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4A0D78" w14:textId="77777777" w:rsidR="00E7739F" w:rsidRPr="00F62B28" w:rsidRDefault="00E7739F" w:rsidP="00E7739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="Arial"/>
          <w:sz w:val="24"/>
        </w:rPr>
      </w:pPr>
      <w:r w:rsidRPr="00F62B28">
        <w:rPr>
          <w:rFonts w:cs="Arial"/>
          <w:sz w:val="24"/>
        </w:rPr>
        <w:t>Healthy Start Monitoring and Evaluation Data System (HSMED)</w:t>
      </w:r>
      <w:r>
        <w:rPr>
          <w:rFonts w:cs="Arial"/>
          <w:sz w:val="24"/>
        </w:rPr>
        <w:t>- II</w:t>
      </w:r>
    </w:p>
    <w:p w14:paraId="43F3A0DD" w14:textId="77777777" w:rsidR="00E7739F" w:rsidRPr="00F62B28" w:rsidRDefault="00E7739F" w:rsidP="00E7739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="Arial"/>
          <w:b/>
        </w:rPr>
      </w:pPr>
    </w:p>
    <w:p w14:paraId="746F2A2E" w14:textId="04FED509" w:rsidR="00E7739F" w:rsidRPr="00F62B28" w:rsidRDefault="00E7739F" w:rsidP="00E7739F">
      <w:pPr>
        <w:widowControl w:val="0"/>
        <w:autoSpaceDE w:val="0"/>
        <w:autoSpaceDN w:val="0"/>
        <w:adjustRightInd w:val="0"/>
        <w:spacing w:after="6240" w:line="240" w:lineRule="auto"/>
        <w:jc w:val="center"/>
        <w:rPr>
          <w:rFonts w:cs="Arial"/>
        </w:rPr>
      </w:pPr>
      <w:r w:rsidRPr="00F62B28">
        <w:rPr>
          <w:rFonts w:cs="Arial"/>
          <w:b/>
          <w:sz w:val="40"/>
        </w:rPr>
        <w:t xml:space="preserve">Data Dictionary and XML Schema </w:t>
      </w:r>
      <w:r>
        <w:rPr>
          <w:rFonts w:cs="Arial"/>
          <w:b/>
          <w:sz w:val="40"/>
        </w:rPr>
        <w:br/>
      </w:r>
      <w:r w:rsidRPr="00F62B28">
        <w:rPr>
          <w:rFonts w:cs="Arial"/>
          <w:b/>
          <w:sz w:val="40"/>
        </w:rPr>
        <w:t>Implementation Guide</w:t>
      </w:r>
      <w:r>
        <w:rPr>
          <w:rFonts w:cs="Arial"/>
          <w:b/>
          <w:sz w:val="40"/>
        </w:rPr>
        <w:br/>
        <w:t xml:space="preserve"> Prenatal Form</w:t>
      </w:r>
      <w:r w:rsidRPr="00F62B28">
        <w:rPr>
          <w:rFonts w:cs="Arial"/>
          <w:b/>
          <w:sz w:val="40"/>
        </w:rPr>
        <w:br/>
      </w:r>
      <w:r>
        <w:rPr>
          <w:rFonts w:cs="Arial"/>
        </w:rPr>
        <w:t>Version 1.</w:t>
      </w:r>
      <w:r w:rsidR="001754DA">
        <w:rPr>
          <w:rFonts w:cs="Arial"/>
        </w:rPr>
        <w:t>4</w:t>
      </w:r>
      <w:r>
        <w:rPr>
          <w:rFonts w:cs="Arial"/>
        </w:rPr>
        <w:br/>
        <w:t xml:space="preserve">Version Date: </w:t>
      </w:r>
      <w:bookmarkStart w:id="0" w:name="_Hlk55402790"/>
      <w:r w:rsidR="00661752">
        <w:rPr>
          <w:rFonts w:cs="Arial"/>
        </w:rPr>
        <w:t xml:space="preserve">November </w:t>
      </w:r>
      <w:bookmarkEnd w:id="0"/>
      <w:r w:rsidR="001754DA">
        <w:rPr>
          <w:rFonts w:cs="Arial"/>
        </w:rPr>
        <w:t>8</w:t>
      </w:r>
      <w:r>
        <w:rPr>
          <w:rFonts w:cs="Arial"/>
        </w:rPr>
        <w:t>, 2020</w:t>
      </w:r>
    </w:p>
    <w:p w14:paraId="67B21621" w14:textId="77777777" w:rsidR="00E7739F" w:rsidRPr="00F62B28" w:rsidRDefault="00E7739F" w:rsidP="00E7739F">
      <w:pPr>
        <w:widowControl w:val="0"/>
        <w:autoSpaceDE w:val="0"/>
        <w:autoSpaceDN w:val="0"/>
        <w:adjustRightInd w:val="0"/>
        <w:spacing w:after="0" w:line="240" w:lineRule="auto"/>
        <w:ind w:left="288"/>
        <w:jc w:val="center"/>
        <w:rPr>
          <w:rFonts w:cs="Arial"/>
        </w:rPr>
      </w:pPr>
      <w:r w:rsidRPr="00F62B28">
        <w:rPr>
          <w:rFonts w:cs="Arial"/>
          <w:noProof/>
          <w:lang w:eastAsia="en-US"/>
        </w:rPr>
        <w:drawing>
          <wp:inline distT="0" distB="0" distL="0" distR="0" wp14:anchorId="6F3E1748" wp14:editId="3C101FF7">
            <wp:extent cx="1978542" cy="586740"/>
            <wp:effectExtent l="0" t="0" r="3175" b="3810"/>
            <wp:docPr id="1" name="Picture 11" descr="Health Resources and Services Administration Maternal and Child Health Bureau logo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rsanew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8542" cy="5867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62B28">
        <w:rPr>
          <w:rFonts w:cs="Arial"/>
        </w:rPr>
        <w:br/>
        <w:t>Health Resources and Services Administration</w:t>
      </w:r>
    </w:p>
    <w:p w14:paraId="3607CDB9" w14:textId="77777777" w:rsidR="00E7739F" w:rsidRPr="00F62B28" w:rsidRDefault="00E7739F" w:rsidP="00E7739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="Arial"/>
        </w:rPr>
      </w:pPr>
      <w:r w:rsidRPr="00F62B28">
        <w:rPr>
          <w:rFonts w:cs="Arial"/>
        </w:rPr>
        <w:t>Maternal and Child Health Bureau</w:t>
      </w:r>
    </w:p>
    <w:p w14:paraId="646C14F6" w14:textId="77777777" w:rsidR="00E7739F" w:rsidRPr="00F62B28" w:rsidRDefault="00E7739F" w:rsidP="00E7739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="Arial"/>
        </w:rPr>
      </w:pPr>
      <w:r w:rsidRPr="00F62B28">
        <w:rPr>
          <w:rFonts w:cs="Arial"/>
        </w:rPr>
        <w:t>5600 Fishers Lane</w:t>
      </w:r>
    </w:p>
    <w:p w14:paraId="216D0AA5" w14:textId="0CD5EC53" w:rsidR="00E7739F" w:rsidRDefault="00E7739F" w:rsidP="00E7739F">
      <w:pPr>
        <w:rPr>
          <w:rFonts w:cs="Arial"/>
        </w:rPr>
      </w:pPr>
      <w:r>
        <w:rPr>
          <w:rFonts w:cs="Arial"/>
        </w:rPr>
        <w:br w:type="page"/>
      </w:r>
    </w:p>
    <w:sdt>
      <w:sdtPr>
        <w:rPr>
          <w:rFonts w:asciiTheme="minorHAnsi" w:eastAsiaTheme="minorEastAsia" w:hAnsiTheme="minorHAnsi" w:cstheme="minorBidi"/>
          <w:b w:val="0"/>
          <w:sz w:val="22"/>
          <w:szCs w:val="22"/>
        </w:rPr>
        <w:id w:val="-626384833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657BF11A" w14:textId="77777777" w:rsidR="00E7739F" w:rsidRDefault="00E7739F" w:rsidP="00E7739F">
          <w:pPr>
            <w:pStyle w:val="TOCHeading"/>
            <w:numPr>
              <w:ilvl w:val="0"/>
              <w:numId w:val="0"/>
            </w:numPr>
          </w:pPr>
          <w:r>
            <w:t>Contents</w:t>
          </w:r>
        </w:p>
        <w:p w14:paraId="1D55ABE5" w14:textId="163BBB77" w:rsidR="003A4CB1" w:rsidRDefault="00E7739F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1849248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PPUID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48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7AB0374C" w14:textId="366A5ED5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49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OtherLinkedPP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49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554646E9" w14:textId="02B53B79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50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NoOtherPP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50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2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041B2C7E" w14:textId="5CD48DB0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51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PPEnrollmentDate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51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2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21869B11" w14:textId="13F97223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52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CompletionDate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52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3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43F7A4FB" w14:textId="1D091D64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53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UpdateType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53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3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0E8107CE" w14:textId="645C36C8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54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PregnancyEndsDate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54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4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07151C6B" w14:textId="01B9FEDA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55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OtherUpdateDate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55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4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4FEFD949" w14:textId="2FA42BA3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56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OtherUpdateSpecification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56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4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3F6FAA00" w14:textId="3E73EA83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57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CompletionDateWarningComment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57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5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39D98BBB" w14:textId="661924D8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58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PregnancyEndsDateWarningComment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58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5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69D25495" w14:textId="46DABB93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59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DueDate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59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6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4503B531" w14:textId="4BF22EA1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60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DueDateDD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60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6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3A4AE335" w14:textId="1A8FBE57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61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WeeksPregnantNumber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61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7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65FB29E4" w14:textId="539E86F6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62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WeeksPregnantUnableToDetermine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62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7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6F82EE29" w14:textId="2B4E57A4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63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WeeksPregnantUnableToDetermineSpecification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63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8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0CF78F09" w14:textId="611D6B6A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64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CurrentPregnancyTrimester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64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8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103714BA" w14:textId="3D58806E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65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EnrolledPregnancyTrimester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65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9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2C22EFD9" w14:textId="55805A4C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66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FirstPrenatalMonthsNumber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66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9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53582E39" w14:textId="598596B1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67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NoFirstPrenatal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67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0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78F22B1A" w14:textId="6547ED67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68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FirstPrenatalAppointmentScheduled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68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0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7D6C81F2" w14:textId="2DF7E0B9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69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FirstPrenatalAppointmentDate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69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1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46C22AB5" w14:textId="214CC855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70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FirstPrenatalTrimester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70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1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21ED3D18" w14:textId="7D06F2E0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71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PregnantWithMultiples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71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2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254D854E" w14:textId="059743D3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72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FetusesNumber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72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2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29FFD508" w14:textId="2CF5C212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73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HadDiabetes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73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3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569C69A0" w14:textId="00E88164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74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HadHighBloodPressure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74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3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498CF12C" w14:textId="2805F3AC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75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HadDepression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75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4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3F0CFADA" w14:textId="043B6AB6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76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OtherChronicConditionsSpecification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76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4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70005D2D" w14:textId="48363120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77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InterconceptionInterval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77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5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59037B56" w14:textId="60E845B2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78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BreastfeedingPlans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78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5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759F72F9" w14:textId="472343BD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79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FatherInvolvement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79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6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010AA768" w14:textId="5CDF4A63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80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CurrentCigarettesPerDay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80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6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10C4F875" w14:textId="27751DB6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81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CurrentECigaretteFrequency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81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7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6F7C5268" w14:textId="6A527F48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82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CurrentHookahFrequency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82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7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0F724413" w14:textId="691E9F56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83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CurrentChewingTobaccoFrequency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83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8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2DAA5882" w14:textId="04F6882F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84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CurrentCigarFrequency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84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8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7B123144" w14:textId="6463C5A1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85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CurrentAlcoholFrequency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85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9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03F8E6D5" w14:textId="41FE91C3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86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PostPregnancyFUDate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86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9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7EBC26DB" w14:textId="635D1B45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87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PPUIDConfirmation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87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20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132BA994" w14:textId="7C7722BE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88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InitialOutcomes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88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20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0D155CB9" w14:textId="237B1F86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89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LiveBirthNumber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89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21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0792E367" w14:textId="49E61D65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90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FetalDeathsNumber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90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21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292A90C1" w14:textId="40FC5346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91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TrackOutcomeMethodSpecification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91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21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610007A4" w14:textId="171D1359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92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EnrolledChildID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92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22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5931FC03" w14:textId="0E032BC1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93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NeonatalDeath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93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22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6D9DEC55" w14:textId="35CD5D15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94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NeonetalDeathNumber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94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23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5E8072A3" w14:textId="571294EE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95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NeonatalDeathMethodSpecification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95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23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00BAB780" w14:textId="2BE2697C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96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MaternalDeath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96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24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161E6CA3" w14:textId="5F0293E1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97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MaternalDeathMethodSpecification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97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24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283A7977" w14:textId="397E4533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98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PregnancyOutcomesSources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98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25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66529DD0" w14:textId="32ED4583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99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PregnancyOutcomesOtherSourceSpecification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99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25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0A7D1303" w14:textId="0243E4FF" w:rsidR="003A4CB1" w:rsidRDefault="00E10D7A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300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EnrolledChildIdWarningComment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300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26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5EDD5280" w14:textId="7B4F1F2C" w:rsidR="00E7739F" w:rsidRDefault="00E7739F">
          <w:r>
            <w:rPr>
              <w:b/>
              <w:bCs/>
              <w:noProof/>
            </w:rPr>
            <w:fldChar w:fldCharType="end"/>
          </w:r>
        </w:p>
      </w:sdtContent>
    </w:sdt>
    <w:p w14:paraId="756484E1" w14:textId="77777777" w:rsidR="00AD796D" w:rsidRDefault="00AD796D" w:rsidP="00A4066A"/>
    <w:p w14:paraId="5D9A1E87" w14:textId="77777777" w:rsidR="00D23EB0" w:rsidRDefault="00E7739F">
      <w:pPr>
        <w:rPr>
          <w:b/>
        </w:rPr>
        <w:sectPr w:rsidR="00D23EB0" w:rsidSect="00AD796D"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1440" w:right="1440" w:bottom="1440" w:left="1440" w:header="288" w:footer="720" w:gutter="0"/>
          <w:cols w:space="720"/>
          <w:docGrid w:linePitch="360"/>
        </w:sectPr>
      </w:pPr>
      <w:r>
        <w:rPr>
          <w:b/>
        </w:rPr>
        <w:br w:type="page"/>
      </w:r>
    </w:p>
    <w:p w14:paraId="2C4AAA12" w14:textId="0D5F6ADB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1" w:name="_Toc51849248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PPUID</w:t>
      </w:r>
      <w:bookmarkEnd w:id="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17B2DE06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76B319B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65AE291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0512CEA0" w14:textId="77777777" w:rsidTr="00FA29C8">
        <w:trPr>
          <w:cantSplit/>
        </w:trPr>
        <w:tc>
          <w:tcPr>
            <w:tcW w:w="2606" w:type="dxa"/>
          </w:tcPr>
          <w:p w14:paraId="43FC3DB5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ED82511" w14:textId="78FE6D58" w:rsidR="00AD796D" w:rsidRDefault="00DD75EC" w:rsidP="00F32D71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AD796D">
              <w:rPr>
                <w:noProof/>
              </w:rPr>
              <w:t>1</w:t>
            </w:r>
          </w:p>
        </w:tc>
      </w:tr>
      <w:tr w:rsidR="00AD796D" w14:paraId="1E6F77F9" w14:textId="77777777" w:rsidTr="00FA29C8">
        <w:trPr>
          <w:cantSplit/>
        </w:trPr>
        <w:tc>
          <w:tcPr>
            <w:tcW w:w="2606" w:type="dxa"/>
          </w:tcPr>
          <w:p w14:paraId="3D8D949C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B8AFF4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AD796D" w14:paraId="055D3657" w14:textId="77777777" w:rsidTr="00FA29C8">
        <w:trPr>
          <w:cantSplit/>
        </w:trPr>
        <w:tc>
          <w:tcPr>
            <w:tcW w:w="2606" w:type="dxa"/>
          </w:tcPr>
          <w:p w14:paraId="355A3BA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61AEAE2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imary participant (PP) unique ID</w:t>
            </w:r>
          </w:p>
        </w:tc>
      </w:tr>
      <w:tr w:rsidR="00AD796D" w14:paraId="0BFE3C63" w14:textId="77777777" w:rsidTr="00FA29C8">
        <w:trPr>
          <w:cantSplit/>
        </w:trPr>
        <w:tc>
          <w:tcPr>
            <w:tcW w:w="2606" w:type="dxa"/>
          </w:tcPr>
          <w:p w14:paraId="63FA655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80ED49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Yes (May not have duplicates of Unique IDs in one file (during upload checking).</w:t>
            </w:r>
          </w:p>
        </w:tc>
      </w:tr>
      <w:tr w:rsidR="00AD796D" w14:paraId="430581A1" w14:textId="77777777" w:rsidTr="00FA29C8">
        <w:trPr>
          <w:cantSplit/>
        </w:trPr>
        <w:tc>
          <w:tcPr>
            <w:tcW w:w="2606" w:type="dxa"/>
          </w:tcPr>
          <w:p w14:paraId="335F56C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A4E7B8A" w14:textId="77777777" w:rsidR="00AD796D" w:rsidRDefault="002B3DE7" w:rsidP="00F32D7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Alphanumeric text string that allows a minimum of 9 characters and a maximum of 50 characters. PPUIDs should be in the format: 3 digit grantee org code + PP + a unique ID (at least 4 digits long).</w:t>
            </w:r>
          </w:p>
          <w:p w14:paraId="6B915F64" w14:textId="75ACAD1C" w:rsidR="00661752" w:rsidRDefault="00661752" w:rsidP="00F32D71">
            <w:pPr>
              <w:keepNext/>
              <w:keepLines/>
            </w:pPr>
            <w:r>
              <w:rPr>
                <w:noProof/>
              </w:rPr>
              <w:t xml:space="preserve">NOTE: PPUIDs are </w:t>
            </w:r>
            <w:r>
              <w:rPr>
                <w:b/>
                <w:bCs/>
                <w:noProof/>
                <w:u w:val="single"/>
              </w:rPr>
              <w:t>NOT</w:t>
            </w:r>
            <w:r>
              <w:rPr>
                <w:noProof/>
              </w:rPr>
              <w:t xml:space="preserve"> case-sensitive (for example, 123PPUID0001 and 123ppuid0001 would be considered the same client).</w:t>
            </w:r>
          </w:p>
        </w:tc>
      </w:tr>
      <w:tr w:rsidR="00AD796D" w14:paraId="38A228D3" w14:textId="77777777" w:rsidTr="00FA29C8">
        <w:trPr>
          <w:cantSplit/>
        </w:trPr>
        <w:tc>
          <w:tcPr>
            <w:tcW w:w="2606" w:type="dxa"/>
          </w:tcPr>
          <w:p w14:paraId="454AD28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27B8B7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F4E43C3" w14:textId="77777777" w:rsidTr="00FA29C8">
        <w:trPr>
          <w:cantSplit/>
        </w:trPr>
        <w:tc>
          <w:tcPr>
            <w:tcW w:w="2606" w:type="dxa"/>
          </w:tcPr>
          <w:p w14:paraId="4005034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B5B0EA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 unique value per client</w:t>
            </w:r>
          </w:p>
        </w:tc>
      </w:tr>
      <w:tr w:rsidR="00AD796D" w14:paraId="18C59D32" w14:textId="77777777" w:rsidTr="00FA29C8">
        <w:trPr>
          <w:cantSplit/>
        </w:trPr>
        <w:tc>
          <w:tcPr>
            <w:tcW w:w="2606" w:type="dxa"/>
          </w:tcPr>
          <w:p w14:paraId="488A459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B9B883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PPUID&gt;100PP12345&lt;/PPUID&gt;</w:t>
            </w:r>
          </w:p>
        </w:tc>
      </w:tr>
      <w:tr w:rsidR="00AD796D" w14:paraId="4B1C043A" w14:textId="77777777" w:rsidTr="00FA29C8">
        <w:trPr>
          <w:cantSplit/>
        </w:trPr>
        <w:tc>
          <w:tcPr>
            <w:tcW w:w="2606" w:type="dxa"/>
          </w:tcPr>
          <w:p w14:paraId="702C3A5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6BC6F7C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041CAD82" w14:textId="77777777" w:rsidTr="00FA29C8">
        <w:trPr>
          <w:cantSplit/>
        </w:trPr>
        <w:tc>
          <w:tcPr>
            <w:tcW w:w="2606" w:type="dxa"/>
          </w:tcPr>
          <w:p w14:paraId="0CDAFFD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89480C4" w14:textId="1C011555" w:rsidR="00AD796D" w:rsidRDefault="002B3DE7" w:rsidP="00F32D71">
            <w:pPr>
              <w:keepNext/>
              <w:keepLines/>
            </w:pPr>
            <w:r>
              <w:t>None</w:t>
            </w:r>
          </w:p>
        </w:tc>
      </w:tr>
    </w:tbl>
    <w:p w14:paraId="34D84259" w14:textId="77777777" w:rsidR="00AD796D" w:rsidRDefault="00AD796D" w:rsidP="00A4066A"/>
    <w:p w14:paraId="67763196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" w:name="_Toc51849249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OtherLinkedPP</w:t>
      </w:r>
      <w:bookmarkEnd w:id="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45357289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C593EDA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46CD1899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5A8335D5" w14:textId="77777777" w:rsidTr="00FA29C8">
        <w:trPr>
          <w:cantSplit/>
        </w:trPr>
        <w:tc>
          <w:tcPr>
            <w:tcW w:w="2606" w:type="dxa"/>
          </w:tcPr>
          <w:p w14:paraId="2E77BA2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22D2F7A" w14:textId="68B78BFA" w:rsidR="00AD796D" w:rsidRDefault="00DD75EC" w:rsidP="00F32D71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AD796D">
              <w:rPr>
                <w:noProof/>
              </w:rPr>
              <w:t>2</w:t>
            </w:r>
          </w:p>
        </w:tc>
      </w:tr>
      <w:tr w:rsidR="00AD796D" w14:paraId="76BF1F5F" w14:textId="77777777" w:rsidTr="00FA29C8">
        <w:trPr>
          <w:cantSplit/>
        </w:trPr>
        <w:tc>
          <w:tcPr>
            <w:tcW w:w="2606" w:type="dxa"/>
          </w:tcPr>
          <w:p w14:paraId="76B5166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C29481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AD796D" w14:paraId="427AAAC9" w14:textId="77777777" w:rsidTr="00FA29C8">
        <w:trPr>
          <w:cantSplit/>
        </w:trPr>
        <w:tc>
          <w:tcPr>
            <w:tcW w:w="2606" w:type="dxa"/>
          </w:tcPr>
          <w:p w14:paraId="1D23863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6E1760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Other linked primary participants unique ID</w:t>
            </w:r>
          </w:p>
        </w:tc>
      </w:tr>
      <w:tr w:rsidR="00AD796D" w14:paraId="32F4D4F4" w14:textId="77777777" w:rsidTr="00FA29C8">
        <w:trPr>
          <w:cantSplit/>
        </w:trPr>
        <w:tc>
          <w:tcPr>
            <w:tcW w:w="2606" w:type="dxa"/>
          </w:tcPr>
          <w:p w14:paraId="76F6C7B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459C55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81C8108" w14:textId="77777777" w:rsidTr="00FA29C8">
        <w:trPr>
          <w:cantSplit/>
        </w:trPr>
        <w:tc>
          <w:tcPr>
            <w:tcW w:w="2606" w:type="dxa"/>
          </w:tcPr>
          <w:p w14:paraId="759A649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FC8466B" w14:textId="77777777" w:rsidR="00AD796D" w:rsidRDefault="002B3DE7" w:rsidP="00F32D7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Alphanumeric text string that allows a minimum of 9 characters and a maximum of 50 characters. PPUIDs should be in the format: 3 digit grantee org code + PP + a unique ID (at least 4 digits long).</w:t>
            </w:r>
          </w:p>
          <w:p w14:paraId="3F11C76D" w14:textId="714278CB" w:rsidR="00661752" w:rsidRDefault="00661752" w:rsidP="00F32D71">
            <w:pPr>
              <w:keepNext/>
              <w:keepLines/>
            </w:pPr>
            <w:r>
              <w:rPr>
                <w:noProof/>
              </w:rPr>
              <w:t xml:space="preserve">NOTE: PPUIDs are </w:t>
            </w:r>
            <w:r>
              <w:rPr>
                <w:b/>
                <w:bCs/>
                <w:noProof/>
                <w:u w:val="single"/>
              </w:rPr>
              <w:t>NOT</w:t>
            </w:r>
            <w:r>
              <w:rPr>
                <w:noProof/>
              </w:rPr>
              <w:t xml:space="preserve"> case-sensitive (for example, 123PPUID0001 and 123ppuid0001 would be considered the same client).</w:t>
            </w:r>
          </w:p>
        </w:tc>
      </w:tr>
      <w:tr w:rsidR="00AD796D" w14:paraId="2AEEB1A2" w14:textId="77777777" w:rsidTr="00FA29C8">
        <w:trPr>
          <w:cantSplit/>
        </w:trPr>
        <w:tc>
          <w:tcPr>
            <w:tcW w:w="2606" w:type="dxa"/>
          </w:tcPr>
          <w:p w14:paraId="688EE0F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4C59C53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AD796D" w14:paraId="65680AC6" w14:textId="77777777" w:rsidTr="00FA29C8">
        <w:trPr>
          <w:cantSplit/>
        </w:trPr>
        <w:tc>
          <w:tcPr>
            <w:tcW w:w="2606" w:type="dxa"/>
          </w:tcPr>
          <w:p w14:paraId="22215C9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74EA8E7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2 per client</w:t>
            </w:r>
          </w:p>
        </w:tc>
      </w:tr>
      <w:tr w:rsidR="00AD796D" w14:paraId="40D6717C" w14:textId="77777777" w:rsidTr="00FA29C8">
        <w:trPr>
          <w:cantSplit/>
        </w:trPr>
        <w:tc>
          <w:tcPr>
            <w:tcW w:w="2606" w:type="dxa"/>
          </w:tcPr>
          <w:p w14:paraId="637239E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02422F1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&lt;OtherLinkedPPList&gt;</w:t>
            </w:r>
          </w:p>
          <w:p w14:paraId="755D5116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&lt;OtherLinkedPP&gt;100String123345&lt;/OtherLinkedPP&gt;</w:t>
            </w:r>
          </w:p>
          <w:p w14:paraId="17FCBB85" w14:textId="09654382" w:rsidR="00AD796D" w:rsidRDefault="002B3DE7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</w:t>
            </w:r>
            <w:r w:rsidR="00AD796D">
              <w:rPr>
                <w:noProof/>
              </w:rPr>
              <w:t>&lt;OtherLinkedPP&gt;100String78900&lt;/OtherLinkedPP&gt;</w:t>
            </w:r>
          </w:p>
          <w:p w14:paraId="55B2A0FA" w14:textId="5F61233A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/OtherLinkedPPList&gt;</w:t>
            </w:r>
          </w:p>
        </w:tc>
      </w:tr>
      <w:tr w:rsidR="00AD796D" w14:paraId="0DF3E922" w14:textId="77777777" w:rsidTr="00FA29C8">
        <w:trPr>
          <w:cantSplit/>
        </w:trPr>
        <w:tc>
          <w:tcPr>
            <w:tcW w:w="2606" w:type="dxa"/>
          </w:tcPr>
          <w:p w14:paraId="7DCC73A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77D535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39FE9A73" w14:textId="77777777" w:rsidTr="00FA29C8">
        <w:trPr>
          <w:cantSplit/>
        </w:trPr>
        <w:tc>
          <w:tcPr>
            <w:tcW w:w="2606" w:type="dxa"/>
          </w:tcPr>
          <w:p w14:paraId="614388B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6E13D6E" w14:textId="7ED98B50" w:rsidR="00AD796D" w:rsidRDefault="00AD796D" w:rsidP="00F32D71">
            <w:pPr>
              <w:keepNext/>
              <w:keepLines/>
            </w:pPr>
            <w:r>
              <w:rPr>
                <w:noProof/>
              </w:rPr>
              <w:t>[If both other</w:t>
            </w:r>
            <w:r w:rsidR="002B3DE7">
              <w:rPr>
                <w:noProof/>
              </w:rPr>
              <w:t>L</w:t>
            </w:r>
            <w:r>
              <w:rPr>
                <w:noProof/>
              </w:rPr>
              <w:t xml:space="preserve">inkedPP ID </w:t>
            </w:r>
            <w:r w:rsidR="002B3DE7">
              <w:rPr>
                <w:noProof/>
              </w:rPr>
              <w:t>#</w:t>
            </w:r>
            <w:r>
              <w:rPr>
                <w:noProof/>
              </w:rPr>
              <w:t>1 and No</w:t>
            </w:r>
            <w:r w:rsidR="002B3DE7">
              <w:rPr>
                <w:noProof/>
              </w:rPr>
              <w:t>O</w:t>
            </w:r>
            <w:r>
              <w:rPr>
                <w:noProof/>
              </w:rPr>
              <w:t xml:space="preserve">therPP are empty] Input </w:t>
            </w:r>
            <w:r w:rsidR="009C2E44">
              <w:rPr>
                <w:noProof/>
              </w:rPr>
              <w:t>‘OtherLinkedPP’</w:t>
            </w:r>
            <w:r>
              <w:rPr>
                <w:noProof/>
              </w:rPr>
              <w:t xml:space="preserve"> or </w:t>
            </w:r>
            <w:r w:rsidR="009C2E44">
              <w:rPr>
                <w:noProof/>
              </w:rPr>
              <w:t>‘NoOtherPP’</w:t>
            </w:r>
            <w:r>
              <w:rPr>
                <w:noProof/>
              </w:rPr>
              <w:t>.</w:t>
            </w:r>
          </w:p>
        </w:tc>
      </w:tr>
    </w:tbl>
    <w:p w14:paraId="51B5167C" w14:textId="7C92072B" w:rsidR="00AD796D" w:rsidRDefault="00AD796D" w:rsidP="00A4066A"/>
    <w:p w14:paraId="0929EC91" w14:textId="2849DB81" w:rsidR="00D23EB0" w:rsidRPr="00D23EB0" w:rsidRDefault="00D23EB0" w:rsidP="00D23EB0"/>
    <w:p w14:paraId="3476AD4B" w14:textId="47E2F062" w:rsidR="00D23EB0" w:rsidRPr="00D23EB0" w:rsidRDefault="00D23EB0" w:rsidP="00D23EB0"/>
    <w:p w14:paraId="682CCD25" w14:textId="19C6F3B6" w:rsidR="00D23EB0" w:rsidRPr="00D23EB0" w:rsidRDefault="00D23EB0" w:rsidP="00D23EB0"/>
    <w:p w14:paraId="00805CD8" w14:textId="57768822" w:rsidR="00D23EB0" w:rsidRPr="00D23EB0" w:rsidRDefault="00D23EB0" w:rsidP="00D23EB0"/>
    <w:p w14:paraId="79516CFF" w14:textId="77777777" w:rsidR="00D23EB0" w:rsidRPr="00D23EB0" w:rsidRDefault="00D23EB0" w:rsidP="00D23EB0">
      <w:pPr>
        <w:jc w:val="center"/>
      </w:pPr>
    </w:p>
    <w:p w14:paraId="2B2C7894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" w:name="_Toc51849250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NoOtherPP</w:t>
      </w:r>
      <w:bookmarkEnd w:id="3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48B693AA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641A7DF6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75F290C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72363282" w14:textId="77777777" w:rsidTr="00FA29C8">
        <w:trPr>
          <w:cantSplit/>
        </w:trPr>
        <w:tc>
          <w:tcPr>
            <w:tcW w:w="2606" w:type="dxa"/>
          </w:tcPr>
          <w:p w14:paraId="1F4BC69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90E3C90" w14:textId="66E24BB5" w:rsidR="00AD796D" w:rsidRDefault="00DD75EC" w:rsidP="00F32D71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AD796D">
              <w:rPr>
                <w:noProof/>
              </w:rPr>
              <w:t>2</w:t>
            </w:r>
          </w:p>
        </w:tc>
      </w:tr>
      <w:tr w:rsidR="00AD796D" w14:paraId="6067E1AE" w14:textId="77777777" w:rsidTr="00FA29C8">
        <w:trPr>
          <w:cantSplit/>
        </w:trPr>
        <w:tc>
          <w:tcPr>
            <w:tcW w:w="2606" w:type="dxa"/>
          </w:tcPr>
          <w:p w14:paraId="243C890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4161CFA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AD796D" w14:paraId="225CD64D" w14:textId="77777777" w:rsidTr="00FA29C8">
        <w:trPr>
          <w:cantSplit/>
        </w:trPr>
        <w:tc>
          <w:tcPr>
            <w:tcW w:w="2606" w:type="dxa"/>
          </w:tcPr>
          <w:p w14:paraId="0C49A9E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107C6A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 other PP</w:t>
            </w:r>
          </w:p>
        </w:tc>
      </w:tr>
      <w:tr w:rsidR="00AD796D" w14:paraId="2932A56A" w14:textId="77777777" w:rsidTr="00FA29C8">
        <w:trPr>
          <w:cantSplit/>
        </w:trPr>
        <w:tc>
          <w:tcPr>
            <w:tcW w:w="2606" w:type="dxa"/>
          </w:tcPr>
          <w:p w14:paraId="5E96157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EC1BB1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BBC2E40" w14:textId="77777777" w:rsidTr="00FA29C8">
        <w:trPr>
          <w:cantSplit/>
        </w:trPr>
        <w:tc>
          <w:tcPr>
            <w:tcW w:w="2606" w:type="dxa"/>
          </w:tcPr>
          <w:p w14:paraId="1700A15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0E3B15B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Boolean with value 1</w:t>
            </w:r>
          </w:p>
        </w:tc>
      </w:tr>
      <w:tr w:rsidR="00AD796D" w14:paraId="53DDFB5E" w14:textId="77777777" w:rsidTr="00FA29C8">
        <w:trPr>
          <w:cantSplit/>
        </w:trPr>
        <w:tc>
          <w:tcPr>
            <w:tcW w:w="2606" w:type="dxa"/>
          </w:tcPr>
          <w:p w14:paraId="4D4705E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8BA085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89C41BF" w14:textId="77777777" w:rsidTr="00FA29C8">
        <w:trPr>
          <w:cantSplit/>
        </w:trPr>
        <w:tc>
          <w:tcPr>
            <w:tcW w:w="2606" w:type="dxa"/>
          </w:tcPr>
          <w:p w14:paraId="06012D3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7630C90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36498358" w14:textId="77777777" w:rsidTr="00FA29C8">
        <w:trPr>
          <w:cantSplit/>
        </w:trPr>
        <w:tc>
          <w:tcPr>
            <w:tcW w:w="2606" w:type="dxa"/>
          </w:tcPr>
          <w:p w14:paraId="2D93052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C391E3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NoOtherPP&gt;1&lt;/NoOtherPP&gt;</w:t>
            </w:r>
          </w:p>
        </w:tc>
      </w:tr>
      <w:tr w:rsidR="00AD796D" w14:paraId="5B78F3EC" w14:textId="77777777" w:rsidTr="00FA29C8">
        <w:trPr>
          <w:cantSplit/>
        </w:trPr>
        <w:tc>
          <w:tcPr>
            <w:tcW w:w="2606" w:type="dxa"/>
          </w:tcPr>
          <w:p w14:paraId="3D408C9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05DD9C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7666B1CA" w14:textId="77777777" w:rsidTr="00FA29C8">
        <w:trPr>
          <w:cantSplit/>
        </w:trPr>
        <w:tc>
          <w:tcPr>
            <w:tcW w:w="2606" w:type="dxa"/>
          </w:tcPr>
          <w:p w14:paraId="4A3280F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E8A9AF0" w14:textId="0F5A4EBB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</w:t>
            </w:r>
            <w:r w:rsidR="002B3DE7">
              <w:rPr>
                <w:noProof/>
              </w:rPr>
              <w:t xml:space="preserve">If both otherLinkedPP ID #1 and NoOtherPP </w:t>
            </w:r>
            <w:r>
              <w:rPr>
                <w:noProof/>
              </w:rPr>
              <w:t xml:space="preserve">are empty] Input </w:t>
            </w:r>
            <w:r w:rsidR="009C2E44">
              <w:rPr>
                <w:noProof/>
              </w:rPr>
              <w:t>‘OtherLinkedPP’</w:t>
            </w:r>
            <w:r>
              <w:rPr>
                <w:noProof/>
              </w:rPr>
              <w:t xml:space="preserve"> or </w:t>
            </w:r>
            <w:r w:rsidR="009C2E44">
              <w:rPr>
                <w:noProof/>
              </w:rPr>
              <w:t>‘NoOtherPP’</w:t>
            </w:r>
            <w:r>
              <w:rPr>
                <w:noProof/>
              </w:rPr>
              <w:t>.</w:t>
            </w:r>
          </w:p>
        </w:tc>
      </w:tr>
    </w:tbl>
    <w:p w14:paraId="3C75B585" w14:textId="77777777" w:rsidR="00AD796D" w:rsidRDefault="00AD796D" w:rsidP="00A4066A"/>
    <w:p w14:paraId="0AC1741B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" w:name="_Toc51849251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PPEnrollmentDate</w:t>
      </w:r>
      <w:bookmarkEnd w:id="4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0C502068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A8FD98B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B998A01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002B01D4" w14:textId="77777777" w:rsidTr="00FA29C8">
        <w:trPr>
          <w:cantSplit/>
        </w:trPr>
        <w:tc>
          <w:tcPr>
            <w:tcW w:w="2606" w:type="dxa"/>
          </w:tcPr>
          <w:p w14:paraId="78F7F9A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C31DE53" w14:textId="367CC773" w:rsidR="00AD796D" w:rsidRDefault="00DD75EC" w:rsidP="00F32D71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AD796D">
              <w:rPr>
                <w:noProof/>
              </w:rPr>
              <w:t>3</w:t>
            </w:r>
          </w:p>
        </w:tc>
      </w:tr>
      <w:tr w:rsidR="00AD796D" w14:paraId="29CEFA33" w14:textId="77777777" w:rsidTr="00FA29C8">
        <w:trPr>
          <w:cantSplit/>
        </w:trPr>
        <w:tc>
          <w:tcPr>
            <w:tcW w:w="2606" w:type="dxa"/>
          </w:tcPr>
          <w:p w14:paraId="0CF1D62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4B1F34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AD796D" w14:paraId="4DDEE6F4" w14:textId="77777777" w:rsidTr="00FA29C8">
        <w:trPr>
          <w:cantSplit/>
        </w:trPr>
        <w:tc>
          <w:tcPr>
            <w:tcW w:w="2606" w:type="dxa"/>
          </w:tcPr>
          <w:p w14:paraId="0461341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017D8A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P date of enrollment in the Healthy Start program</w:t>
            </w:r>
          </w:p>
        </w:tc>
      </w:tr>
      <w:tr w:rsidR="00AD796D" w14:paraId="1D922AEF" w14:textId="77777777" w:rsidTr="00FA29C8">
        <w:trPr>
          <w:cantSplit/>
        </w:trPr>
        <w:tc>
          <w:tcPr>
            <w:tcW w:w="2606" w:type="dxa"/>
          </w:tcPr>
          <w:p w14:paraId="7B4EF8E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FAF27A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AA7CEF4" w14:textId="77777777" w:rsidTr="00FA29C8">
        <w:trPr>
          <w:cantSplit/>
        </w:trPr>
        <w:tc>
          <w:tcPr>
            <w:tcW w:w="2606" w:type="dxa"/>
          </w:tcPr>
          <w:p w14:paraId="0B85DBC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94E448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ate with a format of mm/dd/yyyy</w:t>
            </w:r>
          </w:p>
        </w:tc>
      </w:tr>
      <w:tr w:rsidR="00AD796D" w14:paraId="45D01870" w14:textId="77777777" w:rsidTr="00FA29C8">
        <w:trPr>
          <w:cantSplit/>
        </w:trPr>
        <w:tc>
          <w:tcPr>
            <w:tcW w:w="2606" w:type="dxa"/>
          </w:tcPr>
          <w:p w14:paraId="52BB2D4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71C5A17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EAE7CB9" w14:textId="77777777" w:rsidTr="00FA29C8">
        <w:trPr>
          <w:cantSplit/>
        </w:trPr>
        <w:tc>
          <w:tcPr>
            <w:tcW w:w="2606" w:type="dxa"/>
          </w:tcPr>
          <w:p w14:paraId="5B46622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630F18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2F799072" w14:textId="77777777" w:rsidTr="00FA29C8">
        <w:trPr>
          <w:cantSplit/>
        </w:trPr>
        <w:tc>
          <w:tcPr>
            <w:tcW w:w="2606" w:type="dxa"/>
          </w:tcPr>
          <w:p w14:paraId="56F36CE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3A6578D" w14:textId="7A8F5E1F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PPEnrollmentDate&gt;</w:t>
            </w:r>
            <w:r w:rsidR="00166719">
              <w:rPr>
                <w:noProof/>
              </w:rPr>
              <w:t>09/10/2020</w:t>
            </w:r>
            <w:r>
              <w:rPr>
                <w:noProof/>
              </w:rPr>
              <w:t>&lt;/PPEnrollmentDate&gt;</w:t>
            </w:r>
          </w:p>
        </w:tc>
      </w:tr>
      <w:tr w:rsidR="00AD796D" w14:paraId="389E2AB5" w14:textId="77777777" w:rsidTr="00FA29C8">
        <w:trPr>
          <w:cantSplit/>
        </w:trPr>
        <w:tc>
          <w:tcPr>
            <w:tcW w:w="2606" w:type="dxa"/>
          </w:tcPr>
          <w:p w14:paraId="65A71F2F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76429A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3FDB6439" w14:textId="77777777" w:rsidTr="00FA29C8">
        <w:trPr>
          <w:cantSplit/>
        </w:trPr>
        <w:tc>
          <w:tcPr>
            <w:tcW w:w="2606" w:type="dxa"/>
          </w:tcPr>
          <w:p w14:paraId="26D9291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40A07D5" w14:textId="168B134F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</w:t>
            </w:r>
            <w:r w:rsidR="002B3DE7" w:rsidRPr="00867501">
              <w:rPr>
                <w:noProof/>
              </w:rPr>
              <w:t>PPEnrollmentDate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 xml:space="preserve">is different than the previously submitted value in the system] The </w:t>
            </w:r>
            <w:r w:rsidR="009C2E44">
              <w:rPr>
                <w:noProof/>
              </w:rPr>
              <w:t>‘PPEnrollmentDate’</w:t>
            </w:r>
            <w:r>
              <w:rPr>
                <w:noProof/>
              </w:rPr>
              <w:t xml:space="preserve"> is different than the system records. Please confirm the correct enrollment date in this submission.</w:t>
            </w:r>
          </w:p>
        </w:tc>
      </w:tr>
    </w:tbl>
    <w:p w14:paraId="587E1164" w14:textId="77777777" w:rsidR="00AD796D" w:rsidRDefault="00AD796D" w:rsidP="00A4066A"/>
    <w:p w14:paraId="776E069C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5" w:name="_Toc51849252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CompletionDate</w:t>
      </w:r>
      <w:bookmarkEnd w:id="5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55F44CC4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3009458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847CF9B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F35CE8D" w14:textId="77777777" w:rsidTr="00FA29C8">
        <w:trPr>
          <w:cantSplit/>
        </w:trPr>
        <w:tc>
          <w:tcPr>
            <w:tcW w:w="2606" w:type="dxa"/>
          </w:tcPr>
          <w:p w14:paraId="1831E4C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D227D82" w14:textId="4CEAF55F" w:rsidR="00AD796D" w:rsidRDefault="00DD75EC" w:rsidP="00F32D71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AD796D">
              <w:rPr>
                <w:noProof/>
              </w:rPr>
              <w:t>4</w:t>
            </w:r>
          </w:p>
        </w:tc>
      </w:tr>
      <w:tr w:rsidR="00AD796D" w14:paraId="584F268A" w14:textId="77777777" w:rsidTr="00FA29C8">
        <w:trPr>
          <w:cantSplit/>
        </w:trPr>
        <w:tc>
          <w:tcPr>
            <w:tcW w:w="2606" w:type="dxa"/>
          </w:tcPr>
          <w:p w14:paraId="0E41C76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C8B552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AD796D" w14:paraId="132A8A0A" w14:textId="77777777" w:rsidTr="00FA29C8">
        <w:trPr>
          <w:cantSplit/>
        </w:trPr>
        <w:tc>
          <w:tcPr>
            <w:tcW w:w="2606" w:type="dxa"/>
          </w:tcPr>
          <w:p w14:paraId="6F8666C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220E62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ate of initial form completion</w:t>
            </w:r>
          </w:p>
        </w:tc>
      </w:tr>
      <w:tr w:rsidR="00AD796D" w14:paraId="4C2D93F9" w14:textId="77777777" w:rsidTr="00FA29C8">
        <w:trPr>
          <w:cantSplit/>
        </w:trPr>
        <w:tc>
          <w:tcPr>
            <w:tcW w:w="2606" w:type="dxa"/>
          </w:tcPr>
          <w:p w14:paraId="61FE5E9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680F46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C14810C" w14:textId="77777777" w:rsidTr="00FA29C8">
        <w:trPr>
          <w:cantSplit/>
        </w:trPr>
        <w:tc>
          <w:tcPr>
            <w:tcW w:w="2606" w:type="dxa"/>
          </w:tcPr>
          <w:p w14:paraId="0B928EE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080E66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ate with a format of mm/dd/yyyy</w:t>
            </w:r>
          </w:p>
        </w:tc>
      </w:tr>
      <w:tr w:rsidR="00AD796D" w14:paraId="379FEB6F" w14:textId="77777777" w:rsidTr="00FA29C8">
        <w:trPr>
          <w:cantSplit/>
        </w:trPr>
        <w:tc>
          <w:tcPr>
            <w:tcW w:w="2606" w:type="dxa"/>
          </w:tcPr>
          <w:p w14:paraId="79A76B9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6D795F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EEBDBE6" w14:textId="77777777" w:rsidTr="00FA29C8">
        <w:trPr>
          <w:cantSplit/>
        </w:trPr>
        <w:tc>
          <w:tcPr>
            <w:tcW w:w="2606" w:type="dxa"/>
          </w:tcPr>
          <w:p w14:paraId="0D17D39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61D58F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11984D57" w14:textId="77777777" w:rsidTr="00FA29C8">
        <w:trPr>
          <w:cantSplit/>
        </w:trPr>
        <w:tc>
          <w:tcPr>
            <w:tcW w:w="2606" w:type="dxa"/>
          </w:tcPr>
          <w:p w14:paraId="095FAEF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6C729B8" w14:textId="43D9E78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CompletionDate&gt;</w:t>
            </w:r>
            <w:r w:rsidR="00166719">
              <w:rPr>
                <w:noProof/>
              </w:rPr>
              <w:t>09/10/2020</w:t>
            </w:r>
            <w:r>
              <w:rPr>
                <w:noProof/>
              </w:rPr>
              <w:t>&lt;/CompletionDate&gt;</w:t>
            </w:r>
          </w:p>
        </w:tc>
      </w:tr>
      <w:tr w:rsidR="00AD796D" w14:paraId="75EA6041" w14:textId="77777777" w:rsidTr="00FA29C8">
        <w:trPr>
          <w:cantSplit/>
        </w:trPr>
        <w:tc>
          <w:tcPr>
            <w:tcW w:w="2606" w:type="dxa"/>
          </w:tcPr>
          <w:p w14:paraId="1ADBBFC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B57E49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AD796D" w14:paraId="03D85D08" w14:textId="77777777" w:rsidTr="00FA29C8">
        <w:trPr>
          <w:cantSplit/>
        </w:trPr>
        <w:tc>
          <w:tcPr>
            <w:tcW w:w="2606" w:type="dxa"/>
          </w:tcPr>
          <w:p w14:paraId="3B7B9C5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028AF43" w14:textId="03415E05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different from previous submission] </w:t>
            </w:r>
            <w:r w:rsidR="009C2E44">
              <w:rPr>
                <w:noProof/>
              </w:rPr>
              <w:t>The ‘</w:t>
            </w:r>
            <w:r w:rsidR="00D23EB0" w:rsidRPr="00867501">
              <w:rPr>
                <w:noProof/>
              </w:rPr>
              <w:t>CompletionDate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 xml:space="preserve"> is different than previously reported. Please confirm the date of initial completion or explain the reason for the change.</w:t>
            </w:r>
          </w:p>
        </w:tc>
      </w:tr>
    </w:tbl>
    <w:p w14:paraId="261ABA27" w14:textId="77777777" w:rsidR="00AD796D" w:rsidRDefault="00AD796D" w:rsidP="00A4066A"/>
    <w:p w14:paraId="6A6428BB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6" w:name="_Toc51849253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UpdateType</w:t>
      </w:r>
      <w:bookmarkEnd w:id="6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346815D5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F7B817A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022DC3E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72681437" w14:textId="77777777" w:rsidTr="00FA29C8">
        <w:trPr>
          <w:cantSplit/>
        </w:trPr>
        <w:tc>
          <w:tcPr>
            <w:tcW w:w="2606" w:type="dxa"/>
          </w:tcPr>
          <w:p w14:paraId="181A6805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81540E9" w14:textId="1F2EEDC4" w:rsidR="00AD796D" w:rsidRDefault="00DD75EC" w:rsidP="00F32D71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AD796D">
              <w:rPr>
                <w:noProof/>
              </w:rPr>
              <w:t>5</w:t>
            </w:r>
          </w:p>
        </w:tc>
      </w:tr>
      <w:tr w:rsidR="00AD796D" w14:paraId="0C83FC9B" w14:textId="77777777" w:rsidTr="00FA29C8">
        <w:trPr>
          <w:cantSplit/>
        </w:trPr>
        <w:tc>
          <w:tcPr>
            <w:tcW w:w="2606" w:type="dxa"/>
          </w:tcPr>
          <w:p w14:paraId="1DDC7F9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F167B4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AD796D" w14:paraId="7711D8CA" w14:textId="77777777" w:rsidTr="00FA29C8">
        <w:trPr>
          <w:cantSplit/>
        </w:trPr>
        <w:tc>
          <w:tcPr>
            <w:tcW w:w="2606" w:type="dxa"/>
          </w:tcPr>
          <w:p w14:paraId="3E7E876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71E0E2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natal form update</w:t>
            </w:r>
          </w:p>
        </w:tc>
      </w:tr>
      <w:tr w:rsidR="00AD796D" w14:paraId="6239A0CD" w14:textId="77777777" w:rsidTr="00FA29C8">
        <w:trPr>
          <w:cantSplit/>
        </w:trPr>
        <w:tc>
          <w:tcPr>
            <w:tcW w:w="2606" w:type="dxa"/>
          </w:tcPr>
          <w:p w14:paraId="02B6A96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48EB81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126368F" w14:textId="77777777" w:rsidTr="00FA29C8">
        <w:trPr>
          <w:cantSplit/>
        </w:trPr>
        <w:tc>
          <w:tcPr>
            <w:tcW w:w="2606" w:type="dxa"/>
          </w:tcPr>
          <w:p w14:paraId="57DAC3C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E953A99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Pregnancy Ends</w:t>
            </w:r>
          </w:p>
          <w:p w14:paraId="3DF5FE3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2 - Other Update</w:t>
            </w:r>
          </w:p>
        </w:tc>
      </w:tr>
      <w:tr w:rsidR="00AD796D" w14:paraId="611AF673" w14:textId="77777777" w:rsidTr="00FA29C8">
        <w:trPr>
          <w:cantSplit/>
        </w:trPr>
        <w:tc>
          <w:tcPr>
            <w:tcW w:w="2606" w:type="dxa"/>
          </w:tcPr>
          <w:p w14:paraId="5207D6B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1C5820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C6D80D2" w14:textId="77777777" w:rsidTr="00FA29C8">
        <w:trPr>
          <w:cantSplit/>
        </w:trPr>
        <w:tc>
          <w:tcPr>
            <w:tcW w:w="2606" w:type="dxa"/>
          </w:tcPr>
          <w:p w14:paraId="626D8FC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032157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672E4B19" w14:textId="77777777" w:rsidTr="00FA29C8">
        <w:trPr>
          <w:cantSplit/>
        </w:trPr>
        <w:tc>
          <w:tcPr>
            <w:tcW w:w="2606" w:type="dxa"/>
          </w:tcPr>
          <w:p w14:paraId="4FF3B9E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430976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UpdateType&gt;1&lt;/UpdateType&gt;</w:t>
            </w:r>
          </w:p>
        </w:tc>
      </w:tr>
      <w:tr w:rsidR="00AD796D" w14:paraId="4153EB94" w14:textId="77777777" w:rsidTr="00FA29C8">
        <w:trPr>
          <w:cantSplit/>
        </w:trPr>
        <w:tc>
          <w:tcPr>
            <w:tcW w:w="2606" w:type="dxa"/>
          </w:tcPr>
          <w:p w14:paraId="7603ECC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4ACD4EC6" w14:textId="69CE8A7E" w:rsidR="00AD796D" w:rsidRDefault="00AD796D" w:rsidP="00F32D7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Alert</w:t>
            </w:r>
          </w:p>
        </w:tc>
      </w:tr>
      <w:tr w:rsidR="00AD796D" w14:paraId="7CE88062" w14:textId="77777777" w:rsidTr="00FA29C8">
        <w:trPr>
          <w:cantSplit/>
        </w:trPr>
        <w:tc>
          <w:tcPr>
            <w:tcW w:w="2606" w:type="dxa"/>
          </w:tcPr>
          <w:p w14:paraId="4B816AF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7C7893B" w14:textId="7E440E0E" w:rsidR="00AD796D" w:rsidRDefault="00AD796D" w:rsidP="00F32D7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[If missing] </w:t>
            </w:r>
            <w:r w:rsidR="002B3DE7">
              <w:rPr>
                <w:noProof/>
              </w:rPr>
              <w:t xml:space="preserve">If this upload is an update to the background form, </w:t>
            </w:r>
            <w:r w:rsidR="009C2E44">
              <w:rPr>
                <w:noProof/>
              </w:rPr>
              <w:t>‘</w:t>
            </w:r>
            <w:r w:rsidR="002B3DE7">
              <w:rPr>
                <w:noProof/>
              </w:rPr>
              <w:t>UpdateType</w:t>
            </w:r>
            <w:r w:rsidR="009C2E44">
              <w:rPr>
                <w:noProof/>
              </w:rPr>
              <w:t>’</w:t>
            </w:r>
            <w:r w:rsidR="002B3DE7">
              <w:rPr>
                <w:noProof/>
              </w:rPr>
              <w:t xml:space="preserve"> should be provided.</w:t>
            </w:r>
          </w:p>
        </w:tc>
      </w:tr>
    </w:tbl>
    <w:p w14:paraId="4B06EF26" w14:textId="77777777" w:rsidR="00AD796D" w:rsidRDefault="00AD796D" w:rsidP="00A4066A"/>
    <w:p w14:paraId="64116649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7" w:name="_Toc51849254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PregnancyEndsDate</w:t>
      </w:r>
      <w:bookmarkEnd w:id="7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6ADBF181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A8DE46D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080DE47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42267211" w14:textId="77777777" w:rsidTr="00FA29C8">
        <w:trPr>
          <w:cantSplit/>
        </w:trPr>
        <w:tc>
          <w:tcPr>
            <w:tcW w:w="2606" w:type="dxa"/>
          </w:tcPr>
          <w:p w14:paraId="12CCC60C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4D673D4" w14:textId="2F9B5977" w:rsidR="00AD796D" w:rsidRDefault="00DD75EC" w:rsidP="00F32D71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AD796D">
              <w:rPr>
                <w:noProof/>
              </w:rPr>
              <w:t>5</w:t>
            </w:r>
          </w:p>
        </w:tc>
      </w:tr>
      <w:tr w:rsidR="00AD796D" w14:paraId="719861ED" w14:textId="77777777" w:rsidTr="00FA29C8">
        <w:trPr>
          <w:cantSplit/>
        </w:trPr>
        <w:tc>
          <w:tcPr>
            <w:tcW w:w="2606" w:type="dxa"/>
          </w:tcPr>
          <w:p w14:paraId="57F2DF2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B67A10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AD796D" w14:paraId="215803A1" w14:textId="77777777" w:rsidTr="00FA29C8">
        <w:trPr>
          <w:cantSplit/>
        </w:trPr>
        <w:tc>
          <w:tcPr>
            <w:tcW w:w="2606" w:type="dxa"/>
          </w:tcPr>
          <w:p w14:paraId="7DF1B4A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CABAEA7" w14:textId="0A3D6364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Date </w:t>
            </w:r>
            <w:r w:rsidR="002B3DE7">
              <w:rPr>
                <w:noProof/>
              </w:rPr>
              <w:t xml:space="preserve">of </w:t>
            </w:r>
            <w:r>
              <w:rPr>
                <w:noProof/>
              </w:rPr>
              <w:t>post-pregnancy follow-up</w:t>
            </w:r>
          </w:p>
        </w:tc>
      </w:tr>
      <w:tr w:rsidR="00AD796D" w14:paraId="3482490B" w14:textId="77777777" w:rsidTr="00FA29C8">
        <w:trPr>
          <w:cantSplit/>
        </w:trPr>
        <w:tc>
          <w:tcPr>
            <w:tcW w:w="2606" w:type="dxa"/>
          </w:tcPr>
          <w:p w14:paraId="488FEB7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5449F67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0D3B405" w14:textId="77777777" w:rsidTr="00FA29C8">
        <w:trPr>
          <w:cantSplit/>
        </w:trPr>
        <w:tc>
          <w:tcPr>
            <w:tcW w:w="2606" w:type="dxa"/>
          </w:tcPr>
          <w:p w14:paraId="0538FBD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62266E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ate with a format of mm/dd/yyyy</w:t>
            </w:r>
          </w:p>
        </w:tc>
      </w:tr>
      <w:tr w:rsidR="00AD796D" w14:paraId="307DA43E" w14:textId="77777777" w:rsidTr="00FA29C8">
        <w:trPr>
          <w:cantSplit/>
        </w:trPr>
        <w:tc>
          <w:tcPr>
            <w:tcW w:w="2606" w:type="dxa"/>
          </w:tcPr>
          <w:p w14:paraId="74ADEB8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4F31470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83BEA2D" w14:textId="77777777" w:rsidTr="00FA29C8">
        <w:trPr>
          <w:cantSplit/>
        </w:trPr>
        <w:tc>
          <w:tcPr>
            <w:tcW w:w="2606" w:type="dxa"/>
          </w:tcPr>
          <w:p w14:paraId="5F129EC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863658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1D13D002" w14:textId="77777777" w:rsidTr="00FA29C8">
        <w:trPr>
          <w:cantSplit/>
        </w:trPr>
        <w:tc>
          <w:tcPr>
            <w:tcW w:w="2606" w:type="dxa"/>
          </w:tcPr>
          <w:p w14:paraId="3D93A84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4AB5CCB" w14:textId="606FD461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PregnancyEndsDate&gt;</w:t>
            </w:r>
            <w:r w:rsidR="00166719">
              <w:rPr>
                <w:noProof/>
              </w:rPr>
              <w:t>09/10/2020</w:t>
            </w:r>
            <w:r>
              <w:rPr>
                <w:noProof/>
              </w:rPr>
              <w:t>&lt;/PregnancyEndsDate&gt;</w:t>
            </w:r>
          </w:p>
        </w:tc>
      </w:tr>
      <w:tr w:rsidR="00AD796D" w14:paraId="6BF615DA" w14:textId="77777777" w:rsidTr="00FA29C8">
        <w:trPr>
          <w:cantSplit/>
        </w:trPr>
        <w:tc>
          <w:tcPr>
            <w:tcW w:w="2606" w:type="dxa"/>
          </w:tcPr>
          <w:p w14:paraId="1C1FA4A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4FCA94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AD796D" w14:paraId="00E2DE7A" w14:textId="77777777" w:rsidTr="00FA29C8">
        <w:trPr>
          <w:cantSplit/>
        </w:trPr>
        <w:tc>
          <w:tcPr>
            <w:tcW w:w="2606" w:type="dxa"/>
          </w:tcPr>
          <w:p w14:paraId="5AB133F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B23A0F6" w14:textId="5FB16F4F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</w:t>
            </w:r>
            <w:r w:rsidR="002B3DE7" w:rsidRPr="00867501">
              <w:rPr>
                <w:noProof/>
              </w:rPr>
              <w:t>PregnancyEndsDate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 xml:space="preserve">date is within one month of the previously submitted </w:t>
            </w:r>
            <w:r w:rsidR="002B3DE7" w:rsidRPr="00867501">
              <w:rPr>
                <w:noProof/>
              </w:rPr>
              <w:t>PregnancyEndsDate</w:t>
            </w:r>
            <w:r>
              <w:rPr>
                <w:noProof/>
              </w:rPr>
              <w:t>] There was a post-pregnancy follow-up less than one month ago. If this is an error, please correct and resubmit; otherwise please provide an explanation.</w:t>
            </w:r>
          </w:p>
        </w:tc>
      </w:tr>
    </w:tbl>
    <w:p w14:paraId="630AC5E1" w14:textId="77777777" w:rsidR="00AD796D" w:rsidRDefault="00AD796D" w:rsidP="00A4066A"/>
    <w:p w14:paraId="2F5646CE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8" w:name="_Toc51849255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OtherUpdateDate</w:t>
      </w:r>
      <w:bookmarkEnd w:id="8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2FA0377A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BE72AF3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E676527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481CB4D5" w14:textId="77777777" w:rsidTr="00FA29C8">
        <w:trPr>
          <w:cantSplit/>
        </w:trPr>
        <w:tc>
          <w:tcPr>
            <w:tcW w:w="2606" w:type="dxa"/>
          </w:tcPr>
          <w:p w14:paraId="307D008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68A70F8" w14:textId="7A72C881" w:rsidR="00AD796D" w:rsidRDefault="00DD75EC" w:rsidP="00F32D71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AD796D">
              <w:rPr>
                <w:noProof/>
              </w:rPr>
              <w:t>5</w:t>
            </w:r>
          </w:p>
        </w:tc>
      </w:tr>
      <w:tr w:rsidR="00AD796D" w14:paraId="54E039B3" w14:textId="77777777" w:rsidTr="00FA29C8">
        <w:trPr>
          <w:cantSplit/>
        </w:trPr>
        <w:tc>
          <w:tcPr>
            <w:tcW w:w="2606" w:type="dxa"/>
          </w:tcPr>
          <w:p w14:paraId="105227F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AD33D3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AD796D" w14:paraId="3CF6CC70" w14:textId="77777777" w:rsidTr="00FA29C8">
        <w:trPr>
          <w:cantSplit/>
        </w:trPr>
        <w:tc>
          <w:tcPr>
            <w:tcW w:w="2606" w:type="dxa"/>
          </w:tcPr>
          <w:p w14:paraId="3912763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44F302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ate updated</w:t>
            </w:r>
          </w:p>
        </w:tc>
      </w:tr>
      <w:tr w:rsidR="00AD796D" w14:paraId="02CAAE16" w14:textId="77777777" w:rsidTr="00FA29C8">
        <w:trPr>
          <w:cantSplit/>
        </w:trPr>
        <w:tc>
          <w:tcPr>
            <w:tcW w:w="2606" w:type="dxa"/>
          </w:tcPr>
          <w:p w14:paraId="630DCC1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35B5B4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00FE10E" w14:textId="77777777" w:rsidTr="00FA29C8">
        <w:trPr>
          <w:cantSplit/>
        </w:trPr>
        <w:tc>
          <w:tcPr>
            <w:tcW w:w="2606" w:type="dxa"/>
          </w:tcPr>
          <w:p w14:paraId="348520F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24D71B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ate with a format of mm/dd/yyyy</w:t>
            </w:r>
          </w:p>
        </w:tc>
      </w:tr>
      <w:tr w:rsidR="00AD796D" w14:paraId="731FFAC3" w14:textId="77777777" w:rsidTr="00FA29C8">
        <w:trPr>
          <w:cantSplit/>
        </w:trPr>
        <w:tc>
          <w:tcPr>
            <w:tcW w:w="2606" w:type="dxa"/>
          </w:tcPr>
          <w:p w14:paraId="1C39A7D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AE876B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7F30EF47" w14:textId="77777777" w:rsidTr="00FA29C8">
        <w:trPr>
          <w:cantSplit/>
        </w:trPr>
        <w:tc>
          <w:tcPr>
            <w:tcW w:w="2606" w:type="dxa"/>
          </w:tcPr>
          <w:p w14:paraId="2CE3FD6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17D4E4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3F006875" w14:textId="77777777" w:rsidTr="00FA29C8">
        <w:trPr>
          <w:cantSplit/>
        </w:trPr>
        <w:tc>
          <w:tcPr>
            <w:tcW w:w="2606" w:type="dxa"/>
          </w:tcPr>
          <w:p w14:paraId="13586FC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42C5F2CD" w14:textId="7C4D6AA9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OtherUpdateDate&gt;</w:t>
            </w:r>
            <w:r w:rsidR="00166719">
              <w:rPr>
                <w:noProof/>
              </w:rPr>
              <w:t>09/10/2020</w:t>
            </w:r>
            <w:r>
              <w:rPr>
                <w:noProof/>
              </w:rPr>
              <w:t>&lt;/OtherUpdateDate&gt;</w:t>
            </w:r>
          </w:p>
        </w:tc>
      </w:tr>
      <w:tr w:rsidR="00AD796D" w14:paraId="3E3F236E" w14:textId="77777777" w:rsidTr="00FA29C8">
        <w:trPr>
          <w:cantSplit/>
        </w:trPr>
        <w:tc>
          <w:tcPr>
            <w:tcW w:w="2606" w:type="dxa"/>
          </w:tcPr>
          <w:p w14:paraId="0DB41D0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1C99AA9" w14:textId="5323A136" w:rsidR="00AD796D" w:rsidRDefault="002B3DE7" w:rsidP="00F32D71">
            <w:pPr>
              <w:keepNext/>
              <w:keepLines/>
            </w:pPr>
            <w:r>
              <w:t>None</w:t>
            </w:r>
          </w:p>
        </w:tc>
      </w:tr>
      <w:tr w:rsidR="00AD796D" w14:paraId="24F54321" w14:textId="77777777" w:rsidTr="00FA29C8">
        <w:trPr>
          <w:cantSplit/>
        </w:trPr>
        <w:tc>
          <w:tcPr>
            <w:tcW w:w="2606" w:type="dxa"/>
          </w:tcPr>
          <w:p w14:paraId="173F0B3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689E88DC" w14:textId="4B586EC8" w:rsidR="00AD796D" w:rsidRDefault="002B3DE7" w:rsidP="00F32D71">
            <w:pPr>
              <w:keepNext/>
              <w:keepLines/>
            </w:pPr>
            <w:r>
              <w:t>None</w:t>
            </w:r>
          </w:p>
        </w:tc>
      </w:tr>
    </w:tbl>
    <w:p w14:paraId="25E29250" w14:textId="77777777" w:rsidR="00AD796D" w:rsidRDefault="00AD796D" w:rsidP="00A4066A"/>
    <w:p w14:paraId="0013DDE9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9" w:name="_Toc51849256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OtherUpdateSpecification</w:t>
      </w:r>
      <w:bookmarkEnd w:id="9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0CBD9DA9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534D4C4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6D3219F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62C7271B" w14:textId="77777777" w:rsidTr="00FA29C8">
        <w:trPr>
          <w:cantSplit/>
        </w:trPr>
        <w:tc>
          <w:tcPr>
            <w:tcW w:w="2606" w:type="dxa"/>
          </w:tcPr>
          <w:p w14:paraId="615615F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E948535" w14:textId="5975E67A" w:rsidR="00AD796D" w:rsidRDefault="00DD75EC" w:rsidP="00F32D71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AD796D">
              <w:rPr>
                <w:noProof/>
              </w:rPr>
              <w:t>5</w:t>
            </w:r>
          </w:p>
        </w:tc>
      </w:tr>
      <w:tr w:rsidR="00AD796D" w14:paraId="7E9D95DF" w14:textId="77777777" w:rsidTr="00FA29C8">
        <w:trPr>
          <w:cantSplit/>
        </w:trPr>
        <w:tc>
          <w:tcPr>
            <w:tcW w:w="2606" w:type="dxa"/>
          </w:tcPr>
          <w:p w14:paraId="0D34236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43E21A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AD796D" w14:paraId="7D805D1B" w14:textId="77777777" w:rsidTr="00FA29C8">
        <w:trPr>
          <w:cantSplit/>
        </w:trPr>
        <w:tc>
          <w:tcPr>
            <w:tcW w:w="2606" w:type="dxa"/>
          </w:tcPr>
          <w:p w14:paraId="7E8B918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4B5B029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Reason for update</w:t>
            </w:r>
          </w:p>
        </w:tc>
      </w:tr>
      <w:tr w:rsidR="00AD796D" w14:paraId="68D774F6" w14:textId="77777777" w:rsidTr="00FA29C8">
        <w:trPr>
          <w:cantSplit/>
        </w:trPr>
        <w:tc>
          <w:tcPr>
            <w:tcW w:w="2606" w:type="dxa"/>
          </w:tcPr>
          <w:p w14:paraId="4080E2B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B86AE3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A74DF67" w14:textId="77777777" w:rsidTr="00FA29C8">
        <w:trPr>
          <w:cantSplit/>
        </w:trPr>
        <w:tc>
          <w:tcPr>
            <w:tcW w:w="2606" w:type="dxa"/>
          </w:tcPr>
          <w:p w14:paraId="2CAEE58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4CA9001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AD796D" w14:paraId="1E5DE22A" w14:textId="77777777" w:rsidTr="00FA29C8">
        <w:trPr>
          <w:cantSplit/>
        </w:trPr>
        <w:tc>
          <w:tcPr>
            <w:tcW w:w="2606" w:type="dxa"/>
          </w:tcPr>
          <w:p w14:paraId="40AB279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011BB0E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5317501" w14:textId="77777777" w:rsidTr="00FA29C8">
        <w:trPr>
          <w:cantSplit/>
        </w:trPr>
        <w:tc>
          <w:tcPr>
            <w:tcW w:w="2606" w:type="dxa"/>
          </w:tcPr>
          <w:p w14:paraId="12BA15B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7E0C6A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130C2A01" w14:textId="77777777" w:rsidTr="00FA29C8">
        <w:trPr>
          <w:cantSplit/>
        </w:trPr>
        <w:tc>
          <w:tcPr>
            <w:tcW w:w="2606" w:type="dxa"/>
          </w:tcPr>
          <w:p w14:paraId="65628D6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10D6948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OtherUpdateSpecification&gt;String&lt;/OtherUpdateSpecification&gt;</w:t>
            </w:r>
          </w:p>
        </w:tc>
      </w:tr>
      <w:tr w:rsidR="00AD796D" w14:paraId="0760CEC3" w14:textId="77777777" w:rsidTr="00FA29C8">
        <w:trPr>
          <w:cantSplit/>
        </w:trPr>
        <w:tc>
          <w:tcPr>
            <w:tcW w:w="2606" w:type="dxa"/>
          </w:tcPr>
          <w:p w14:paraId="54B4159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BAE438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1685EDD1" w14:textId="77777777" w:rsidTr="00FA29C8">
        <w:trPr>
          <w:cantSplit/>
        </w:trPr>
        <w:tc>
          <w:tcPr>
            <w:tcW w:w="2606" w:type="dxa"/>
          </w:tcPr>
          <w:p w14:paraId="27E8BDF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6CCB69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65B8BE6C" w14:textId="2EAF4657" w:rsidR="00AD796D" w:rsidRDefault="00AD796D" w:rsidP="00A4066A"/>
    <w:p w14:paraId="11BA5427" w14:textId="77777777" w:rsidR="000522E2" w:rsidRPr="007B1C4E" w:rsidRDefault="000522E2" w:rsidP="000522E2">
      <w:pPr>
        <w:pStyle w:val="Heading2"/>
        <w:rPr>
          <w:color w:val="auto"/>
          <w:sz w:val="22"/>
          <w:szCs w:val="22"/>
        </w:rPr>
      </w:pPr>
      <w:bookmarkStart w:id="10" w:name="_Toc51849257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1D607A">
        <w:rPr>
          <w:noProof/>
        </w:rPr>
        <w:t>CompletionDate</w:t>
      </w:r>
      <w:r>
        <w:rPr>
          <w:noProof/>
        </w:rPr>
        <w:t>WarningComment</w:t>
      </w:r>
      <w:bookmarkEnd w:id="10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0522E2" w14:paraId="2241FE39" w14:textId="77777777" w:rsidTr="00896260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43B20EA" w14:textId="77777777" w:rsidR="000522E2" w:rsidRPr="00D82B47" w:rsidRDefault="000522E2" w:rsidP="00896260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B6A90CD" w14:textId="77777777" w:rsidR="000522E2" w:rsidRPr="00D82B47" w:rsidRDefault="000522E2" w:rsidP="00896260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0522E2" w14:paraId="179CA5C0" w14:textId="77777777" w:rsidTr="00896260">
        <w:trPr>
          <w:cantSplit/>
        </w:trPr>
        <w:tc>
          <w:tcPr>
            <w:tcW w:w="2606" w:type="dxa"/>
          </w:tcPr>
          <w:p w14:paraId="58C2A886" w14:textId="77777777" w:rsidR="000522E2" w:rsidRDefault="000522E2" w:rsidP="00896260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EC7F206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>NA</w:t>
            </w:r>
          </w:p>
        </w:tc>
      </w:tr>
      <w:tr w:rsidR="000522E2" w14:paraId="53319A24" w14:textId="77777777" w:rsidTr="00896260">
        <w:trPr>
          <w:cantSplit/>
        </w:trPr>
        <w:tc>
          <w:tcPr>
            <w:tcW w:w="2606" w:type="dxa"/>
          </w:tcPr>
          <w:p w14:paraId="6F8F7ADB" w14:textId="77777777" w:rsidR="000522E2" w:rsidRDefault="000522E2" w:rsidP="00896260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6E692808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0522E2" w14:paraId="1B8453D3" w14:textId="77777777" w:rsidTr="00896260">
        <w:trPr>
          <w:cantSplit/>
        </w:trPr>
        <w:tc>
          <w:tcPr>
            <w:tcW w:w="2606" w:type="dxa"/>
          </w:tcPr>
          <w:p w14:paraId="30F32BD3" w14:textId="77777777" w:rsidR="000522E2" w:rsidRPr="00C14409" w:rsidRDefault="000522E2" w:rsidP="00896260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BE501D5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 xml:space="preserve">Warning justification if </w:t>
            </w:r>
            <w:r w:rsidRPr="001D607A">
              <w:rPr>
                <w:noProof/>
              </w:rPr>
              <w:t>CompletionDate</w:t>
            </w:r>
            <w:r>
              <w:rPr>
                <w:noProof/>
              </w:rPr>
              <w:t xml:space="preserve"> value is different than previously reported</w:t>
            </w:r>
          </w:p>
        </w:tc>
      </w:tr>
      <w:tr w:rsidR="000522E2" w14:paraId="644376D0" w14:textId="77777777" w:rsidTr="00896260">
        <w:trPr>
          <w:cantSplit/>
        </w:trPr>
        <w:tc>
          <w:tcPr>
            <w:tcW w:w="2606" w:type="dxa"/>
          </w:tcPr>
          <w:p w14:paraId="3E907A7A" w14:textId="77777777" w:rsidR="000522E2" w:rsidRPr="00C14409" w:rsidRDefault="000522E2" w:rsidP="00896260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47B77655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0522E2" w14:paraId="2EAF08DF" w14:textId="77777777" w:rsidTr="00896260">
        <w:trPr>
          <w:cantSplit/>
        </w:trPr>
        <w:tc>
          <w:tcPr>
            <w:tcW w:w="2606" w:type="dxa"/>
          </w:tcPr>
          <w:p w14:paraId="0B3204E6" w14:textId="77777777" w:rsidR="000522E2" w:rsidRPr="00C14409" w:rsidRDefault="000522E2" w:rsidP="00896260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8F29E49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0522E2" w14:paraId="7F1BF289" w14:textId="77777777" w:rsidTr="00896260">
        <w:trPr>
          <w:cantSplit/>
        </w:trPr>
        <w:tc>
          <w:tcPr>
            <w:tcW w:w="2606" w:type="dxa"/>
          </w:tcPr>
          <w:p w14:paraId="0BF42F40" w14:textId="77777777" w:rsidR="000522E2" w:rsidRPr="00C14409" w:rsidRDefault="000522E2" w:rsidP="00896260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1C574BB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0522E2" w14:paraId="224DEFE8" w14:textId="77777777" w:rsidTr="00896260">
        <w:trPr>
          <w:cantSplit/>
        </w:trPr>
        <w:tc>
          <w:tcPr>
            <w:tcW w:w="2606" w:type="dxa"/>
          </w:tcPr>
          <w:p w14:paraId="6E347258" w14:textId="77777777" w:rsidR="000522E2" w:rsidRPr="00C14409" w:rsidRDefault="000522E2" w:rsidP="00896260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D138E7B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0522E2" w14:paraId="736C5D26" w14:textId="77777777" w:rsidTr="00896260">
        <w:trPr>
          <w:cantSplit/>
        </w:trPr>
        <w:tc>
          <w:tcPr>
            <w:tcW w:w="2606" w:type="dxa"/>
          </w:tcPr>
          <w:p w14:paraId="22F96E6D" w14:textId="77777777" w:rsidR="000522E2" w:rsidRPr="00C14409" w:rsidRDefault="000522E2" w:rsidP="00896260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60E0897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>&lt;</w:t>
            </w:r>
            <w:r>
              <w:t xml:space="preserve"> </w:t>
            </w:r>
            <w:r w:rsidRPr="001D607A">
              <w:rPr>
                <w:noProof/>
              </w:rPr>
              <w:t>CompletionDateWarningComment</w:t>
            </w:r>
            <w:r>
              <w:rPr>
                <w:noProof/>
              </w:rPr>
              <w:t>&gt;String&lt;/</w:t>
            </w:r>
            <w:r>
              <w:t xml:space="preserve"> </w:t>
            </w:r>
            <w:r w:rsidRPr="001D607A">
              <w:rPr>
                <w:noProof/>
              </w:rPr>
              <w:t>CompletionDate</w:t>
            </w:r>
            <w:r>
              <w:t xml:space="preserve"> </w:t>
            </w:r>
            <w:r w:rsidRPr="001D607A">
              <w:rPr>
                <w:noProof/>
              </w:rPr>
              <w:t>WarningComment</w:t>
            </w:r>
            <w:r>
              <w:rPr>
                <w:noProof/>
              </w:rPr>
              <w:t>&gt;</w:t>
            </w:r>
          </w:p>
        </w:tc>
      </w:tr>
      <w:tr w:rsidR="000522E2" w14:paraId="010D0A13" w14:textId="77777777" w:rsidTr="00896260">
        <w:trPr>
          <w:cantSplit/>
        </w:trPr>
        <w:tc>
          <w:tcPr>
            <w:tcW w:w="2606" w:type="dxa"/>
          </w:tcPr>
          <w:p w14:paraId="1F3E61E9" w14:textId="77777777" w:rsidR="000522E2" w:rsidRDefault="000522E2" w:rsidP="00896260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73ED8B9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0522E2" w14:paraId="0C13CBBE" w14:textId="77777777" w:rsidTr="00896260">
        <w:trPr>
          <w:cantSplit/>
        </w:trPr>
        <w:tc>
          <w:tcPr>
            <w:tcW w:w="2606" w:type="dxa"/>
          </w:tcPr>
          <w:p w14:paraId="6C483EB6" w14:textId="77777777" w:rsidR="000522E2" w:rsidRDefault="000522E2" w:rsidP="00896260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A9AB4B8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 xml:space="preserve">See element </w:t>
            </w:r>
            <w:r w:rsidRPr="001D607A">
              <w:rPr>
                <w:noProof/>
              </w:rPr>
              <w:t>CompletionDate</w:t>
            </w:r>
          </w:p>
        </w:tc>
      </w:tr>
    </w:tbl>
    <w:p w14:paraId="152A4589" w14:textId="22CFD516" w:rsidR="000522E2" w:rsidRDefault="000522E2" w:rsidP="00A4066A"/>
    <w:p w14:paraId="000C8F36" w14:textId="34228252" w:rsidR="000522E2" w:rsidRPr="007B1C4E" w:rsidRDefault="000522E2" w:rsidP="000522E2">
      <w:pPr>
        <w:pStyle w:val="Heading2"/>
        <w:rPr>
          <w:color w:val="auto"/>
          <w:sz w:val="22"/>
          <w:szCs w:val="22"/>
        </w:rPr>
      </w:pPr>
      <w:bookmarkStart w:id="11" w:name="_Toc51849258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0522E2">
        <w:rPr>
          <w:noProof/>
        </w:rPr>
        <w:t>PregnancyEndsDate</w:t>
      </w:r>
      <w:r>
        <w:rPr>
          <w:noProof/>
        </w:rPr>
        <w:t>WarningComment</w:t>
      </w:r>
      <w:bookmarkEnd w:id="1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0522E2" w14:paraId="5094C7D8" w14:textId="77777777" w:rsidTr="00896260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CDEAEBB" w14:textId="77777777" w:rsidR="000522E2" w:rsidRPr="00D82B47" w:rsidRDefault="000522E2" w:rsidP="00896260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5E22AE8" w14:textId="77777777" w:rsidR="000522E2" w:rsidRPr="00D82B47" w:rsidRDefault="000522E2" w:rsidP="00896260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0522E2" w14:paraId="39255296" w14:textId="77777777" w:rsidTr="00896260">
        <w:trPr>
          <w:cantSplit/>
        </w:trPr>
        <w:tc>
          <w:tcPr>
            <w:tcW w:w="2606" w:type="dxa"/>
          </w:tcPr>
          <w:p w14:paraId="76C380D5" w14:textId="77777777" w:rsidR="000522E2" w:rsidRDefault="000522E2" w:rsidP="00896260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53263A4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>NA</w:t>
            </w:r>
          </w:p>
        </w:tc>
      </w:tr>
      <w:tr w:rsidR="000522E2" w14:paraId="619A396E" w14:textId="77777777" w:rsidTr="00896260">
        <w:trPr>
          <w:cantSplit/>
        </w:trPr>
        <w:tc>
          <w:tcPr>
            <w:tcW w:w="2606" w:type="dxa"/>
          </w:tcPr>
          <w:p w14:paraId="67DE0D52" w14:textId="77777777" w:rsidR="000522E2" w:rsidRDefault="000522E2" w:rsidP="00896260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4CB1F1E8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0522E2" w14:paraId="245D21F0" w14:textId="77777777" w:rsidTr="00896260">
        <w:trPr>
          <w:cantSplit/>
        </w:trPr>
        <w:tc>
          <w:tcPr>
            <w:tcW w:w="2606" w:type="dxa"/>
          </w:tcPr>
          <w:p w14:paraId="749A1D3B" w14:textId="77777777" w:rsidR="000522E2" w:rsidRPr="00C14409" w:rsidRDefault="000522E2" w:rsidP="00896260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57604C54" w14:textId="7E440A03" w:rsidR="000522E2" w:rsidRDefault="000522E2" w:rsidP="00896260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Warning justification if </w:t>
            </w:r>
            <w:r w:rsidRPr="000522E2">
              <w:rPr>
                <w:noProof/>
              </w:rPr>
              <w:t>PregnancyEndsDate</w:t>
            </w:r>
            <w:r>
              <w:rPr>
                <w:noProof/>
              </w:rPr>
              <w:t xml:space="preserve"> value is within 1 month of the previously reported date</w:t>
            </w:r>
          </w:p>
        </w:tc>
      </w:tr>
      <w:tr w:rsidR="000522E2" w14:paraId="6680CBC6" w14:textId="77777777" w:rsidTr="00896260">
        <w:trPr>
          <w:cantSplit/>
        </w:trPr>
        <w:tc>
          <w:tcPr>
            <w:tcW w:w="2606" w:type="dxa"/>
          </w:tcPr>
          <w:p w14:paraId="23EBAB7D" w14:textId="77777777" w:rsidR="000522E2" w:rsidRPr="00C14409" w:rsidRDefault="000522E2" w:rsidP="00896260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31E8FD6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0522E2" w14:paraId="399259C4" w14:textId="77777777" w:rsidTr="00896260">
        <w:trPr>
          <w:cantSplit/>
        </w:trPr>
        <w:tc>
          <w:tcPr>
            <w:tcW w:w="2606" w:type="dxa"/>
          </w:tcPr>
          <w:p w14:paraId="76164C42" w14:textId="77777777" w:rsidR="000522E2" w:rsidRPr="00C14409" w:rsidRDefault="000522E2" w:rsidP="00896260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0787E4E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0522E2" w14:paraId="1BEB0E70" w14:textId="77777777" w:rsidTr="00896260">
        <w:trPr>
          <w:cantSplit/>
        </w:trPr>
        <w:tc>
          <w:tcPr>
            <w:tcW w:w="2606" w:type="dxa"/>
          </w:tcPr>
          <w:p w14:paraId="3E8A8F77" w14:textId="77777777" w:rsidR="000522E2" w:rsidRPr="00C14409" w:rsidRDefault="000522E2" w:rsidP="00896260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4AEAB35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0522E2" w14:paraId="3A028069" w14:textId="77777777" w:rsidTr="00896260">
        <w:trPr>
          <w:cantSplit/>
        </w:trPr>
        <w:tc>
          <w:tcPr>
            <w:tcW w:w="2606" w:type="dxa"/>
          </w:tcPr>
          <w:p w14:paraId="23958DAB" w14:textId="77777777" w:rsidR="000522E2" w:rsidRPr="00C14409" w:rsidRDefault="000522E2" w:rsidP="00896260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B68AEB1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0522E2" w14:paraId="30BF6F81" w14:textId="77777777" w:rsidTr="00896260">
        <w:trPr>
          <w:cantSplit/>
        </w:trPr>
        <w:tc>
          <w:tcPr>
            <w:tcW w:w="2606" w:type="dxa"/>
          </w:tcPr>
          <w:p w14:paraId="0D051A42" w14:textId="77777777" w:rsidR="000522E2" w:rsidRPr="00C14409" w:rsidRDefault="000522E2" w:rsidP="00896260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17CD0EDA" w14:textId="57111CC7" w:rsidR="000522E2" w:rsidRDefault="000522E2" w:rsidP="00896260">
            <w:pPr>
              <w:keepNext/>
              <w:keepLines/>
            </w:pPr>
            <w:r>
              <w:rPr>
                <w:noProof/>
              </w:rPr>
              <w:t>&lt;</w:t>
            </w:r>
            <w:r>
              <w:t xml:space="preserve"> </w:t>
            </w:r>
            <w:r w:rsidRPr="000522E2">
              <w:rPr>
                <w:noProof/>
              </w:rPr>
              <w:t>PregnancyEndsDate</w:t>
            </w:r>
            <w:r w:rsidRPr="001D607A">
              <w:rPr>
                <w:noProof/>
              </w:rPr>
              <w:t>WarningComment</w:t>
            </w:r>
            <w:r>
              <w:rPr>
                <w:noProof/>
              </w:rPr>
              <w:t>&gt;String&lt;/</w:t>
            </w:r>
            <w:r>
              <w:t xml:space="preserve"> </w:t>
            </w:r>
            <w:r w:rsidRPr="000522E2">
              <w:rPr>
                <w:noProof/>
              </w:rPr>
              <w:t>PregnancyEndsDate</w:t>
            </w:r>
            <w:r>
              <w:t xml:space="preserve"> </w:t>
            </w:r>
            <w:r w:rsidRPr="001D607A">
              <w:rPr>
                <w:noProof/>
              </w:rPr>
              <w:t>WarningComment</w:t>
            </w:r>
            <w:r>
              <w:rPr>
                <w:noProof/>
              </w:rPr>
              <w:t>&gt;</w:t>
            </w:r>
          </w:p>
        </w:tc>
      </w:tr>
      <w:tr w:rsidR="000522E2" w14:paraId="334344F8" w14:textId="77777777" w:rsidTr="00896260">
        <w:trPr>
          <w:cantSplit/>
        </w:trPr>
        <w:tc>
          <w:tcPr>
            <w:tcW w:w="2606" w:type="dxa"/>
          </w:tcPr>
          <w:p w14:paraId="3B256515" w14:textId="77777777" w:rsidR="000522E2" w:rsidRDefault="000522E2" w:rsidP="00896260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4A39978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0522E2" w14:paraId="7E156262" w14:textId="77777777" w:rsidTr="00896260">
        <w:trPr>
          <w:cantSplit/>
        </w:trPr>
        <w:tc>
          <w:tcPr>
            <w:tcW w:w="2606" w:type="dxa"/>
          </w:tcPr>
          <w:p w14:paraId="36B9B6A9" w14:textId="77777777" w:rsidR="000522E2" w:rsidRDefault="000522E2" w:rsidP="00896260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DA13FB3" w14:textId="291734DB" w:rsidR="000522E2" w:rsidRDefault="000522E2" w:rsidP="00896260">
            <w:pPr>
              <w:keepNext/>
              <w:keepLines/>
            </w:pPr>
            <w:r>
              <w:rPr>
                <w:noProof/>
              </w:rPr>
              <w:t xml:space="preserve">See element </w:t>
            </w:r>
            <w:r w:rsidRPr="000522E2">
              <w:rPr>
                <w:noProof/>
              </w:rPr>
              <w:t>PregnancyEndsDate</w:t>
            </w:r>
          </w:p>
        </w:tc>
      </w:tr>
    </w:tbl>
    <w:p w14:paraId="1A2E5F59" w14:textId="77777777" w:rsidR="000522E2" w:rsidRDefault="000522E2" w:rsidP="00A4066A"/>
    <w:p w14:paraId="7B6E2D6B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12" w:name="_Toc51849259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DueDate</w:t>
      </w:r>
      <w:bookmarkEnd w:id="1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438120F6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CD14932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3F1EF97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5D25C706" w14:textId="77777777" w:rsidTr="00FA29C8">
        <w:trPr>
          <w:cantSplit/>
        </w:trPr>
        <w:tc>
          <w:tcPr>
            <w:tcW w:w="2606" w:type="dxa"/>
          </w:tcPr>
          <w:p w14:paraId="4BDA648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45006E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</w:t>
            </w:r>
          </w:p>
        </w:tc>
      </w:tr>
      <w:tr w:rsidR="00AD796D" w14:paraId="19F737EB" w14:textId="77777777" w:rsidTr="00FA29C8">
        <w:trPr>
          <w:cantSplit/>
        </w:trPr>
        <w:tc>
          <w:tcPr>
            <w:tcW w:w="2606" w:type="dxa"/>
          </w:tcPr>
          <w:p w14:paraId="0D511BB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BA193A5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0AA226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4016CA5D" w14:textId="77777777" w:rsidTr="00FA29C8">
        <w:trPr>
          <w:cantSplit/>
        </w:trPr>
        <w:tc>
          <w:tcPr>
            <w:tcW w:w="2606" w:type="dxa"/>
          </w:tcPr>
          <w:p w14:paraId="3C28EC1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8F5284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ue date</w:t>
            </w:r>
          </w:p>
        </w:tc>
      </w:tr>
      <w:tr w:rsidR="00AD796D" w14:paraId="1EC11761" w14:textId="77777777" w:rsidTr="00FA29C8">
        <w:trPr>
          <w:cantSplit/>
        </w:trPr>
        <w:tc>
          <w:tcPr>
            <w:tcW w:w="2606" w:type="dxa"/>
          </w:tcPr>
          <w:p w14:paraId="455E2FD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495D638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AB27AF7" w14:textId="77777777" w:rsidTr="00FA29C8">
        <w:trPr>
          <w:cantSplit/>
        </w:trPr>
        <w:tc>
          <w:tcPr>
            <w:tcW w:w="2606" w:type="dxa"/>
          </w:tcPr>
          <w:p w14:paraId="70AAA11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CF268F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ate with a format of mm/dd/yyyy</w:t>
            </w:r>
          </w:p>
        </w:tc>
      </w:tr>
      <w:tr w:rsidR="00AD796D" w14:paraId="6551C8EE" w14:textId="77777777" w:rsidTr="00FA29C8">
        <w:trPr>
          <w:cantSplit/>
        </w:trPr>
        <w:tc>
          <w:tcPr>
            <w:tcW w:w="2606" w:type="dxa"/>
          </w:tcPr>
          <w:p w14:paraId="0C24336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3D45F1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1668B67" w14:textId="77777777" w:rsidTr="00FA29C8">
        <w:trPr>
          <w:cantSplit/>
        </w:trPr>
        <w:tc>
          <w:tcPr>
            <w:tcW w:w="2606" w:type="dxa"/>
          </w:tcPr>
          <w:p w14:paraId="0D9633C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64DCAB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2B33B266" w14:textId="77777777" w:rsidTr="00FA29C8">
        <w:trPr>
          <w:cantSplit/>
        </w:trPr>
        <w:tc>
          <w:tcPr>
            <w:tcW w:w="2606" w:type="dxa"/>
          </w:tcPr>
          <w:p w14:paraId="55FE956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2B59577" w14:textId="7EC53C64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DueDate&gt;</w:t>
            </w:r>
            <w:r w:rsidR="00166719">
              <w:rPr>
                <w:noProof/>
              </w:rPr>
              <w:t>09/10/2020</w:t>
            </w:r>
            <w:r>
              <w:rPr>
                <w:noProof/>
              </w:rPr>
              <w:t>&lt;/DueDate&gt;</w:t>
            </w:r>
          </w:p>
        </w:tc>
      </w:tr>
      <w:tr w:rsidR="00AD796D" w14:paraId="65884BBB" w14:textId="77777777" w:rsidTr="00FA29C8">
        <w:trPr>
          <w:cantSplit/>
        </w:trPr>
        <w:tc>
          <w:tcPr>
            <w:tcW w:w="2606" w:type="dxa"/>
          </w:tcPr>
          <w:p w14:paraId="794FC76C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4A2684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AD796D" w14:paraId="0D7E0D0B" w14:textId="77777777" w:rsidTr="00FA29C8">
        <w:trPr>
          <w:cantSplit/>
        </w:trPr>
        <w:tc>
          <w:tcPr>
            <w:tcW w:w="2606" w:type="dxa"/>
          </w:tcPr>
          <w:p w14:paraId="38CE252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773B89C" w14:textId="769227F8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both </w:t>
            </w:r>
            <w:r w:rsidR="002B3DE7" w:rsidRPr="00867501">
              <w:rPr>
                <w:noProof/>
              </w:rPr>
              <w:t>DueDate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 xml:space="preserve">and </w:t>
            </w:r>
            <w:r w:rsidR="002B3DE7" w:rsidRPr="00867501">
              <w:rPr>
                <w:noProof/>
              </w:rPr>
              <w:t>DueDateDD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 xml:space="preserve">are empty] A value is required in </w:t>
            </w:r>
            <w:r w:rsidR="009C2E44">
              <w:rPr>
                <w:noProof/>
              </w:rPr>
              <w:t>‘</w:t>
            </w:r>
            <w:r w:rsidR="002B3DE7" w:rsidRPr="00867501">
              <w:rPr>
                <w:noProof/>
              </w:rPr>
              <w:t>DueDate</w:t>
            </w:r>
            <w:r w:rsidR="009C2E44">
              <w:rPr>
                <w:noProof/>
              </w:rPr>
              <w:t>’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 xml:space="preserve">or </w:t>
            </w:r>
            <w:r w:rsidR="009C2E44">
              <w:rPr>
                <w:noProof/>
              </w:rPr>
              <w:t>‘</w:t>
            </w:r>
            <w:r w:rsidR="002B3DE7" w:rsidRPr="00867501">
              <w:rPr>
                <w:noProof/>
              </w:rPr>
              <w:t>DueDateDD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>.</w:t>
            </w:r>
          </w:p>
        </w:tc>
      </w:tr>
    </w:tbl>
    <w:p w14:paraId="6E249AB5" w14:textId="77777777" w:rsidR="00AD796D" w:rsidRDefault="00AD796D" w:rsidP="00A4066A"/>
    <w:p w14:paraId="0D50115C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13" w:name="_Toc51849260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DueDateDD</w:t>
      </w:r>
      <w:bookmarkEnd w:id="13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4397E5A7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3B6B6C9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38F17FC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07451AD9" w14:textId="77777777" w:rsidTr="00FA29C8">
        <w:trPr>
          <w:cantSplit/>
        </w:trPr>
        <w:tc>
          <w:tcPr>
            <w:tcW w:w="2606" w:type="dxa"/>
          </w:tcPr>
          <w:p w14:paraId="35521FF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AA140F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</w:t>
            </w:r>
          </w:p>
        </w:tc>
      </w:tr>
      <w:tr w:rsidR="00AD796D" w14:paraId="0A3F4738" w14:textId="77777777" w:rsidTr="00FA29C8">
        <w:trPr>
          <w:cantSplit/>
        </w:trPr>
        <w:tc>
          <w:tcPr>
            <w:tcW w:w="2606" w:type="dxa"/>
          </w:tcPr>
          <w:p w14:paraId="01239A4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4DE2460C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7CA6134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354391D2" w14:textId="77777777" w:rsidTr="00FA29C8">
        <w:trPr>
          <w:cantSplit/>
        </w:trPr>
        <w:tc>
          <w:tcPr>
            <w:tcW w:w="2606" w:type="dxa"/>
          </w:tcPr>
          <w:p w14:paraId="389BE58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4FC0DF4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ue date don't know decline</w:t>
            </w:r>
          </w:p>
        </w:tc>
      </w:tr>
      <w:tr w:rsidR="00AD796D" w14:paraId="6B5C9220" w14:textId="77777777" w:rsidTr="00FA29C8">
        <w:trPr>
          <w:cantSplit/>
        </w:trPr>
        <w:tc>
          <w:tcPr>
            <w:tcW w:w="2606" w:type="dxa"/>
          </w:tcPr>
          <w:p w14:paraId="7C3E00F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1B9436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28B17CC" w14:textId="77777777" w:rsidTr="00FA29C8">
        <w:trPr>
          <w:cantSplit/>
        </w:trPr>
        <w:tc>
          <w:tcPr>
            <w:tcW w:w="2606" w:type="dxa"/>
          </w:tcPr>
          <w:p w14:paraId="595EB44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13631B4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371D852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5F0C3EA9" w14:textId="77777777" w:rsidTr="00FA29C8">
        <w:trPr>
          <w:cantSplit/>
        </w:trPr>
        <w:tc>
          <w:tcPr>
            <w:tcW w:w="2606" w:type="dxa"/>
          </w:tcPr>
          <w:p w14:paraId="2D1C97A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CF35B8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FB9DC55" w14:textId="77777777" w:rsidTr="00FA29C8">
        <w:trPr>
          <w:cantSplit/>
        </w:trPr>
        <w:tc>
          <w:tcPr>
            <w:tcW w:w="2606" w:type="dxa"/>
          </w:tcPr>
          <w:p w14:paraId="73CCBEB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0BCA2A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3CB04071" w14:textId="77777777" w:rsidTr="00FA29C8">
        <w:trPr>
          <w:cantSplit/>
        </w:trPr>
        <w:tc>
          <w:tcPr>
            <w:tcW w:w="2606" w:type="dxa"/>
          </w:tcPr>
          <w:p w14:paraId="08466AA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1076E808" w14:textId="4668BC68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DueDateDD&gt;</w:t>
            </w:r>
            <w:r w:rsidR="00166719">
              <w:rPr>
                <w:noProof/>
              </w:rPr>
              <w:t>88</w:t>
            </w:r>
            <w:r>
              <w:rPr>
                <w:noProof/>
              </w:rPr>
              <w:t>&lt;/DueDateDD&gt;</w:t>
            </w:r>
          </w:p>
        </w:tc>
      </w:tr>
      <w:tr w:rsidR="00AD796D" w14:paraId="17783462" w14:textId="77777777" w:rsidTr="00FA29C8">
        <w:trPr>
          <w:cantSplit/>
        </w:trPr>
        <w:tc>
          <w:tcPr>
            <w:tcW w:w="2606" w:type="dxa"/>
          </w:tcPr>
          <w:p w14:paraId="50A4F81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63CF017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AD796D" w14:paraId="4E2A151D" w14:textId="77777777" w:rsidTr="00FA29C8">
        <w:trPr>
          <w:cantSplit/>
        </w:trPr>
        <w:tc>
          <w:tcPr>
            <w:tcW w:w="2606" w:type="dxa"/>
          </w:tcPr>
          <w:p w14:paraId="797E5AA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F67DA2E" w14:textId="7CB9F2CA" w:rsidR="00AD796D" w:rsidRDefault="00D23EB0" w:rsidP="00F32D71">
            <w:pPr>
              <w:keepNext/>
              <w:keepLines/>
            </w:pPr>
            <w:r>
              <w:rPr>
                <w:noProof/>
              </w:rPr>
              <w:t xml:space="preserve">[If both </w:t>
            </w:r>
            <w:r w:rsidRPr="00867501">
              <w:rPr>
                <w:noProof/>
              </w:rPr>
              <w:t>DueDate</w:t>
            </w:r>
            <w:r>
              <w:rPr>
                <w:noProof/>
              </w:rPr>
              <w:t xml:space="preserve"> and </w:t>
            </w:r>
            <w:r w:rsidRPr="00867501">
              <w:rPr>
                <w:noProof/>
              </w:rPr>
              <w:t>DueDateDD</w:t>
            </w:r>
            <w:r>
              <w:rPr>
                <w:noProof/>
              </w:rPr>
              <w:t xml:space="preserve"> are empty] A value is required in </w:t>
            </w:r>
            <w:r w:rsidR="009C2E44">
              <w:rPr>
                <w:noProof/>
              </w:rPr>
              <w:t>‘</w:t>
            </w:r>
            <w:r w:rsidRPr="00867501">
              <w:rPr>
                <w:noProof/>
              </w:rPr>
              <w:t>DueDateDD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 xml:space="preserve"> or </w:t>
            </w:r>
            <w:r w:rsidR="009C2E44">
              <w:rPr>
                <w:noProof/>
              </w:rPr>
              <w:t>‘</w:t>
            </w:r>
            <w:r w:rsidRPr="00867501">
              <w:rPr>
                <w:noProof/>
              </w:rPr>
              <w:t>DueDateDD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>.</w:t>
            </w:r>
          </w:p>
        </w:tc>
      </w:tr>
    </w:tbl>
    <w:p w14:paraId="1BCA3F19" w14:textId="77777777" w:rsidR="00AD796D" w:rsidRDefault="00AD796D" w:rsidP="00A4066A"/>
    <w:p w14:paraId="38E36332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14" w:name="_Toc51849261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WeeksPregnantNumber</w:t>
      </w:r>
      <w:bookmarkEnd w:id="14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1E93A44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6614916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D3D9540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57962F52" w14:textId="77777777" w:rsidTr="00FA29C8">
        <w:trPr>
          <w:cantSplit/>
        </w:trPr>
        <w:tc>
          <w:tcPr>
            <w:tcW w:w="2606" w:type="dxa"/>
          </w:tcPr>
          <w:p w14:paraId="2112CE9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98CBF5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2</w:t>
            </w:r>
          </w:p>
        </w:tc>
      </w:tr>
      <w:tr w:rsidR="00AD796D" w14:paraId="6081669B" w14:textId="77777777" w:rsidTr="00FA29C8">
        <w:trPr>
          <w:cantSplit/>
        </w:trPr>
        <w:tc>
          <w:tcPr>
            <w:tcW w:w="2606" w:type="dxa"/>
          </w:tcPr>
          <w:p w14:paraId="37A2432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66F69A90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1D94620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5F3B87C3" w14:textId="77777777" w:rsidTr="00FA29C8">
        <w:trPr>
          <w:cantSplit/>
        </w:trPr>
        <w:tc>
          <w:tcPr>
            <w:tcW w:w="2606" w:type="dxa"/>
          </w:tcPr>
          <w:p w14:paraId="5F4A2DC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BCA696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Weeks pregnant</w:t>
            </w:r>
          </w:p>
        </w:tc>
      </w:tr>
      <w:tr w:rsidR="00AD796D" w14:paraId="37CFFCAF" w14:textId="77777777" w:rsidTr="00FA29C8">
        <w:trPr>
          <w:cantSplit/>
        </w:trPr>
        <w:tc>
          <w:tcPr>
            <w:tcW w:w="2606" w:type="dxa"/>
          </w:tcPr>
          <w:p w14:paraId="09D425C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AB9DFE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1EF70FD" w14:textId="77777777" w:rsidTr="00FA29C8">
        <w:trPr>
          <w:cantSplit/>
        </w:trPr>
        <w:tc>
          <w:tcPr>
            <w:tcW w:w="2606" w:type="dxa"/>
          </w:tcPr>
          <w:p w14:paraId="411D95E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70C679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n integer value between 1-99</w:t>
            </w:r>
          </w:p>
        </w:tc>
      </w:tr>
      <w:tr w:rsidR="00AD796D" w14:paraId="402B3105" w14:textId="77777777" w:rsidTr="00FA29C8">
        <w:trPr>
          <w:cantSplit/>
        </w:trPr>
        <w:tc>
          <w:tcPr>
            <w:tcW w:w="2606" w:type="dxa"/>
          </w:tcPr>
          <w:p w14:paraId="79CE5EE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7D1C425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7A37DFA7" w14:textId="77777777" w:rsidTr="00FA29C8">
        <w:trPr>
          <w:cantSplit/>
        </w:trPr>
        <w:tc>
          <w:tcPr>
            <w:tcW w:w="2606" w:type="dxa"/>
          </w:tcPr>
          <w:p w14:paraId="5404660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7CC0DB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0BD0474A" w14:textId="77777777" w:rsidTr="00FA29C8">
        <w:trPr>
          <w:cantSplit/>
        </w:trPr>
        <w:tc>
          <w:tcPr>
            <w:tcW w:w="2606" w:type="dxa"/>
          </w:tcPr>
          <w:p w14:paraId="4C8BFB4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132FAE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WeeksPregnantNumber&gt;1&lt;/WeeksPregnantNumber&gt;</w:t>
            </w:r>
          </w:p>
        </w:tc>
      </w:tr>
      <w:tr w:rsidR="00AD796D" w14:paraId="40EDE5B3" w14:textId="77777777" w:rsidTr="00FA29C8">
        <w:trPr>
          <w:cantSplit/>
        </w:trPr>
        <w:tc>
          <w:tcPr>
            <w:tcW w:w="2606" w:type="dxa"/>
          </w:tcPr>
          <w:p w14:paraId="504B8D6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D7D09C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AD796D" w14:paraId="097B80FD" w14:textId="77777777" w:rsidTr="00FA29C8">
        <w:trPr>
          <w:cantSplit/>
        </w:trPr>
        <w:tc>
          <w:tcPr>
            <w:tcW w:w="2606" w:type="dxa"/>
          </w:tcPr>
          <w:p w14:paraId="0191D0FC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20AF590" w14:textId="31626C1B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</w:t>
            </w:r>
            <w:r w:rsidR="002B3DE7" w:rsidRPr="00867501">
              <w:rPr>
                <w:noProof/>
              </w:rPr>
              <w:t>WeeksPregnantNumber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 xml:space="preserve">and </w:t>
            </w:r>
            <w:r w:rsidR="002B3DE7" w:rsidRPr="00867501">
              <w:rPr>
                <w:noProof/>
              </w:rPr>
              <w:t>WeeksPregnantUnableToDetermine</w:t>
            </w:r>
            <w:r>
              <w:rPr>
                <w:noProof/>
              </w:rPr>
              <w:t xml:space="preserve"> are empty] A value is required in</w:t>
            </w:r>
            <w:r w:rsidR="002B3DE7" w:rsidRPr="00867501">
              <w:rPr>
                <w:noProof/>
              </w:rPr>
              <w:t xml:space="preserve"> </w:t>
            </w:r>
            <w:r w:rsidR="009C2E44">
              <w:rPr>
                <w:noProof/>
              </w:rPr>
              <w:t>‘</w:t>
            </w:r>
            <w:r w:rsidR="002B3DE7" w:rsidRPr="00867501">
              <w:rPr>
                <w:noProof/>
              </w:rPr>
              <w:t>WeeksPregnantNumber</w:t>
            </w:r>
            <w:r w:rsidR="009C2E44">
              <w:rPr>
                <w:noProof/>
              </w:rPr>
              <w:t>’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 xml:space="preserve">or </w:t>
            </w:r>
            <w:r w:rsidR="009C2E44">
              <w:rPr>
                <w:noProof/>
              </w:rPr>
              <w:t>‘</w:t>
            </w:r>
            <w:r w:rsidR="002B3DE7" w:rsidRPr="00867501">
              <w:rPr>
                <w:noProof/>
              </w:rPr>
              <w:t>WeeksPregnantUnableToDetermine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>.</w:t>
            </w:r>
          </w:p>
        </w:tc>
      </w:tr>
    </w:tbl>
    <w:p w14:paraId="2115DBB0" w14:textId="77777777" w:rsidR="00AD796D" w:rsidRDefault="00AD796D" w:rsidP="00A4066A"/>
    <w:p w14:paraId="5E99B8E4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15" w:name="_Toc51849262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WeeksPregnantUnableToDetermine</w:t>
      </w:r>
      <w:bookmarkEnd w:id="15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68DC3480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A56E762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2F76B4E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559FAB3B" w14:textId="77777777" w:rsidTr="00FA29C8">
        <w:trPr>
          <w:cantSplit/>
        </w:trPr>
        <w:tc>
          <w:tcPr>
            <w:tcW w:w="2606" w:type="dxa"/>
          </w:tcPr>
          <w:p w14:paraId="62D6EFF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ABFA81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2</w:t>
            </w:r>
          </w:p>
        </w:tc>
      </w:tr>
      <w:tr w:rsidR="00AD796D" w14:paraId="7690106E" w14:textId="77777777" w:rsidTr="00FA29C8">
        <w:trPr>
          <w:cantSplit/>
        </w:trPr>
        <w:tc>
          <w:tcPr>
            <w:tcW w:w="2606" w:type="dxa"/>
          </w:tcPr>
          <w:p w14:paraId="6978D77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5BEED2AF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7415775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46012DC8" w14:textId="77777777" w:rsidTr="00FA29C8">
        <w:trPr>
          <w:cantSplit/>
        </w:trPr>
        <w:tc>
          <w:tcPr>
            <w:tcW w:w="2606" w:type="dxa"/>
          </w:tcPr>
          <w:p w14:paraId="0FD3454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71544E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Unable to determine weeks of pregnancy</w:t>
            </w:r>
          </w:p>
        </w:tc>
      </w:tr>
      <w:tr w:rsidR="00AD796D" w14:paraId="20551BDE" w14:textId="77777777" w:rsidTr="00FA29C8">
        <w:trPr>
          <w:cantSplit/>
        </w:trPr>
        <w:tc>
          <w:tcPr>
            <w:tcW w:w="2606" w:type="dxa"/>
          </w:tcPr>
          <w:p w14:paraId="36461FA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B394D3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4783270" w14:textId="77777777" w:rsidTr="00FA29C8">
        <w:trPr>
          <w:cantSplit/>
        </w:trPr>
        <w:tc>
          <w:tcPr>
            <w:tcW w:w="2606" w:type="dxa"/>
          </w:tcPr>
          <w:p w14:paraId="7C1ACD0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B38FE1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 - True</w:t>
            </w:r>
          </w:p>
        </w:tc>
      </w:tr>
      <w:tr w:rsidR="00AD796D" w14:paraId="3EFCC371" w14:textId="77777777" w:rsidTr="00FA29C8">
        <w:trPr>
          <w:cantSplit/>
        </w:trPr>
        <w:tc>
          <w:tcPr>
            <w:tcW w:w="2606" w:type="dxa"/>
          </w:tcPr>
          <w:p w14:paraId="5233BF1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6379FD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CC4A9BC" w14:textId="77777777" w:rsidTr="00FA29C8">
        <w:trPr>
          <w:cantSplit/>
        </w:trPr>
        <w:tc>
          <w:tcPr>
            <w:tcW w:w="2606" w:type="dxa"/>
          </w:tcPr>
          <w:p w14:paraId="01E29DF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DD202D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7E9B9BF2" w14:textId="77777777" w:rsidTr="00FA29C8">
        <w:trPr>
          <w:cantSplit/>
        </w:trPr>
        <w:tc>
          <w:tcPr>
            <w:tcW w:w="2606" w:type="dxa"/>
          </w:tcPr>
          <w:p w14:paraId="0FB06CC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E4A2C8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WeeksPregnantUnableToDetermine&gt;1&lt;/WeeksPregnantUnableToDetermine&gt;</w:t>
            </w:r>
          </w:p>
        </w:tc>
      </w:tr>
      <w:tr w:rsidR="00AD796D" w14:paraId="4E39E21C" w14:textId="77777777" w:rsidTr="00FA29C8">
        <w:trPr>
          <w:cantSplit/>
        </w:trPr>
        <w:tc>
          <w:tcPr>
            <w:tcW w:w="2606" w:type="dxa"/>
          </w:tcPr>
          <w:p w14:paraId="32BA8FD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A2C3D5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AD796D" w14:paraId="09918744" w14:textId="77777777" w:rsidTr="00FA29C8">
        <w:trPr>
          <w:cantSplit/>
        </w:trPr>
        <w:tc>
          <w:tcPr>
            <w:tcW w:w="2606" w:type="dxa"/>
          </w:tcPr>
          <w:p w14:paraId="1DA42C2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E3EC828" w14:textId="7D4B11BD" w:rsidR="00AD796D" w:rsidRDefault="002B3DE7" w:rsidP="00F32D71">
            <w:pPr>
              <w:keepNext/>
              <w:keepLines/>
            </w:pPr>
            <w:r>
              <w:rPr>
                <w:noProof/>
              </w:rPr>
              <w:t xml:space="preserve">[If </w:t>
            </w:r>
            <w:r w:rsidRPr="00867501">
              <w:rPr>
                <w:noProof/>
              </w:rPr>
              <w:t>WeeksPregnantNumber</w:t>
            </w:r>
            <w:r>
              <w:rPr>
                <w:noProof/>
              </w:rPr>
              <w:t xml:space="preserve"> and </w:t>
            </w:r>
            <w:r w:rsidRPr="00867501">
              <w:rPr>
                <w:noProof/>
              </w:rPr>
              <w:t>WeeksPregnantUnableToDetermine</w:t>
            </w:r>
            <w:r>
              <w:rPr>
                <w:noProof/>
              </w:rPr>
              <w:t xml:space="preserve"> are empty] A value is required in</w:t>
            </w:r>
            <w:r w:rsidRPr="00867501">
              <w:rPr>
                <w:noProof/>
              </w:rPr>
              <w:t xml:space="preserve"> </w:t>
            </w:r>
            <w:r w:rsidR="009C2E44">
              <w:rPr>
                <w:noProof/>
              </w:rPr>
              <w:t>‘</w:t>
            </w:r>
            <w:r w:rsidRPr="00867501">
              <w:rPr>
                <w:noProof/>
              </w:rPr>
              <w:t>WeeksPregnantNumber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 xml:space="preserve"> or </w:t>
            </w:r>
            <w:r w:rsidR="009C2E44">
              <w:rPr>
                <w:noProof/>
              </w:rPr>
              <w:t>‘</w:t>
            </w:r>
            <w:r w:rsidRPr="00867501">
              <w:rPr>
                <w:noProof/>
              </w:rPr>
              <w:t>WeeksPregnantUnableToDetermine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>.</w:t>
            </w:r>
          </w:p>
        </w:tc>
      </w:tr>
    </w:tbl>
    <w:p w14:paraId="08078869" w14:textId="77777777" w:rsidR="00AD796D" w:rsidRDefault="00AD796D" w:rsidP="00A4066A"/>
    <w:p w14:paraId="2408C81D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16" w:name="_Toc51849263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WeeksPregnantUnableToDetermineSpecification</w:t>
      </w:r>
      <w:bookmarkEnd w:id="16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7425CFE1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FF1BB33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7A79C58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0896D0F9" w14:textId="77777777" w:rsidTr="00FA29C8">
        <w:trPr>
          <w:cantSplit/>
        </w:trPr>
        <w:tc>
          <w:tcPr>
            <w:tcW w:w="2606" w:type="dxa"/>
          </w:tcPr>
          <w:p w14:paraId="69A4EAF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76D5F14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2</w:t>
            </w:r>
          </w:p>
        </w:tc>
      </w:tr>
      <w:tr w:rsidR="00AD796D" w14:paraId="6605AD17" w14:textId="77777777" w:rsidTr="00FA29C8">
        <w:trPr>
          <w:cantSplit/>
        </w:trPr>
        <w:tc>
          <w:tcPr>
            <w:tcW w:w="2606" w:type="dxa"/>
          </w:tcPr>
          <w:p w14:paraId="1CDB845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C712466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B8E1D4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33C58A76" w14:textId="77777777" w:rsidTr="00FA29C8">
        <w:trPr>
          <w:cantSplit/>
        </w:trPr>
        <w:tc>
          <w:tcPr>
            <w:tcW w:w="2606" w:type="dxa"/>
          </w:tcPr>
          <w:p w14:paraId="02CE411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DA310B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Specify reason for being unable to determin weeks of pregnancy</w:t>
            </w:r>
          </w:p>
        </w:tc>
      </w:tr>
      <w:tr w:rsidR="00AD796D" w14:paraId="468B51EC" w14:textId="77777777" w:rsidTr="00FA29C8">
        <w:trPr>
          <w:cantSplit/>
        </w:trPr>
        <w:tc>
          <w:tcPr>
            <w:tcW w:w="2606" w:type="dxa"/>
          </w:tcPr>
          <w:p w14:paraId="3C5DA80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003381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55AEBD4" w14:textId="77777777" w:rsidTr="00FA29C8">
        <w:trPr>
          <w:cantSplit/>
        </w:trPr>
        <w:tc>
          <w:tcPr>
            <w:tcW w:w="2606" w:type="dxa"/>
          </w:tcPr>
          <w:p w14:paraId="69D2B1E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300160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AD796D" w14:paraId="0C3ECA72" w14:textId="77777777" w:rsidTr="00FA29C8">
        <w:trPr>
          <w:cantSplit/>
        </w:trPr>
        <w:tc>
          <w:tcPr>
            <w:tcW w:w="2606" w:type="dxa"/>
          </w:tcPr>
          <w:p w14:paraId="4C160E9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05398F6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B1314E3" w14:textId="77777777" w:rsidTr="00FA29C8">
        <w:trPr>
          <w:cantSplit/>
        </w:trPr>
        <w:tc>
          <w:tcPr>
            <w:tcW w:w="2606" w:type="dxa"/>
          </w:tcPr>
          <w:p w14:paraId="5FE9261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E6746C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551F6012" w14:textId="77777777" w:rsidTr="00FA29C8">
        <w:trPr>
          <w:cantSplit/>
        </w:trPr>
        <w:tc>
          <w:tcPr>
            <w:tcW w:w="2606" w:type="dxa"/>
          </w:tcPr>
          <w:p w14:paraId="1615251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443C373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WeeksPregnantUnableToDetermineSpecification&gt;String&lt;/WeeksPregnantUnableToDetermineSpecification&gt;</w:t>
            </w:r>
          </w:p>
        </w:tc>
      </w:tr>
      <w:tr w:rsidR="00AD796D" w14:paraId="69E9AAC0" w14:textId="77777777" w:rsidTr="00FA29C8">
        <w:trPr>
          <w:cantSplit/>
        </w:trPr>
        <w:tc>
          <w:tcPr>
            <w:tcW w:w="2606" w:type="dxa"/>
          </w:tcPr>
          <w:p w14:paraId="2FB56EA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E61D30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0AD25E01" w14:textId="77777777" w:rsidTr="00FA29C8">
        <w:trPr>
          <w:cantSplit/>
        </w:trPr>
        <w:tc>
          <w:tcPr>
            <w:tcW w:w="2606" w:type="dxa"/>
          </w:tcPr>
          <w:p w14:paraId="4448879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D860DF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459A440E" w14:textId="77777777" w:rsidR="00AD796D" w:rsidRDefault="00AD796D" w:rsidP="00A4066A"/>
    <w:p w14:paraId="4A31B35D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17" w:name="_Toc51849264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CurrentPregnancyTrimester</w:t>
      </w:r>
      <w:bookmarkEnd w:id="17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6861A7F6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6FBACE4C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C893FCE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18753920" w14:textId="77777777" w:rsidTr="00FA29C8">
        <w:trPr>
          <w:cantSplit/>
        </w:trPr>
        <w:tc>
          <w:tcPr>
            <w:tcW w:w="2606" w:type="dxa"/>
          </w:tcPr>
          <w:p w14:paraId="0575786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69836A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3</w:t>
            </w:r>
          </w:p>
        </w:tc>
      </w:tr>
      <w:tr w:rsidR="00AD796D" w14:paraId="259BDD25" w14:textId="77777777" w:rsidTr="00FA29C8">
        <w:trPr>
          <w:cantSplit/>
        </w:trPr>
        <w:tc>
          <w:tcPr>
            <w:tcW w:w="2606" w:type="dxa"/>
          </w:tcPr>
          <w:p w14:paraId="641D4AA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52C5D430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A6A286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2DEA2D47" w14:textId="77777777" w:rsidTr="00FA29C8">
        <w:trPr>
          <w:cantSplit/>
        </w:trPr>
        <w:tc>
          <w:tcPr>
            <w:tcW w:w="2606" w:type="dxa"/>
          </w:tcPr>
          <w:p w14:paraId="677F87F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290F3E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urrent trimester of the pregnancy</w:t>
            </w:r>
          </w:p>
        </w:tc>
      </w:tr>
      <w:tr w:rsidR="00AD796D" w14:paraId="2B5DA079" w14:textId="77777777" w:rsidTr="00FA29C8">
        <w:trPr>
          <w:cantSplit/>
        </w:trPr>
        <w:tc>
          <w:tcPr>
            <w:tcW w:w="2606" w:type="dxa"/>
          </w:tcPr>
          <w:p w14:paraId="0BD7CB6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0A2A9E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C2B0D8A" w14:textId="77777777" w:rsidTr="00FA29C8">
        <w:trPr>
          <w:cantSplit/>
        </w:trPr>
        <w:tc>
          <w:tcPr>
            <w:tcW w:w="2606" w:type="dxa"/>
          </w:tcPr>
          <w:p w14:paraId="41E1FE6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5EA657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First trimester</w:t>
            </w:r>
          </w:p>
          <w:p w14:paraId="5C43D6E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Second trimester</w:t>
            </w:r>
          </w:p>
          <w:p w14:paraId="3198571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Third trimester</w:t>
            </w:r>
          </w:p>
          <w:p w14:paraId="3C524B9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Unable to determine</w:t>
            </w:r>
          </w:p>
        </w:tc>
      </w:tr>
      <w:tr w:rsidR="00AD796D" w14:paraId="345E7EF9" w14:textId="77777777" w:rsidTr="00FA29C8">
        <w:trPr>
          <w:cantSplit/>
        </w:trPr>
        <w:tc>
          <w:tcPr>
            <w:tcW w:w="2606" w:type="dxa"/>
          </w:tcPr>
          <w:p w14:paraId="5AB3429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A0F9F4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140DB778" w14:textId="77777777" w:rsidTr="00FA29C8">
        <w:trPr>
          <w:cantSplit/>
        </w:trPr>
        <w:tc>
          <w:tcPr>
            <w:tcW w:w="2606" w:type="dxa"/>
          </w:tcPr>
          <w:p w14:paraId="2839ECE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1430B1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0D2578BA" w14:textId="77777777" w:rsidTr="00FA29C8">
        <w:trPr>
          <w:cantSplit/>
        </w:trPr>
        <w:tc>
          <w:tcPr>
            <w:tcW w:w="2606" w:type="dxa"/>
          </w:tcPr>
          <w:p w14:paraId="6D4433F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C8A352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CurrentPregnancyTrimester&gt;1&lt;/CurrentPregnancyTrimester&gt;</w:t>
            </w:r>
          </w:p>
        </w:tc>
      </w:tr>
      <w:tr w:rsidR="00AD796D" w14:paraId="0831A9C5" w14:textId="77777777" w:rsidTr="00FA29C8">
        <w:trPr>
          <w:cantSplit/>
        </w:trPr>
        <w:tc>
          <w:tcPr>
            <w:tcW w:w="2606" w:type="dxa"/>
          </w:tcPr>
          <w:p w14:paraId="7195388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4A6A5C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4CB94AC1" w14:textId="77777777" w:rsidTr="00FA29C8">
        <w:trPr>
          <w:cantSplit/>
        </w:trPr>
        <w:tc>
          <w:tcPr>
            <w:tcW w:w="2606" w:type="dxa"/>
          </w:tcPr>
          <w:p w14:paraId="744A971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6C9289B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6B90CF1F" w14:textId="77777777" w:rsidR="00AD796D" w:rsidRDefault="00AD796D" w:rsidP="00A4066A"/>
    <w:p w14:paraId="2D66C4FC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18" w:name="_Toc51849265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EnrolledPregnancyTrimester</w:t>
      </w:r>
      <w:bookmarkEnd w:id="18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25266319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A9FC09A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DACB19B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BE4F69D" w14:textId="77777777" w:rsidTr="00FA29C8">
        <w:trPr>
          <w:cantSplit/>
        </w:trPr>
        <w:tc>
          <w:tcPr>
            <w:tcW w:w="2606" w:type="dxa"/>
          </w:tcPr>
          <w:p w14:paraId="4CB47D1D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330A2D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4</w:t>
            </w:r>
          </w:p>
        </w:tc>
      </w:tr>
      <w:tr w:rsidR="00AD796D" w14:paraId="06A86F9A" w14:textId="77777777" w:rsidTr="00FA29C8">
        <w:trPr>
          <w:cantSplit/>
        </w:trPr>
        <w:tc>
          <w:tcPr>
            <w:tcW w:w="2606" w:type="dxa"/>
          </w:tcPr>
          <w:p w14:paraId="59D5C85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97298C0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3C5AE8F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5EAB8FC9" w14:textId="77777777" w:rsidTr="00FA29C8">
        <w:trPr>
          <w:cantSplit/>
        </w:trPr>
        <w:tc>
          <w:tcPr>
            <w:tcW w:w="2606" w:type="dxa"/>
          </w:tcPr>
          <w:p w14:paraId="06CE23F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D45827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Enrolled trimester</w:t>
            </w:r>
          </w:p>
        </w:tc>
      </w:tr>
      <w:tr w:rsidR="00AD796D" w14:paraId="51B4EC42" w14:textId="77777777" w:rsidTr="00FA29C8">
        <w:trPr>
          <w:cantSplit/>
        </w:trPr>
        <w:tc>
          <w:tcPr>
            <w:tcW w:w="2606" w:type="dxa"/>
          </w:tcPr>
          <w:p w14:paraId="76B7E97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8842CB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6657539F" w14:textId="77777777" w:rsidTr="00FA29C8">
        <w:trPr>
          <w:cantSplit/>
        </w:trPr>
        <w:tc>
          <w:tcPr>
            <w:tcW w:w="2606" w:type="dxa"/>
          </w:tcPr>
          <w:p w14:paraId="24D8702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E53494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Prior to this pregnancy</w:t>
            </w:r>
          </w:p>
          <w:p w14:paraId="7C2F2313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During first trimester of this pregnancy</w:t>
            </w:r>
          </w:p>
          <w:p w14:paraId="37617A87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During second trimester of this pregnancy</w:t>
            </w:r>
          </w:p>
          <w:p w14:paraId="31A652C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During third trimester of this pregnancy</w:t>
            </w:r>
          </w:p>
          <w:p w14:paraId="54C3606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Unable to determine</w:t>
            </w:r>
          </w:p>
        </w:tc>
      </w:tr>
      <w:tr w:rsidR="00AD796D" w14:paraId="0C85214F" w14:textId="77777777" w:rsidTr="00FA29C8">
        <w:trPr>
          <w:cantSplit/>
        </w:trPr>
        <w:tc>
          <w:tcPr>
            <w:tcW w:w="2606" w:type="dxa"/>
          </w:tcPr>
          <w:p w14:paraId="3F2FD7A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971C45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FD196BE" w14:textId="77777777" w:rsidTr="00FA29C8">
        <w:trPr>
          <w:cantSplit/>
        </w:trPr>
        <w:tc>
          <w:tcPr>
            <w:tcW w:w="2606" w:type="dxa"/>
          </w:tcPr>
          <w:p w14:paraId="6A5B8AE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4ED548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7CEC36FC" w14:textId="77777777" w:rsidTr="00FA29C8">
        <w:trPr>
          <w:cantSplit/>
        </w:trPr>
        <w:tc>
          <w:tcPr>
            <w:tcW w:w="2606" w:type="dxa"/>
          </w:tcPr>
          <w:p w14:paraId="1690B19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47FAD5E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EnrolledPregnancyTrimester&gt;1&lt;/EnrolledPregnancyTrimester&gt;</w:t>
            </w:r>
          </w:p>
        </w:tc>
      </w:tr>
      <w:tr w:rsidR="00AD796D" w14:paraId="3F75817D" w14:textId="77777777" w:rsidTr="00FA29C8">
        <w:trPr>
          <w:cantSplit/>
        </w:trPr>
        <w:tc>
          <w:tcPr>
            <w:tcW w:w="2606" w:type="dxa"/>
          </w:tcPr>
          <w:p w14:paraId="0D06535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46B8ED5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067C1D17" w14:textId="77777777" w:rsidTr="00FA29C8">
        <w:trPr>
          <w:cantSplit/>
        </w:trPr>
        <w:tc>
          <w:tcPr>
            <w:tcW w:w="2606" w:type="dxa"/>
          </w:tcPr>
          <w:p w14:paraId="19F5675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68925CD" w14:textId="306DEC3B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9C2E44">
              <w:rPr>
                <w:noProof/>
              </w:rPr>
              <w:t>‘</w:t>
            </w:r>
            <w:r w:rsidR="002B3DE7" w:rsidRPr="00867501">
              <w:rPr>
                <w:noProof/>
              </w:rPr>
              <w:t>EnrolledPregnancyTrimester</w:t>
            </w:r>
            <w:r w:rsidR="009C2E44">
              <w:rPr>
                <w:noProof/>
              </w:rPr>
              <w:t>’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>is missing.</w:t>
            </w:r>
          </w:p>
        </w:tc>
      </w:tr>
    </w:tbl>
    <w:p w14:paraId="32F660F2" w14:textId="77777777" w:rsidR="00AD796D" w:rsidRDefault="00AD796D" w:rsidP="00A4066A"/>
    <w:p w14:paraId="30F1FBCE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19" w:name="_Toc51849266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FirstPrenatalMonthsNumber</w:t>
      </w:r>
      <w:bookmarkEnd w:id="19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3578D319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E55EA26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1048540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2CB1C14" w14:textId="77777777" w:rsidTr="00FA29C8">
        <w:trPr>
          <w:cantSplit/>
        </w:trPr>
        <w:tc>
          <w:tcPr>
            <w:tcW w:w="2606" w:type="dxa"/>
          </w:tcPr>
          <w:p w14:paraId="774740A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388D11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5</w:t>
            </w:r>
          </w:p>
        </w:tc>
      </w:tr>
      <w:tr w:rsidR="00AD796D" w14:paraId="4A2387D7" w14:textId="77777777" w:rsidTr="00FA29C8">
        <w:trPr>
          <w:cantSplit/>
        </w:trPr>
        <w:tc>
          <w:tcPr>
            <w:tcW w:w="2606" w:type="dxa"/>
          </w:tcPr>
          <w:p w14:paraId="3500FD3D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1FFDC10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4FAA0F8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1B07A41A" w14:textId="77777777" w:rsidTr="00FA29C8">
        <w:trPr>
          <w:cantSplit/>
        </w:trPr>
        <w:tc>
          <w:tcPr>
            <w:tcW w:w="2606" w:type="dxa"/>
          </w:tcPr>
          <w:p w14:paraId="501F180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53E88A1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st visit for prenatal care month</w:t>
            </w:r>
          </w:p>
        </w:tc>
      </w:tr>
      <w:tr w:rsidR="00AD796D" w14:paraId="578A3938" w14:textId="77777777" w:rsidTr="00FA29C8">
        <w:trPr>
          <w:cantSplit/>
        </w:trPr>
        <w:tc>
          <w:tcPr>
            <w:tcW w:w="2606" w:type="dxa"/>
          </w:tcPr>
          <w:p w14:paraId="0F2F2EF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028C7E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836EA1D" w14:textId="77777777" w:rsidTr="00FA29C8">
        <w:trPr>
          <w:cantSplit/>
        </w:trPr>
        <w:tc>
          <w:tcPr>
            <w:tcW w:w="2606" w:type="dxa"/>
          </w:tcPr>
          <w:p w14:paraId="6CC1F1A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761A65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n integer value between 1-99</w:t>
            </w:r>
          </w:p>
        </w:tc>
      </w:tr>
      <w:tr w:rsidR="00AD796D" w14:paraId="130E01CC" w14:textId="77777777" w:rsidTr="00FA29C8">
        <w:trPr>
          <w:cantSplit/>
        </w:trPr>
        <w:tc>
          <w:tcPr>
            <w:tcW w:w="2606" w:type="dxa"/>
          </w:tcPr>
          <w:p w14:paraId="5DC02F3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0DFC17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472E956" w14:textId="77777777" w:rsidTr="00FA29C8">
        <w:trPr>
          <w:cantSplit/>
        </w:trPr>
        <w:tc>
          <w:tcPr>
            <w:tcW w:w="2606" w:type="dxa"/>
          </w:tcPr>
          <w:p w14:paraId="1B67A37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71F7A49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42B92EA4" w14:textId="77777777" w:rsidTr="00FA29C8">
        <w:trPr>
          <w:cantSplit/>
        </w:trPr>
        <w:tc>
          <w:tcPr>
            <w:tcW w:w="2606" w:type="dxa"/>
          </w:tcPr>
          <w:p w14:paraId="076E5B0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FA75D7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FirstPrenatalMonthsNumber&gt;1&lt;/FirstPrenatalMonthsNumber&gt;</w:t>
            </w:r>
          </w:p>
        </w:tc>
      </w:tr>
      <w:tr w:rsidR="00AD796D" w14:paraId="384D9D3E" w14:textId="77777777" w:rsidTr="00FA29C8">
        <w:trPr>
          <w:cantSplit/>
        </w:trPr>
        <w:tc>
          <w:tcPr>
            <w:tcW w:w="2606" w:type="dxa"/>
          </w:tcPr>
          <w:p w14:paraId="553F1AF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0F9C02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AD796D" w14:paraId="6F68CAA2" w14:textId="77777777" w:rsidTr="00FA29C8">
        <w:trPr>
          <w:cantSplit/>
        </w:trPr>
        <w:tc>
          <w:tcPr>
            <w:tcW w:w="2606" w:type="dxa"/>
          </w:tcPr>
          <w:p w14:paraId="14961DC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E01355B" w14:textId="6019793C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both </w:t>
            </w:r>
            <w:r w:rsidR="002B3DE7" w:rsidRPr="00867501">
              <w:rPr>
                <w:noProof/>
              </w:rPr>
              <w:t>FirstPrenatalMonthsNumber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 xml:space="preserve">and </w:t>
            </w:r>
            <w:r w:rsidR="002B3DE7" w:rsidRPr="00867501">
              <w:rPr>
                <w:noProof/>
              </w:rPr>
              <w:t>NoFirstPrenatal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 xml:space="preserve">are empty] A value is required in </w:t>
            </w:r>
            <w:r w:rsidR="009C2E44">
              <w:rPr>
                <w:noProof/>
              </w:rPr>
              <w:t>‘</w:t>
            </w:r>
            <w:r w:rsidR="002B3DE7" w:rsidRPr="00867501">
              <w:rPr>
                <w:noProof/>
              </w:rPr>
              <w:t>FirstPrenatalMonthsNumber</w:t>
            </w:r>
            <w:r w:rsidR="009C2E44">
              <w:rPr>
                <w:noProof/>
              </w:rPr>
              <w:t>’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 xml:space="preserve">or </w:t>
            </w:r>
            <w:r w:rsidR="009C2E44">
              <w:rPr>
                <w:noProof/>
              </w:rPr>
              <w:t>‘</w:t>
            </w:r>
            <w:r w:rsidR="002B3DE7" w:rsidRPr="00867501">
              <w:rPr>
                <w:noProof/>
              </w:rPr>
              <w:t>NoFirstPrenatal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>.</w:t>
            </w:r>
          </w:p>
        </w:tc>
      </w:tr>
    </w:tbl>
    <w:p w14:paraId="0AA0C5E0" w14:textId="77777777" w:rsidR="00AD796D" w:rsidRDefault="00AD796D" w:rsidP="00A4066A"/>
    <w:p w14:paraId="54D3E390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0" w:name="_Toc51849267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NoFirstPrenatal</w:t>
      </w:r>
      <w:bookmarkEnd w:id="20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539E0DF7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FCDE633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9051907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4EA1D0D7" w14:textId="77777777" w:rsidTr="00FA29C8">
        <w:trPr>
          <w:cantSplit/>
        </w:trPr>
        <w:tc>
          <w:tcPr>
            <w:tcW w:w="2606" w:type="dxa"/>
          </w:tcPr>
          <w:p w14:paraId="718A904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BCDBB9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5</w:t>
            </w:r>
          </w:p>
        </w:tc>
      </w:tr>
      <w:tr w:rsidR="00AD796D" w14:paraId="1C4B4E79" w14:textId="77777777" w:rsidTr="00FA29C8">
        <w:trPr>
          <w:cantSplit/>
        </w:trPr>
        <w:tc>
          <w:tcPr>
            <w:tcW w:w="2606" w:type="dxa"/>
          </w:tcPr>
          <w:p w14:paraId="30D5AB3D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017028E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5DC9A85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1D0B8C09" w14:textId="77777777" w:rsidTr="00FA29C8">
        <w:trPr>
          <w:cantSplit/>
        </w:trPr>
        <w:tc>
          <w:tcPr>
            <w:tcW w:w="2606" w:type="dxa"/>
          </w:tcPr>
          <w:p w14:paraId="100E350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C15027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Other prenatal care options</w:t>
            </w:r>
          </w:p>
        </w:tc>
      </w:tr>
      <w:tr w:rsidR="00AD796D" w14:paraId="09F322CB" w14:textId="77777777" w:rsidTr="00FA29C8">
        <w:trPr>
          <w:cantSplit/>
        </w:trPr>
        <w:tc>
          <w:tcPr>
            <w:tcW w:w="2606" w:type="dxa"/>
          </w:tcPr>
          <w:p w14:paraId="5F07E6B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4D2B1C8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241F927" w14:textId="77777777" w:rsidTr="00FA29C8">
        <w:trPr>
          <w:cantSplit/>
        </w:trPr>
        <w:tc>
          <w:tcPr>
            <w:tcW w:w="2606" w:type="dxa"/>
          </w:tcPr>
          <w:p w14:paraId="4F8A89D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0D774AC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I haven't gone for prenatal care yet</w:t>
            </w:r>
          </w:p>
          <w:p w14:paraId="34A3A35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04BEAEB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70CCAB02" w14:textId="77777777" w:rsidTr="00FA29C8">
        <w:trPr>
          <w:cantSplit/>
        </w:trPr>
        <w:tc>
          <w:tcPr>
            <w:tcW w:w="2606" w:type="dxa"/>
          </w:tcPr>
          <w:p w14:paraId="5800100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572D11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4E22D87" w14:textId="77777777" w:rsidTr="00FA29C8">
        <w:trPr>
          <w:cantSplit/>
        </w:trPr>
        <w:tc>
          <w:tcPr>
            <w:tcW w:w="2606" w:type="dxa"/>
          </w:tcPr>
          <w:p w14:paraId="76C9606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683AF2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07449053" w14:textId="77777777" w:rsidTr="00FA29C8">
        <w:trPr>
          <w:cantSplit/>
        </w:trPr>
        <w:tc>
          <w:tcPr>
            <w:tcW w:w="2606" w:type="dxa"/>
          </w:tcPr>
          <w:p w14:paraId="13F951C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EC3594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NoFirstPrenatal&gt;1&lt;/NoFirstPrenatal&gt;</w:t>
            </w:r>
          </w:p>
        </w:tc>
      </w:tr>
      <w:tr w:rsidR="00AD796D" w14:paraId="0BC8A552" w14:textId="77777777" w:rsidTr="00FA29C8">
        <w:trPr>
          <w:cantSplit/>
        </w:trPr>
        <w:tc>
          <w:tcPr>
            <w:tcW w:w="2606" w:type="dxa"/>
          </w:tcPr>
          <w:p w14:paraId="6C6174F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1D176D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AD796D" w14:paraId="42635B43" w14:textId="77777777" w:rsidTr="00FA29C8">
        <w:trPr>
          <w:cantSplit/>
        </w:trPr>
        <w:tc>
          <w:tcPr>
            <w:tcW w:w="2606" w:type="dxa"/>
          </w:tcPr>
          <w:p w14:paraId="2B7AE97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55B80A7" w14:textId="236B3AC4" w:rsidR="00AD796D" w:rsidRDefault="002B3DE7" w:rsidP="00F32D71">
            <w:pPr>
              <w:keepNext/>
              <w:keepLines/>
            </w:pPr>
            <w:r>
              <w:rPr>
                <w:noProof/>
              </w:rPr>
              <w:t xml:space="preserve">[If both </w:t>
            </w:r>
            <w:r w:rsidRPr="00867501">
              <w:rPr>
                <w:noProof/>
              </w:rPr>
              <w:t>FirstPrenatalMonthsNumber</w:t>
            </w:r>
            <w:r>
              <w:rPr>
                <w:noProof/>
              </w:rPr>
              <w:t xml:space="preserve"> and </w:t>
            </w:r>
            <w:r w:rsidRPr="00867501">
              <w:rPr>
                <w:noProof/>
              </w:rPr>
              <w:t>NoFirstPrenatal</w:t>
            </w:r>
            <w:r>
              <w:rPr>
                <w:noProof/>
              </w:rPr>
              <w:t xml:space="preserve"> are empty] A value is required in </w:t>
            </w:r>
            <w:r w:rsidR="009C2E44">
              <w:rPr>
                <w:noProof/>
              </w:rPr>
              <w:t>‘</w:t>
            </w:r>
            <w:r w:rsidRPr="00867501">
              <w:rPr>
                <w:noProof/>
              </w:rPr>
              <w:t>FirstPrenatalMonthsNumber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 xml:space="preserve"> or </w:t>
            </w:r>
            <w:r w:rsidR="009C2E44">
              <w:rPr>
                <w:noProof/>
              </w:rPr>
              <w:t>‘</w:t>
            </w:r>
            <w:r w:rsidRPr="00867501">
              <w:rPr>
                <w:noProof/>
              </w:rPr>
              <w:t>NoFirstPrenatal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>.</w:t>
            </w:r>
          </w:p>
        </w:tc>
      </w:tr>
    </w:tbl>
    <w:p w14:paraId="37D85899" w14:textId="77777777" w:rsidR="00AD796D" w:rsidRDefault="00AD796D" w:rsidP="00A4066A"/>
    <w:p w14:paraId="01CBC006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1" w:name="_Toc51849268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FirstPrenatalAppointmentScheduled</w:t>
      </w:r>
      <w:bookmarkEnd w:id="2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7D1AF153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09262E0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AE7E3CD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3FE84A3" w14:textId="77777777" w:rsidTr="00FA29C8">
        <w:trPr>
          <w:cantSplit/>
        </w:trPr>
        <w:tc>
          <w:tcPr>
            <w:tcW w:w="2606" w:type="dxa"/>
          </w:tcPr>
          <w:p w14:paraId="0DA903A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7FD1AE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5a</w:t>
            </w:r>
          </w:p>
        </w:tc>
      </w:tr>
      <w:tr w:rsidR="00AD796D" w14:paraId="099823CC" w14:textId="77777777" w:rsidTr="00FA29C8">
        <w:trPr>
          <w:cantSplit/>
        </w:trPr>
        <w:tc>
          <w:tcPr>
            <w:tcW w:w="2606" w:type="dxa"/>
          </w:tcPr>
          <w:p w14:paraId="46331DD5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20C4C32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1CD3EF8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7B78705F" w14:textId="77777777" w:rsidTr="00FA29C8">
        <w:trPr>
          <w:cantSplit/>
        </w:trPr>
        <w:tc>
          <w:tcPr>
            <w:tcW w:w="2606" w:type="dxa"/>
          </w:tcPr>
          <w:p w14:paraId="2CA20D3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5FE1FB7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natal appointment scheduled</w:t>
            </w:r>
          </w:p>
        </w:tc>
      </w:tr>
      <w:tr w:rsidR="00AD796D" w14:paraId="3178B8D8" w14:textId="77777777" w:rsidTr="00FA29C8">
        <w:trPr>
          <w:cantSplit/>
        </w:trPr>
        <w:tc>
          <w:tcPr>
            <w:tcW w:w="2606" w:type="dxa"/>
          </w:tcPr>
          <w:p w14:paraId="567BE78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6A6EA33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9AFDF34" w14:textId="77777777" w:rsidTr="00FA29C8">
        <w:trPr>
          <w:cantSplit/>
        </w:trPr>
        <w:tc>
          <w:tcPr>
            <w:tcW w:w="2606" w:type="dxa"/>
          </w:tcPr>
          <w:p w14:paraId="7F5808F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F5CC50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14:paraId="5500249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0189915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1599D5E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22B40743" w14:textId="77777777" w:rsidTr="00FA29C8">
        <w:trPr>
          <w:cantSplit/>
        </w:trPr>
        <w:tc>
          <w:tcPr>
            <w:tcW w:w="2606" w:type="dxa"/>
          </w:tcPr>
          <w:p w14:paraId="7B129C8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40BC5E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878B369" w14:textId="77777777" w:rsidTr="00FA29C8">
        <w:trPr>
          <w:cantSplit/>
        </w:trPr>
        <w:tc>
          <w:tcPr>
            <w:tcW w:w="2606" w:type="dxa"/>
          </w:tcPr>
          <w:p w14:paraId="6F874EB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4E4616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60FCD04E" w14:textId="77777777" w:rsidTr="00FA29C8">
        <w:trPr>
          <w:cantSplit/>
        </w:trPr>
        <w:tc>
          <w:tcPr>
            <w:tcW w:w="2606" w:type="dxa"/>
          </w:tcPr>
          <w:p w14:paraId="09878F9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09BB85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FirstPrenatalAppointmentScheduled&gt;1&lt;/FirstPrenatalAppointmentScheduled&gt;</w:t>
            </w:r>
          </w:p>
        </w:tc>
      </w:tr>
      <w:tr w:rsidR="00AD796D" w14:paraId="56F8920C" w14:textId="77777777" w:rsidTr="00FA29C8">
        <w:trPr>
          <w:cantSplit/>
        </w:trPr>
        <w:tc>
          <w:tcPr>
            <w:tcW w:w="2606" w:type="dxa"/>
          </w:tcPr>
          <w:p w14:paraId="5DD0183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33E456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67707118" w14:textId="77777777" w:rsidTr="00FA29C8">
        <w:trPr>
          <w:cantSplit/>
        </w:trPr>
        <w:tc>
          <w:tcPr>
            <w:tcW w:w="2606" w:type="dxa"/>
          </w:tcPr>
          <w:p w14:paraId="1907C13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98BE8D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6FFEA618" w14:textId="77777777" w:rsidR="00AD796D" w:rsidRDefault="00AD796D" w:rsidP="00A4066A"/>
    <w:p w14:paraId="1736DBFC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2" w:name="_Toc51849269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FirstPrenatalAppointmentDate</w:t>
      </w:r>
      <w:bookmarkEnd w:id="2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1FECCA80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2EA2105D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A5A9402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2AFC01A6" w14:textId="77777777" w:rsidTr="00FA29C8">
        <w:trPr>
          <w:cantSplit/>
        </w:trPr>
        <w:tc>
          <w:tcPr>
            <w:tcW w:w="2606" w:type="dxa"/>
          </w:tcPr>
          <w:p w14:paraId="5A2145B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97BBC8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5a</w:t>
            </w:r>
          </w:p>
        </w:tc>
      </w:tr>
      <w:tr w:rsidR="00AD796D" w14:paraId="180D0F37" w14:textId="77777777" w:rsidTr="00FA29C8">
        <w:trPr>
          <w:cantSplit/>
        </w:trPr>
        <w:tc>
          <w:tcPr>
            <w:tcW w:w="2606" w:type="dxa"/>
          </w:tcPr>
          <w:p w14:paraId="20D8142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C89BD4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B2F7E4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3AB654AE" w14:textId="77777777" w:rsidTr="00FA29C8">
        <w:trPr>
          <w:cantSplit/>
        </w:trPr>
        <w:tc>
          <w:tcPr>
            <w:tcW w:w="2606" w:type="dxa"/>
          </w:tcPr>
          <w:p w14:paraId="480D702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46941A0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natal appointment date</w:t>
            </w:r>
          </w:p>
        </w:tc>
      </w:tr>
      <w:tr w:rsidR="00AD796D" w14:paraId="025EA6CE" w14:textId="77777777" w:rsidTr="00FA29C8">
        <w:trPr>
          <w:cantSplit/>
        </w:trPr>
        <w:tc>
          <w:tcPr>
            <w:tcW w:w="2606" w:type="dxa"/>
          </w:tcPr>
          <w:p w14:paraId="7FDB798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1D1A2C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7ECF19A9" w14:textId="77777777" w:rsidTr="00FA29C8">
        <w:trPr>
          <w:cantSplit/>
        </w:trPr>
        <w:tc>
          <w:tcPr>
            <w:tcW w:w="2606" w:type="dxa"/>
          </w:tcPr>
          <w:p w14:paraId="0431DFA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085D4FE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ate with a format of mm/dd/yyyy</w:t>
            </w:r>
          </w:p>
        </w:tc>
      </w:tr>
      <w:tr w:rsidR="00AD796D" w14:paraId="3F28E4FD" w14:textId="77777777" w:rsidTr="00FA29C8">
        <w:trPr>
          <w:cantSplit/>
        </w:trPr>
        <w:tc>
          <w:tcPr>
            <w:tcW w:w="2606" w:type="dxa"/>
          </w:tcPr>
          <w:p w14:paraId="6A1867A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454D3CF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92D0C3F" w14:textId="77777777" w:rsidTr="00FA29C8">
        <w:trPr>
          <w:cantSplit/>
        </w:trPr>
        <w:tc>
          <w:tcPr>
            <w:tcW w:w="2606" w:type="dxa"/>
          </w:tcPr>
          <w:p w14:paraId="1EE5912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7FE7DC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14B371FE" w14:textId="77777777" w:rsidTr="00FA29C8">
        <w:trPr>
          <w:cantSplit/>
        </w:trPr>
        <w:tc>
          <w:tcPr>
            <w:tcW w:w="2606" w:type="dxa"/>
          </w:tcPr>
          <w:p w14:paraId="403BA08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4A8969FA" w14:textId="05FB79CF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FirstPrenatalAppointmentDate&gt;</w:t>
            </w:r>
            <w:r w:rsidR="00166719">
              <w:rPr>
                <w:noProof/>
              </w:rPr>
              <w:t>09/10/2020</w:t>
            </w:r>
            <w:r>
              <w:rPr>
                <w:noProof/>
              </w:rPr>
              <w:t>&lt;/FirstPrenatalAppointmentDate&gt;</w:t>
            </w:r>
          </w:p>
        </w:tc>
      </w:tr>
      <w:tr w:rsidR="00AD796D" w14:paraId="364A35F7" w14:textId="77777777" w:rsidTr="00FA29C8">
        <w:trPr>
          <w:cantSplit/>
        </w:trPr>
        <w:tc>
          <w:tcPr>
            <w:tcW w:w="2606" w:type="dxa"/>
          </w:tcPr>
          <w:p w14:paraId="4328CC6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F366EE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3EC70E2E" w14:textId="77777777" w:rsidTr="00FA29C8">
        <w:trPr>
          <w:cantSplit/>
        </w:trPr>
        <w:tc>
          <w:tcPr>
            <w:tcW w:w="2606" w:type="dxa"/>
          </w:tcPr>
          <w:p w14:paraId="5805239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833300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13275F9E" w14:textId="77777777" w:rsidR="00AD796D" w:rsidRDefault="00AD796D" w:rsidP="00A4066A"/>
    <w:p w14:paraId="688BFD0C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3" w:name="_Toc51849270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FirstPrenatalTrimester</w:t>
      </w:r>
      <w:bookmarkEnd w:id="23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50B8F31B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D77AE98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371D303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793E7D04" w14:textId="77777777" w:rsidTr="00FA29C8">
        <w:trPr>
          <w:cantSplit/>
        </w:trPr>
        <w:tc>
          <w:tcPr>
            <w:tcW w:w="2606" w:type="dxa"/>
          </w:tcPr>
          <w:p w14:paraId="6253248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AAE3BF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6</w:t>
            </w:r>
          </w:p>
        </w:tc>
      </w:tr>
      <w:tr w:rsidR="00AD796D" w14:paraId="67B913A5" w14:textId="77777777" w:rsidTr="00FA29C8">
        <w:trPr>
          <w:cantSplit/>
        </w:trPr>
        <w:tc>
          <w:tcPr>
            <w:tcW w:w="2606" w:type="dxa"/>
          </w:tcPr>
          <w:p w14:paraId="6D4EF4F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917B060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CD5F8D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3353198A" w14:textId="77777777" w:rsidTr="00FA29C8">
        <w:trPr>
          <w:cantSplit/>
        </w:trPr>
        <w:tc>
          <w:tcPr>
            <w:tcW w:w="2606" w:type="dxa"/>
          </w:tcPr>
          <w:p w14:paraId="4233875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4DDD069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natal care trimester</w:t>
            </w:r>
          </w:p>
        </w:tc>
      </w:tr>
      <w:tr w:rsidR="00AD796D" w14:paraId="343B6872" w14:textId="77777777" w:rsidTr="00FA29C8">
        <w:trPr>
          <w:cantSplit/>
        </w:trPr>
        <w:tc>
          <w:tcPr>
            <w:tcW w:w="2606" w:type="dxa"/>
          </w:tcPr>
          <w:p w14:paraId="1607839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94F59F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636FED0A" w14:textId="77777777" w:rsidTr="00FA29C8">
        <w:trPr>
          <w:cantSplit/>
        </w:trPr>
        <w:tc>
          <w:tcPr>
            <w:tcW w:w="2606" w:type="dxa"/>
          </w:tcPr>
          <w:p w14:paraId="66229FB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95672E4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First trimester</w:t>
            </w:r>
          </w:p>
          <w:p w14:paraId="64828A3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Second trimester</w:t>
            </w:r>
          </w:p>
          <w:p w14:paraId="7EFE3833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Third trimester</w:t>
            </w:r>
          </w:p>
          <w:p w14:paraId="79BEE7E5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No prenatal care visits yet</w:t>
            </w:r>
          </w:p>
          <w:p w14:paraId="2BD347A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Unable to determine</w:t>
            </w:r>
          </w:p>
        </w:tc>
      </w:tr>
      <w:tr w:rsidR="00AD796D" w14:paraId="01BFC1B6" w14:textId="77777777" w:rsidTr="00FA29C8">
        <w:trPr>
          <w:cantSplit/>
        </w:trPr>
        <w:tc>
          <w:tcPr>
            <w:tcW w:w="2606" w:type="dxa"/>
          </w:tcPr>
          <w:p w14:paraId="57E574A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8B8B9E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77AB7650" w14:textId="77777777" w:rsidTr="00FA29C8">
        <w:trPr>
          <w:cantSplit/>
        </w:trPr>
        <w:tc>
          <w:tcPr>
            <w:tcW w:w="2606" w:type="dxa"/>
          </w:tcPr>
          <w:p w14:paraId="347715D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78DD82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780BF0C7" w14:textId="77777777" w:rsidTr="00FA29C8">
        <w:trPr>
          <w:cantSplit/>
        </w:trPr>
        <w:tc>
          <w:tcPr>
            <w:tcW w:w="2606" w:type="dxa"/>
          </w:tcPr>
          <w:p w14:paraId="07E6C2D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ACD7B9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FirstPrenatalTrimester&gt;1&lt;/FirstPrenatalTrimester&gt;</w:t>
            </w:r>
          </w:p>
        </w:tc>
      </w:tr>
      <w:tr w:rsidR="00AD796D" w14:paraId="57BD66C6" w14:textId="77777777" w:rsidTr="00FA29C8">
        <w:trPr>
          <w:cantSplit/>
        </w:trPr>
        <w:tc>
          <w:tcPr>
            <w:tcW w:w="2606" w:type="dxa"/>
          </w:tcPr>
          <w:p w14:paraId="7D20EBB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2FFBB3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62D6A67B" w14:textId="77777777" w:rsidTr="00FA29C8">
        <w:trPr>
          <w:cantSplit/>
        </w:trPr>
        <w:tc>
          <w:tcPr>
            <w:tcW w:w="2606" w:type="dxa"/>
          </w:tcPr>
          <w:p w14:paraId="181C8C4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A3E4B2C" w14:textId="0C7AE164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9C2E44">
              <w:rPr>
                <w:noProof/>
              </w:rPr>
              <w:t>‘</w:t>
            </w:r>
            <w:r w:rsidR="002B3DE7" w:rsidRPr="00867501">
              <w:rPr>
                <w:noProof/>
              </w:rPr>
              <w:t>FirstPrenatalTrimester</w:t>
            </w:r>
            <w:r w:rsidR="009C2E44">
              <w:rPr>
                <w:noProof/>
              </w:rPr>
              <w:t>’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>is missing.</w:t>
            </w:r>
          </w:p>
        </w:tc>
      </w:tr>
    </w:tbl>
    <w:p w14:paraId="0B6914A2" w14:textId="77777777" w:rsidR="00AD796D" w:rsidRDefault="00AD796D" w:rsidP="00A4066A"/>
    <w:p w14:paraId="59494BBD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4" w:name="_Toc51849271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PregnantWithMultiples</w:t>
      </w:r>
      <w:bookmarkEnd w:id="24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6AE52789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6BEB7709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43428B41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47CA79EA" w14:textId="77777777" w:rsidTr="00FA29C8">
        <w:trPr>
          <w:cantSplit/>
        </w:trPr>
        <w:tc>
          <w:tcPr>
            <w:tcW w:w="2606" w:type="dxa"/>
          </w:tcPr>
          <w:p w14:paraId="742A945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089212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6a</w:t>
            </w:r>
          </w:p>
        </w:tc>
      </w:tr>
      <w:tr w:rsidR="00AD796D" w14:paraId="100C3093" w14:textId="77777777" w:rsidTr="00FA29C8">
        <w:trPr>
          <w:cantSplit/>
        </w:trPr>
        <w:tc>
          <w:tcPr>
            <w:tcW w:w="2606" w:type="dxa"/>
          </w:tcPr>
          <w:p w14:paraId="3DB3D32F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6B98F5C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7BD9BB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4F4E5A55" w14:textId="77777777" w:rsidTr="00FA29C8">
        <w:trPr>
          <w:cantSplit/>
        </w:trPr>
        <w:tc>
          <w:tcPr>
            <w:tcW w:w="2606" w:type="dxa"/>
          </w:tcPr>
          <w:p w14:paraId="3EB0308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84161B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t with multiples</w:t>
            </w:r>
          </w:p>
        </w:tc>
      </w:tr>
      <w:tr w:rsidR="00AD796D" w14:paraId="41D47D4A" w14:textId="77777777" w:rsidTr="00FA29C8">
        <w:trPr>
          <w:cantSplit/>
        </w:trPr>
        <w:tc>
          <w:tcPr>
            <w:tcW w:w="2606" w:type="dxa"/>
          </w:tcPr>
          <w:p w14:paraId="0BEC593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526F01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ACD3BAA" w14:textId="77777777" w:rsidTr="00FA29C8">
        <w:trPr>
          <w:cantSplit/>
        </w:trPr>
        <w:tc>
          <w:tcPr>
            <w:tcW w:w="2606" w:type="dxa"/>
          </w:tcPr>
          <w:p w14:paraId="0FD753C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2B6CA1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t pregnant with multiples</w:t>
            </w:r>
          </w:p>
          <w:p w14:paraId="4973E6C4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 pregnant with multiples</w:t>
            </w:r>
          </w:p>
          <w:p w14:paraId="7E68C431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143B879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2BD45FBF" w14:textId="77777777" w:rsidTr="00FA29C8">
        <w:trPr>
          <w:cantSplit/>
        </w:trPr>
        <w:tc>
          <w:tcPr>
            <w:tcW w:w="2606" w:type="dxa"/>
          </w:tcPr>
          <w:p w14:paraId="3E76CF1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EF443A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FEA1E06" w14:textId="77777777" w:rsidTr="00FA29C8">
        <w:trPr>
          <w:cantSplit/>
        </w:trPr>
        <w:tc>
          <w:tcPr>
            <w:tcW w:w="2606" w:type="dxa"/>
          </w:tcPr>
          <w:p w14:paraId="0D69E27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2213B3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7DB726E2" w14:textId="77777777" w:rsidTr="00FA29C8">
        <w:trPr>
          <w:cantSplit/>
        </w:trPr>
        <w:tc>
          <w:tcPr>
            <w:tcW w:w="2606" w:type="dxa"/>
          </w:tcPr>
          <w:p w14:paraId="138EB2F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475291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PregnantWithMultiples&gt;1&lt;/PregnantWithMultiples&gt;</w:t>
            </w:r>
          </w:p>
        </w:tc>
      </w:tr>
      <w:tr w:rsidR="00AD796D" w14:paraId="43DB6A65" w14:textId="77777777" w:rsidTr="00FA29C8">
        <w:trPr>
          <w:cantSplit/>
        </w:trPr>
        <w:tc>
          <w:tcPr>
            <w:tcW w:w="2606" w:type="dxa"/>
          </w:tcPr>
          <w:p w14:paraId="765B94C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26766B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6A46D82A" w14:textId="77777777" w:rsidTr="00FA29C8">
        <w:trPr>
          <w:cantSplit/>
        </w:trPr>
        <w:tc>
          <w:tcPr>
            <w:tcW w:w="2606" w:type="dxa"/>
          </w:tcPr>
          <w:p w14:paraId="538D733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489EC9A" w14:textId="1C2D9DCB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9C2E44">
              <w:rPr>
                <w:noProof/>
              </w:rPr>
              <w:t>‘</w:t>
            </w:r>
            <w:r w:rsidR="002B3DE7" w:rsidRPr="00867501">
              <w:rPr>
                <w:noProof/>
              </w:rPr>
              <w:t>PregnantWithMultiples</w:t>
            </w:r>
            <w:r w:rsidR="009C2E44">
              <w:rPr>
                <w:noProof/>
              </w:rPr>
              <w:t>’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>is missing.</w:t>
            </w:r>
          </w:p>
        </w:tc>
      </w:tr>
    </w:tbl>
    <w:p w14:paraId="30E80AC1" w14:textId="77777777" w:rsidR="00AD796D" w:rsidRDefault="00AD796D" w:rsidP="00A4066A"/>
    <w:p w14:paraId="50F155D2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5" w:name="_Toc51849272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FetusesNumber</w:t>
      </w:r>
      <w:bookmarkEnd w:id="25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0413124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5762C9C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19A35EA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5002C9B2" w14:textId="77777777" w:rsidTr="00FA29C8">
        <w:trPr>
          <w:cantSplit/>
        </w:trPr>
        <w:tc>
          <w:tcPr>
            <w:tcW w:w="2606" w:type="dxa"/>
          </w:tcPr>
          <w:p w14:paraId="6AB1C19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05D228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6a</w:t>
            </w:r>
          </w:p>
        </w:tc>
      </w:tr>
      <w:tr w:rsidR="00AD796D" w14:paraId="4BA9666E" w14:textId="77777777" w:rsidTr="00FA29C8">
        <w:trPr>
          <w:cantSplit/>
        </w:trPr>
        <w:tc>
          <w:tcPr>
            <w:tcW w:w="2606" w:type="dxa"/>
          </w:tcPr>
          <w:p w14:paraId="1600890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D95C9CE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66BABC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2B91B2BF" w14:textId="77777777" w:rsidTr="00FA29C8">
        <w:trPr>
          <w:cantSplit/>
        </w:trPr>
        <w:tc>
          <w:tcPr>
            <w:tcW w:w="2606" w:type="dxa"/>
          </w:tcPr>
          <w:p w14:paraId="3CCB56D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5FCF378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umber of fetuses</w:t>
            </w:r>
          </w:p>
        </w:tc>
      </w:tr>
      <w:tr w:rsidR="00AD796D" w14:paraId="782CAEF9" w14:textId="77777777" w:rsidTr="00FA29C8">
        <w:trPr>
          <w:cantSplit/>
        </w:trPr>
        <w:tc>
          <w:tcPr>
            <w:tcW w:w="2606" w:type="dxa"/>
          </w:tcPr>
          <w:p w14:paraId="0F83238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4F6B93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4A73553" w14:textId="77777777" w:rsidTr="00FA29C8">
        <w:trPr>
          <w:cantSplit/>
        </w:trPr>
        <w:tc>
          <w:tcPr>
            <w:tcW w:w="2606" w:type="dxa"/>
          </w:tcPr>
          <w:p w14:paraId="65417C8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C53C48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n integer value between 1-99</w:t>
            </w:r>
          </w:p>
        </w:tc>
      </w:tr>
      <w:tr w:rsidR="00AD796D" w14:paraId="7BDA7317" w14:textId="77777777" w:rsidTr="00FA29C8">
        <w:trPr>
          <w:cantSplit/>
        </w:trPr>
        <w:tc>
          <w:tcPr>
            <w:tcW w:w="2606" w:type="dxa"/>
          </w:tcPr>
          <w:p w14:paraId="2DB5998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ACFAAD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4A89DBE" w14:textId="77777777" w:rsidTr="00FA29C8">
        <w:trPr>
          <w:cantSplit/>
        </w:trPr>
        <w:tc>
          <w:tcPr>
            <w:tcW w:w="2606" w:type="dxa"/>
          </w:tcPr>
          <w:p w14:paraId="067E29E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11A2FC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727351AE" w14:textId="77777777" w:rsidTr="00FA29C8">
        <w:trPr>
          <w:cantSplit/>
        </w:trPr>
        <w:tc>
          <w:tcPr>
            <w:tcW w:w="2606" w:type="dxa"/>
          </w:tcPr>
          <w:p w14:paraId="63B86CC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532A1B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FetusesNumber&gt;1&lt;/FetusesNumber&gt;</w:t>
            </w:r>
          </w:p>
        </w:tc>
      </w:tr>
      <w:tr w:rsidR="00AD796D" w14:paraId="0A021D34" w14:textId="77777777" w:rsidTr="00FA29C8">
        <w:trPr>
          <w:cantSplit/>
        </w:trPr>
        <w:tc>
          <w:tcPr>
            <w:tcW w:w="2606" w:type="dxa"/>
          </w:tcPr>
          <w:p w14:paraId="4D117CB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2EB5AA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74988F75" w14:textId="77777777" w:rsidTr="00FA29C8">
        <w:trPr>
          <w:cantSplit/>
        </w:trPr>
        <w:tc>
          <w:tcPr>
            <w:tcW w:w="2606" w:type="dxa"/>
          </w:tcPr>
          <w:p w14:paraId="0E270785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A58329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5A29D354" w14:textId="77777777" w:rsidR="00AD796D" w:rsidRDefault="00AD796D" w:rsidP="00A4066A"/>
    <w:p w14:paraId="119D1496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6" w:name="_Toc51849273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HadDiabetes</w:t>
      </w:r>
      <w:bookmarkEnd w:id="26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727730DF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22B7484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821C45E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63713A28" w14:textId="77777777" w:rsidTr="00FA29C8">
        <w:trPr>
          <w:cantSplit/>
        </w:trPr>
        <w:tc>
          <w:tcPr>
            <w:tcW w:w="2606" w:type="dxa"/>
          </w:tcPr>
          <w:p w14:paraId="619ADC5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D03BCD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7</w:t>
            </w:r>
          </w:p>
        </w:tc>
      </w:tr>
      <w:tr w:rsidR="00AD796D" w14:paraId="04A5E8C0" w14:textId="77777777" w:rsidTr="00FA29C8">
        <w:trPr>
          <w:cantSplit/>
        </w:trPr>
        <w:tc>
          <w:tcPr>
            <w:tcW w:w="2606" w:type="dxa"/>
          </w:tcPr>
          <w:p w14:paraId="09D1028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259A68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3456E54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271BCD43" w14:textId="77777777" w:rsidTr="00FA29C8">
        <w:trPr>
          <w:cantSplit/>
        </w:trPr>
        <w:tc>
          <w:tcPr>
            <w:tcW w:w="2606" w:type="dxa"/>
          </w:tcPr>
          <w:p w14:paraId="6BDEC41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5C14DAD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iabetes</w:t>
            </w:r>
          </w:p>
        </w:tc>
      </w:tr>
      <w:tr w:rsidR="00AD796D" w14:paraId="1F155E39" w14:textId="77777777" w:rsidTr="00FA29C8">
        <w:trPr>
          <w:cantSplit/>
        </w:trPr>
        <w:tc>
          <w:tcPr>
            <w:tcW w:w="2606" w:type="dxa"/>
          </w:tcPr>
          <w:p w14:paraId="709E396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10E5D1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F8AAF24" w14:textId="77777777" w:rsidTr="00FA29C8">
        <w:trPr>
          <w:cantSplit/>
        </w:trPr>
        <w:tc>
          <w:tcPr>
            <w:tcW w:w="2606" w:type="dxa"/>
          </w:tcPr>
          <w:p w14:paraId="11CC6CA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A710DA2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14:paraId="0E24E293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3814CD9C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1120B9F5" w14:textId="03878C0A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  <w:r w:rsidR="00F456E8">
              <w:rPr>
                <w:noProof/>
              </w:rPr>
              <w:t>/</w:t>
            </w:r>
            <w:r w:rsidR="00972998">
              <w:rPr>
                <w:noProof/>
              </w:rPr>
              <w:t>Not sure</w:t>
            </w:r>
          </w:p>
        </w:tc>
      </w:tr>
      <w:tr w:rsidR="00AD796D" w14:paraId="7828EB87" w14:textId="77777777" w:rsidTr="00FA29C8">
        <w:trPr>
          <w:cantSplit/>
        </w:trPr>
        <w:tc>
          <w:tcPr>
            <w:tcW w:w="2606" w:type="dxa"/>
          </w:tcPr>
          <w:p w14:paraId="766DC85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CAB069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1AA55B5" w14:textId="77777777" w:rsidTr="00FA29C8">
        <w:trPr>
          <w:cantSplit/>
        </w:trPr>
        <w:tc>
          <w:tcPr>
            <w:tcW w:w="2606" w:type="dxa"/>
          </w:tcPr>
          <w:p w14:paraId="54E0930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676410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18AAC5AF" w14:textId="77777777" w:rsidTr="00FA29C8">
        <w:trPr>
          <w:cantSplit/>
        </w:trPr>
        <w:tc>
          <w:tcPr>
            <w:tcW w:w="2606" w:type="dxa"/>
          </w:tcPr>
          <w:p w14:paraId="3EA6CD4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01D21E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HadDiabetes&gt;1&lt;/HadDiabetes&gt;</w:t>
            </w:r>
          </w:p>
        </w:tc>
      </w:tr>
      <w:tr w:rsidR="00AD796D" w14:paraId="3A916E61" w14:textId="77777777" w:rsidTr="00FA29C8">
        <w:trPr>
          <w:cantSplit/>
        </w:trPr>
        <w:tc>
          <w:tcPr>
            <w:tcW w:w="2606" w:type="dxa"/>
          </w:tcPr>
          <w:p w14:paraId="6A6E7C7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BAA2D1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13AAB628" w14:textId="77777777" w:rsidTr="00FA29C8">
        <w:trPr>
          <w:cantSplit/>
        </w:trPr>
        <w:tc>
          <w:tcPr>
            <w:tcW w:w="2606" w:type="dxa"/>
          </w:tcPr>
          <w:p w14:paraId="7844459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6E2EC78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7DAD0BBC" w14:textId="77777777" w:rsidR="00AD796D" w:rsidRDefault="00AD796D" w:rsidP="00A4066A"/>
    <w:p w14:paraId="72A83324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7" w:name="_Toc51849274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HadHighBloodPressure</w:t>
      </w:r>
      <w:bookmarkEnd w:id="27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0EA3538C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9BED20E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88D452A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7462F1C6" w14:textId="77777777" w:rsidTr="00FA29C8">
        <w:trPr>
          <w:cantSplit/>
        </w:trPr>
        <w:tc>
          <w:tcPr>
            <w:tcW w:w="2606" w:type="dxa"/>
          </w:tcPr>
          <w:p w14:paraId="2AC8DBE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76AA0A8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7</w:t>
            </w:r>
          </w:p>
        </w:tc>
      </w:tr>
      <w:tr w:rsidR="00AD796D" w14:paraId="25288555" w14:textId="77777777" w:rsidTr="00FA29C8">
        <w:trPr>
          <w:cantSplit/>
        </w:trPr>
        <w:tc>
          <w:tcPr>
            <w:tcW w:w="2606" w:type="dxa"/>
          </w:tcPr>
          <w:p w14:paraId="12E2283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92CFC54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1DD8E72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3914DC91" w14:textId="77777777" w:rsidTr="00FA29C8">
        <w:trPr>
          <w:cantSplit/>
        </w:trPr>
        <w:tc>
          <w:tcPr>
            <w:tcW w:w="2606" w:type="dxa"/>
          </w:tcPr>
          <w:p w14:paraId="1E8FD04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E3597F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High blood pressure</w:t>
            </w:r>
          </w:p>
        </w:tc>
      </w:tr>
      <w:tr w:rsidR="00AD796D" w14:paraId="08C8CCC9" w14:textId="77777777" w:rsidTr="00FA29C8">
        <w:trPr>
          <w:cantSplit/>
        </w:trPr>
        <w:tc>
          <w:tcPr>
            <w:tcW w:w="2606" w:type="dxa"/>
          </w:tcPr>
          <w:p w14:paraId="705E72B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264316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B978FEE" w14:textId="77777777" w:rsidTr="00FA29C8">
        <w:trPr>
          <w:cantSplit/>
        </w:trPr>
        <w:tc>
          <w:tcPr>
            <w:tcW w:w="2606" w:type="dxa"/>
          </w:tcPr>
          <w:p w14:paraId="1A64F8B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EA53E39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14:paraId="1450D2B9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7BB0B7A7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45828791" w14:textId="02141AF4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  <w:r w:rsidR="00F456E8">
              <w:rPr>
                <w:noProof/>
              </w:rPr>
              <w:t>/</w:t>
            </w:r>
            <w:r w:rsidR="00972998">
              <w:rPr>
                <w:noProof/>
              </w:rPr>
              <w:t>Not sure</w:t>
            </w:r>
          </w:p>
        </w:tc>
      </w:tr>
      <w:tr w:rsidR="00AD796D" w14:paraId="708D4F00" w14:textId="77777777" w:rsidTr="00FA29C8">
        <w:trPr>
          <w:cantSplit/>
        </w:trPr>
        <w:tc>
          <w:tcPr>
            <w:tcW w:w="2606" w:type="dxa"/>
          </w:tcPr>
          <w:p w14:paraId="4079778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0EEB364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DF79BF5" w14:textId="77777777" w:rsidTr="00FA29C8">
        <w:trPr>
          <w:cantSplit/>
        </w:trPr>
        <w:tc>
          <w:tcPr>
            <w:tcW w:w="2606" w:type="dxa"/>
          </w:tcPr>
          <w:p w14:paraId="781CA8B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7E8135B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052706B6" w14:textId="77777777" w:rsidTr="00FA29C8">
        <w:trPr>
          <w:cantSplit/>
        </w:trPr>
        <w:tc>
          <w:tcPr>
            <w:tcW w:w="2606" w:type="dxa"/>
          </w:tcPr>
          <w:p w14:paraId="5F26C91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DFC5A7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HadHighBloodPressure&gt;1&lt;/HadHighBloodPressure&gt;</w:t>
            </w:r>
          </w:p>
        </w:tc>
      </w:tr>
      <w:tr w:rsidR="00AD796D" w14:paraId="7262C64E" w14:textId="77777777" w:rsidTr="00FA29C8">
        <w:trPr>
          <w:cantSplit/>
        </w:trPr>
        <w:tc>
          <w:tcPr>
            <w:tcW w:w="2606" w:type="dxa"/>
          </w:tcPr>
          <w:p w14:paraId="45391D4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B2415B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668EEB60" w14:textId="77777777" w:rsidTr="00FA29C8">
        <w:trPr>
          <w:cantSplit/>
        </w:trPr>
        <w:tc>
          <w:tcPr>
            <w:tcW w:w="2606" w:type="dxa"/>
          </w:tcPr>
          <w:p w14:paraId="525E859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F37B10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5EFDBDE4" w14:textId="77777777" w:rsidR="00AD796D" w:rsidRDefault="00AD796D" w:rsidP="00A4066A"/>
    <w:p w14:paraId="476AB9A8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8" w:name="_Toc51849275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HadDepression</w:t>
      </w:r>
      <w:bookmarkEnd w:id="28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4A935862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64613619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06555A5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F4FEDD4" w14:textId="77777777" w:rsidTr="00FA29C8">
        <w:trPr>
          <w:cantSplit/>
        </w:trPr>
        <w:tc>
          <w:tcPr>
            <w:tcW w:w="2606" w:type="dxa"/>
          </w:tcPr>
          <w:p w14:paraId="11B27F5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7CC2FB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7</w:t>
            </w:r>
          </w:p>
        </w:tc>
      </w:tr>
      <w:tr w:rsidR="00AD796D" w14:paraId="119285DE" w14:textId="77777777" w:rsidTr="00FA29C8">
        <w:trPr>
          <w:cantSplit/>
        </w:trPr>
        <w:tc>
          <w:tcPr>
            <w:tcW w:w="2606" w:type="dxa"/>
          </w:tcPr>
          <w:p w14:paraId="7863B02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3690B8E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FECFC2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7D007417" w14:textId="77777777" w:rsidTr="00FA29C8">
        <w:trPr>
          <w:cantSplit/>
        </w:trPr>
        <w:tc>
          <w:tcPr>
            <w:tcW w:w="2606" w:type="dxa"/>
          </w:tcPr>
          <w:p w14:paraId="3D26486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0B3639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epression</w:t>
            </w:r>
          </w:p>
        </w:tc>
      </w:tr>
      <w:tr w:rsidR="00AD796D" w14:paraId="18FD36A7" w14:textId="77777777" w:rsidTr="00FA29C8">
        <w:trPr>
          <w:cantSplit/>
        </w:trPr>
        <w:tc>
          <w:tcPr>
            <w:tcW w:w="2606" w:type="dxa"/>
          </w:tcPr>
          <w:p w14:paraId="1572873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65B983A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62B87DA" w14:textId="77777777" w:rsidTr="00FA29C8">
        <w:trPr>
          <w:cantSplit/>
        </w:trPr>
        <w:tc>
          <w:tcPr>
            <w:tcW w:w="2606" w:type="dxa"/>
          </w:tcPr>
          <w:p w14:paraId="45265DF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BF08B06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14:paraId="06125666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08894C3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163DA68F" w14:textId="585AA269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  <w:r w:rsidR="00F456E8">
              <w:rPr>
                <w:noProof/>
              </w:rPr>
              <w:t>/</w:t>
            </w:r>
            <w:r w:rsidR="00972998">
              <w:rPr>
                <w:noProof/>
              </w:rPr>
              <w:t>Not sure</w:t>
            </w:r>
          </w:p>
        </w:tc>
      </w:tr>
      <w:tr w:rsidR="00AD796D" w14:paraId="1A18B2D5" w14:textId="77777777" w:rsidTr="00FA29C8">
        <w:trPr>
          <w:cantSplit/>
        </w:trPr>
        <w:tc>
          <w:tcPr>
            <w:tcW w:w="2606" w:type="dxa"/>
          </w:tcPr>
          <w:p w14:paraId="5F07901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40305AD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CA72C3E" w14:textId="77777777" w:rsidTr="00FA29C8">
        <w:trPr>
          <w:cantSplit/>
        </w:trPr>
        <w:tc>
          <w:tcPr>
            <w:tcW w:w="2606" w:type="dxa"/>
          </w:tcPr>
          <w:p w14:paraId="409163F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4B55C6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55D1D7E2" w14:textId="77777777" w:rsidTr="00FA29C8">
        <w:trPr>
          <w:cantSplit/>
        </w:trPr>
        <w:tc>
          <w:tcPr>
            <w:tcW w:w="2606" w:type="dxa"/>
          </w:tcPr>
          <w:p w14:paraId="1459294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B91721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HadDepression&gt;1&lt;/HadDepression&gt;</w:t>
            </w:r>
          </w:p>
        </w:tc>
      </w:tr>
      <w:tr w:rsidR="00AD796D" w14:paraId="6B62511E" w14:textId="77777777" w:rsidTr="00FA29C8">
        <w:trPr>
          <w:cantSplit/>
        </w:trPr>
        <w:tc>
          <w:tcPr>
            <w:tcW w:w="2606" w:type="dxa"/>
          </w:tcPr>
          <w:p w14:paraId="6E53CD8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001428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4A88C900" w14:textId="77777777" w:rsidTr="00FA29C8">
        <w:trPr>
          <w:cantSplit/>
        </w:trPr>
        <w:tc>
          <w:tcPr>
            <w:tcW w:w="2606" w:type="dxa"/>
          </w:tcPr>
          <w:p w14:paraId="35CED37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A92BDD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51655DEE" w14:textId="77777777" w:rsidR="00AD796D" w:rsidRDefault="00AD796D" w:rsidP="00A4066A"/>
    <w:p w14:paraId="38D15398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9" w:name="_Toc51849276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OtherChronicConditionsSpecification</w:t>
      </w:r>
      <w:bookmarkEnd w:id="29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5E293723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180C9C8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4C9D625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2EE231E4" w14:textId="77777777" w:rsidTr="00FA29C8">
        <w:trPr>
          <w:cantSplit/>
        </w:trPr>
        <w:tc>
          <w:tcPr>
            <w:tcW w:w="2606" w:type="dxa"/>
          </w:tcPr>
          <w:p w14:paraId="6E35108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4C9056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7</w:t>
            </w:r>
          </w:p>
        </w:tc>
      </w:tr>
      <w:tr w:rsidR="00AD796D" w14:paraId="31AEF9AC" w14:textId="77777777" w:rsidTr="00FA29C8">
        <w:trPr>
          <w:cantSplit/>
        </w:trPr>
        <w:tc>
          <w:tcPr>
            <w:tcW w:w="2606" w:type="dxa"/>
          </w:tcPr>
          <w:p w14:paraId="36A0C50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50B294A6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DFD839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0B4D01BC" w14:textId="77777777" w:rsidTr="00FA29C8">
        <w:trPr>
          <w:cantSplit/>
        </w:trPr>
        <w:tc>
          <w:tcPr>
            <w:tcW w:w="2606" w:type="dxa"/>
          </w:tcPr>
          <w:p w14:paraId="20AD1B0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BF258F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Other chronic conditions</w:t>
            </w:r>
          </w:p>
        </w:tc>
      </w:tr>
      <w:tr w:rsidR="00AD796D" w14:paraId="490783BC" w14:textId="77777777" w:rsidTr="00FA29C8">
        <w:trPr>
          <w:cantSplit/>
        </w:trPr>
        <w:tc>
          <w:tcPr>
            <w:tcW w:w="2606" w:type="dxa"/>
          </w:tcPr>
          <w:p w14:paraId="24484DA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4D70C8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7526E42" w14:textId="77777777" w:rsidTr="00FA29C8">
        <w:trPr>
          <w:cantSplit/>
        </w:trPr>
        <w:tc>
          <w:tcPr>
            <w:tcW w:w="2606" w:type="dxa"/>
          </w:tcPr>
          <w:p w14:paraId="4055991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EDEE05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AD796D" w14:paraId="373C0589" w14:textId="77777777" w:rsidTr="00FA29C8">
        <w:trPr>
          <w:cantSplit/>
        </w:trPr>
        <w:tc>
          <w:tcPr>
            <w:tcW w:w="2606" w:type="dxa"/>
          </w:tcPr>
          <w:p w14:paraId="705CBA5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0653F5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E56F68E" w14:textId="77777777" w:rsidTr="00FA29C8">
        <w:trPr>
          <w:cantSplit/>
        </w:trPr>
        <w:tc>
          <w:tcPr>
            <w:tcW w:w="2606" w:type="dxa"/>
          </w:tcPr>
          <w:p w14:paraId="14AD283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1EBCE5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65600B6E" w14:textId="77777777" w:rsidTr="00FA29C8">
        <w:trPr>
          <w:cantSplit/>
        </w:trPr>
        <w:tc>
          <w:tcPr>
            <w:tcW w:w="2606" w:type="dxa"/>
          </w:tcPr>
          <w:p w14:paraId="493D8C7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94273C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OtherChronicConditionsSpecification&gt;String&lt;/OtherChronicConditionsSpecification&gt;</w:t>
            </w:r>
          </w:p>
        </w:tc>
      </w:tr>
      <w:tr w:rsidR="00AD796D" w14:paraId="537672A2" w14:textId="77777777" w:rsidTr="00FA29C8">
        <w:trPr>
          <w:cantSplit/>
        </w:trPr>
        <w:tc>
          <w:tcPr>
            <w:tcW w:w="2606" w:type="dxa"/>
          </w:tcPr>
          <w:p w14:paraId="30A3640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74093E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704510CC" w14:textId="77777777" w:rsidTr="00FA29C8">
        <w:trPr>
          <w:cantSplit/>
        </w:trPr>
        <w:tc>
          <w:tcPr>
            <w:tcW w:w="2606" w:type="dxa"/>
          </w:tcPr>
          <w:p w14:paraId="0218A4C5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675CCF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02E1A0FA" w14:textId="77777777" w:rsidR="00AD796D" w:rsidRDefault="00AD796D" w:rsidP="00A4066A"/>
    <w:p w14:paraId="24E9456D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0" w:name="_Toc51849277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InterconceptionInterval</w:t>
      </w:r>
      <w:bookmarkEnd w:id="30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4A7D2A34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24193FB1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7AD32A7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0B9F59B2" w14:textId="77777777" w:rsidTr="00FA29C8">
        <w:trPr>
          <w:cantSplit/>
        </w:trPr>
        <w:tc>
          <w:tcPr>
            <w:tcW w:w="2606" w:type="dxa"/>
          </w:tcPr>
          <w:p w14:paraId="3EC8D85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A207E7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8</w:t>
            </w:r>
          </w:p>
        </w:tc>
      </w:tr>
      <w:tr w:rsidR="00AD796D" w14:paraId="1C8342CD" w14:textId="77777777" w:rsidTr="00FA29C8">
        <w:trPr>
          <w:cantSplit/>
        </w:trPr>
        <w:tc>
          <w:tcPr>
            <w:tcW w:w="2606" w:type="dxa"/>
          </w:tcPr>
          <w:p w14:paraId="7B40AE5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B6C6384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832B62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5D92D25A" w14:textId="77777777" w:rsidTr="00FA29C8">
        <w:trPr>
          <w:cantSplit/>
        </w:trPr>
        <w:tc>
          <w:tcPr>
            <w:tcW w:w="2606" w:type="dxa"/>
          </w:tcPr>
          <w:p w14:paraId="72A6684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4FB08F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Interconception interval</w:t>
            </w:r>
          </w:p>
        </w:tc>
      </w:tr>
      <w:tr w:rsidR="00AD796D" w14:paraId="68659F29" w14:textId="77777777" w:rsidTr="00FA29C8">
        <w:trPr>
          <w:cantSplit/>
        </w:trPr>
        <w:tc>
          <w:tcPr>
            <w:tcW w:w="2606" w:type="dxa"/>
          </w:tcPr>
          <w:p w14:paraId="649CA79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68D5AD4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E9CFDFA" w14:textId="77777777" w:rsidTr="00FA29C8">
        <w:trPr>
          <w:cantSplit/>
        </w:trPr>
        <w:tc>
          <w:tcPr>
            <w:tcW w:w="2606" w:type="dxa"/>
          </w:tcPr>
          <w:p w14:paraId="1D97D95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579923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0-12 months</w:t>
            </w:r>
          </w:p>
          <w:p w14:paraId="03EBC10C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13-18 months</w:t>
            </w:r>
          </w:p>
          <w:p w14:paraId="06599426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19-24 months</w:t>
            </w:r>
          </w:p>
          <w:p w14:paraId="35951E6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More than 2 years</w:t>
            </w:r>
          </w:p>
          <w:p w14:paraId="34BCB395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This is my first pregnancy</w:t>
            </w:r>
          </w:p>
          <w:p w14:paraId="46422442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7275DC9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4B95AA3E" w14:textId="77777777" w:rsidTr="00FA29C8">
        <w:trPr>
          <w:cantSplit/>
        </w:trPr>
        <w:tc>
          <w:tcPr>
            <w:tcW w:w="2606" w:type="dxa"/>
          </w:tcPr>
          <w:p w14:paraId="57C8276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49B799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477AD4A" w14:textId="77777777" w:rsidTr="00FA29C8">
        <w:trPr>
          <w:cantSplit/>
        </w:trPr>
        <w:tc>
          <w:tcPr>
            <w:tcW w:w="2606" w:type="dxa"/>
          </w:tcPr>
          <w:p w14:paraId="47B0F26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A511AA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5DD3990A" w14:textId="77777777" w:rsidTr="00FA29C8">
        <w:trPr>
          <w:cantSplit/>
        </w:trPr>
        <w:tc>
          <w:tcPr>
            <w:tcW w:w="2606" w:type="dxa"/>
          </w:tcPr>
          <w:p w14:paraId="3E3FD41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1B73E0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InterconceptionInterval&gt;1&lt;/InterconceptionInterval&gt;</w:t>
            </w:r>
          </w:p>
        </w:tc>
      </w:tr>
      <w:tr w:rsidR="00AD796D" w14:paraId="726BA25C" w14:textId="77777777" w:rsidTr="00FA29C8">
        <w:trPr>
          <w:cantSplit/>
        </w:trPr>
        <w:tc>
          <w:tcPr>
            <w:tcW w:w="2606" w:type="dxa"/>
          </w:tcPr>
          <w:p w14:paraId="19A2F03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AE586A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10C479BF" w14:textId="77777777" w:rsidTr="00FA29C8">
        <w:trPr>
          <w:cantSplit/>
        </w:trPr>
        <w:tc>
          <w:tcPr>
            <w:tcW w:w="2606" w:type="dxa"/>
          </w:tcPr>
          <w:p w14:paraId="2640A0A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85F080C" w14:textId="0571E75A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9C2E44">
              <w:rPr>
                <w:noProof/>
              </w:rPr>
              <w:t>‘</w:t>
            </w:r>
            <w:r w:rsidR="002B3DE7" w:rsidRPr="00867501">
              <w:rPr>
                <w:noProof/>
              </w:rPr>
              <w:t>InterconceptionInterval</w:t>
            </w:r>
            <w:r w:rsidR="009C2E44">
              <w:rPr>
                <w:noProof/>
              </w:rPr>
              <w:t>’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>is missing.</w:t>
            </w:r>
          </w:p>
        </w:tc>
      </w:tr>
    </w:tbl>
    <w:p w14:paraId="1B19EDC5" w14:textId="77777777" w:rsidR="00AD796D" w:rsidRDefault="00AD796D" w:rsidP="00A4066A"/>
    <w:p w14:paraId="4CC3533E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1" w:name="_Toc51849278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BreastfeedingPlans</w:t>
      </w:r>
      <w:bookmarkEnd w:id="3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45EC7122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C5D3F98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05DB4C3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75DE4DFE" w14:textId="77777777" w:rsidTr="00FA29C8">
        <w:trPr>
          <w:cantSplit/>
        </w:trPr>
        <w:tc>
          <w:tcPr>
            <w:tcW w:w="2606" w:type="dxa"/>
          </w:tcPr>
          <w:p w14:paraId="1ABD0C75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193959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</w:t>
            </w:r>
          </w:p>
        </w:tc>
      </w:tr>
      <w:tr w:rsidR="00AD796D" w14:paraId="7FB6E921" w14:textId="77777777" w:rsidTr="00FA29C8">
        <w:trPr>
          <w:cantSplit/>
        </w:trPr>
        <w:tc>
          <w:tcPr>
            <w:tcW w:w="2606" w:type="dxa"/>
          </w:tcPr>
          <w:p w14:paraId="6C62F37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B224517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5CC153C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HomeLife</w:t>
            </w:r>
          </w:p>
        </w:tc>
      </w:tr>
      <w:tr w:rsidR="00AD796D" w14:paraId="52C961E5" w14:textId="77777777" w:rsidTr="00FA29C8">
        <w:trPr>
          <w:cantSplit/>
        </w:trPr>
        <w:tc>
          <w:tcPr>
            <w:tcW w:w="2606" w:type="dxa"/>
          </w:tcPr>
          <w:p w14:paraId="271A84E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F69A41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lans for breastfeeding</w:t>
            </w:r>
          </w:p>
        </w:tc>
      </w:tr>
      <w:tr w:rsidR="00AD796D" w14:paraId="5178FB91" w14:textId="77777777" w:rsidTr="00FA29C8">
        <w:trPr>
          <w:cantSplit/>
        </w:trPr>
        <w:tc>
          <w:tcPr>
            <w:tcW w:w="2606" w:type="dxa"/>
          </w:tcPr>
          <w:p w14:paraId="12BD6FF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87D7EE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69B98AF9" w14:textId="77777777" w:rsidTr="00FA29C8">
        <w:trPr>
          <w:cantSplit/>
        </w:trPr>
        <w:tc>
          <w:tcPr>
            <w:tcW w:w="2606" w:type="dxa"/>
          </w:tcPr>
          <w:p w14:paraId="2957B94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56AA25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Breastfeed only</w:t>
            </w:r>
          </w:p>
          <w:p w14:paraId="06E2D87F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Formula only</w:t>
            </w:r>
          </w:p>
          <w:p w14:paraId="47984166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Both breast feed and formula</w:t>
            </w:r>
          </w:p>
          <w:p w14:paraId="3711C7E9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402F180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371ABF00" w14:textId="77777777" w:rsidTr="00FA29C8">
        <w:trPr>
          <w:cantSplit/>
        </w:trPr>
        <w:tc>
          <w:tcPr>
            <w:tcW w:w="2606" w:type="dxa"/>
          </w:tcPr>
          <w:p w14:paraId="0E1568C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661202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A8EB7D0" w14:textId="77777777" w:rsidTr="00FA29C8">
        <w:trPr>
          <w:cantSplit/>
        </w:trPr>
        <w:tc>
          <w:tcPr>
            <w:tcW w:w="2606" w:type="dxa"/>
          </w:tcPr>
          <w:p w14:paraId="181E262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7A9DCF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2620FB66" w14:textId="77777777" w:rsidTr="00FA29C8">
        <w:trPr>
          <w:cantSplit/>
        </w:trPr>
        <w:tc>
          <w:tcPr>
            <w:tcW w:w="2606" w:type="dxa"/>
          </w:tcPr>
          <w:p w14:paraId="402E765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17F926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BreastfeedingPlans&gt;1&lt;/BreastfeedingPlans&gt;</w:t>
            </w:r>
          </w:p>
        </w:tc>
      </w:tr>
      <w:tr w:rsidR="00AD796D" w14:paraId="762F72E5" w14:textId="77777777" w:rsidTr="00FA29C8">
        <w:trPr>
          <w:cantSplit/>
        </w:trPr>
        <w:tc>
          <w:tcPr>
            <w:tcW w:w="2606" w:type="dxa"/>
          </w:tcPr>
          <w:p w14:paraId="5A593A7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C23D85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63D20429" w14:textId="77777777" w:rsidTr="00FA29C8">
        <w:trPr>
          <w:cantSplit/>
        </w:trPr>
        <w:tc>
          <w:tcPr>
            <w:tcW w:w="2606" w:type="dxa"/>
          </w:tcPr>
          <w:p w14:paraId="1557AD9C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FABFB3C" w14:textId="16B19C73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9C2E44">
              <w:rPr>
                <w:noProof/>
              </w:rPr>
              <w:t>‘</w:t>
            </w:r>
            <w:r w:rsidR="002B3DE7" w:rsidRPr="00867501">
              <w:rPr>
                <w:noProof/>
              </w:rPr>
              <w:t>BreastfeedingPlans</w:t>
            </w:r>
            <w:r w:rsidR="009C2E44">
              <w:rPr>
                <w:noProof/>
              </w:rPr>
              <w:t>’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>is missing.</w:t>
            </w:r>
          </w:p>
        </w:tc>
      </w:tr>
    </w:tbl>
    <w:p w14:paraId="302B7377" w14:textId="77777777" w:rsidR="00AD796D" w:rsidRDefault="00AD796D" w:rsidP="00A4066A"/>
    <w:p w14:paraId="0DF95E19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2" w:name="_Toc51849279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FatherInvolvement</w:t>
      </w:r>
      <w:bookmarkEnd w:id="3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09BC5912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29B8B99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4472DFF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0E87FE95" w14:textId="77777777" w:rsidTr="00FA29C8">
        <w:trPr>
          <w:cantSplit/>
        </w:trPr>
        <w:tc>
          <w:tcPr>
            <w:tcW w:w="2606" w:type="dxa"/>
          </w:tcPr>
          <w:p w14:paraId="19B1BB5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26BD99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0</w:t>
            </w:r>
          </w:p>
        </w:tc>
      </w:tr>
      <w:tr w:rsidR="00AD796D" w14:paraId="5B888C67" w14:textId="77777777" w:rsidTr="00FA29C8">
        <w:trPr>
          <w:cantSplit/>
        </w:trPr>
        <w:tc>
          <w:tcPr>
            <w:tcW w:w="2606" w:type="dxa"/>
          </w:tcPr>
          <w:p w14:paraId="123E437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9AFF670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E8E135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HomeLife</w:t>
            </w:r>
          </w:p>
        </w:tc>
      </w:tr>
      <w:tr w:rsidR="00AD796D" w14:paraId="756B41D3" w14:textId="77777777" w:rsidTr="00FA29C8">
        <w:trPr>
          <w:cantSplit/>
        </w:trPr>
        <w:tc>
          <w:tcPr>
            <w:tcW w:w="2606" w:type="dxa"/>
          </w:tcPr>
          <w:p w14:paraId="207F343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4B040CC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ather involvement during pregnancy</w:t>
            </w:r>
          </w:p>
        </w:tc>
      </w:tr>
      <w:tr w:rsidR="00AD796D" w14:paraId="772E3064" w14:textId="77777777" w:rsidTr="00FA29C8">
        <w:trPr>
          <w:cantSplit/>
        </w:trPr>
        <w:tc>
          <w:tcPr>
            <w:tcW w:w="2606" w:type="dxa"/>
          </w:tcPr>
          <w:p w14:paraId="2EC92E7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707896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7B8C066" w14:textId="77777777" w:rsidTr="00FA29C8">
        <w:trPr>
          <w:cantSplit/>
        </w:trPr>
        <w:tc>
          <w:tcPr>
            <w:tcW w:w="2606" w:type="dxa"/>
          </w:tcPr>
          <w:p w14:paraId="42036AB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CAD00D0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Involved in my pregnancy and supportive of me and the child I’m carrying</w:t>
            </w:r>
          </w:p>
          <w:p w14:paraId="0404E915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2 - Involved with the child I’m carrying but not supportive of me </w:t>
            </w:r>
          </w:p>
          <w:p w14:paraId="4B6E82FA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Involved and supportive of me but not the child I’m carrying</w:t>
            </w:r>
          </w:p>
          <w:p w14:paraId="69A37B12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Not involved in my pregnancy but supportive of me and the child I’m carrying</w:t>
            </w:r>
          </w:p>
          <w:p w14:paraId="3FB561F7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5 - Not involved/supportive of either me or the child I’m carrying </w:t>
            </w:r>
          </w:p>
          <w:p w14:paraId="2C7C274F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6 - Not aware I am pregnant</w:t>
            </w:r>
          </w:p>
          <w:p w14:paraId="5F02C126" w14:textId="31FCCEBA" w:rsidR="00AD796D" w:rsidRDefault="00166719" w:rsidP="00166719">
            <w:pPr>
              <w:keepNext/>
              <w:keepLines/>
            </w:pPr>
            <w:r>
              <w:rPr>
                <w:noProof/>
              </w:rPr>
              <w:t>88 - Declined to answer</w:t>
            </w:r>
          </w:p>
        </w:tc>
      </w:tr>
      <w:tr w:rsidR="00AD796D" w14:paraId="1207BF1A" w14:textId="77777777" w:rsidTr="00FA29C8">
        <w:trPr>
          <w:cantSplit/>
        </w:trPr>
        <w:tc>
          <w:tcPr>
            <w:tcW w:w="2606" w:type="dxa"/>
          </w:tcPr>
          <w:p w14:paraId="55B9CA9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539EE6C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784C8152" w14:textId="77777777" w:rsidTr="00FA29C8">
        <w:trPr>
          <w:cantSplit/>
        </w:trPr>
        <w:tc>
          <w:tcPr>
            <w:tcW w:w="2606" w:type="dxa"/>
          </w:tcPr>
          <w:p w14:paraId="4E3B106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AF01B1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7670B7D1" w14:textId="77777777" w:rsidTr="00FA29C8">
        <w:trPr>
          <w:cantSplit/>
        </w:trPr>
        <w:tc>
          <w:tcPr>
            <w:tcW w:w="2606" w:type="dxa"/>
          </w:tcPr>
          <w:p w14:paraId="2A0A0E9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EDD9A2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FatherInvolvement&gt;1&lt;/FatherInvolvement&gt;</w:t>
            </w:r>
          </w:p>
        </w:tc>
      </w:tr>
      <w:tr w:rsidR="00AD796D" w14:paraId="107319E5" w14:textId="77777777" w:rsidTr="00FA29C8">
        <w:trPr>
          <w:cantSplit/>
        </w:trPr>
        <w:tc>
          <w:tcPr>
            <w:tcW w:w="2606" w:type="dxa"/>
          </w:tcPr>
          <w:p w14:paraId="5D48B65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4988640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0B057C5F" w14:textId="77777777" w:rsidTr="00FA29C8">
        <w:trPr>
          <w:cantSplit/>
        </w:trPr>
        <w:tc>
          <w:tcPr>
            <w:tcW w:w="2606" w:type="dxa"/>
          </w:tcPr>
          <w:p w14:paraId="2AB5317F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4389DAC" w14:textId="7362BD66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9C2E44">
              <w:rPr>
                <w:noProof/>
              </w:rPr>
              <w:t>‘</w:t>
            </w:r>
            <w:r w:rsidR="002B3DE7" w:rsidRPr="00867501">
              <w:rPr>
                <w:noProof/>
              </w:rPr>
              <w:t>FatherInvolvement</w:t>
            </w:r>
            <w:r w:rsidR="009C2E44">
              <w:rPr>
                <w:noProof/>
              </w:rPr>
              <w:t>’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>is missing.</w:t>
            </w:r>
          </w:p>
        </w:tc>
      </w:tr>
    </w:tbl>
    <w:p w14:paraId="2A2D97A5" w14:textId="77777777" w:rsidR="00AD796D" w:rsidRDefault="00AD796D" w:rsidP="00A4066A"/>
    <w:p w14:paraId="321F68A3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3" w:name="_Toc51849280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CurrentCigarettesPerDay</w:t>
      </w:r>
      <w:bookmarkEnd w:id="33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7FBCF4F3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9FE0AEE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1F644DF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1F7BDD0F" w14:textId="77777777" w:rsidTr="00FA29C8">
        <w:trPr>
          <w:cantSplit/>
        </w:trPr>
        <w:tc>
          <w:tcPr>
            <w:tcW w:w="2606" w:type="dxa"/>
          </w:tcPr>
          <w:p w14:paraId="0F0E1B9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B455FE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1</w:t>
            </w:r>
          </w:p>
        </w:tc>
      </w:tr>
      <w:tr w:rsidR="00AD796D" w14:paraId="3DC51C3E" w14:textId="77777777" w:rsidTr="00FA29C8">
        <w:trPr>
          <w:cantSplit/>
        </w:trPr>
        <w:tc>
          <w:tcPr>
            <w:tcW w:w="2606" w:type="dxa"/>
          </w:tcPr>
          <w:p w14:paraId="6DDC434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64E83443" w14:textId="77777777" w:rsidR="00166719" w:rsidRDefault="00166719" w:rsidP="00166719">
            <w:pPr>
              <w:keepNext/>
              <w:keepLines/>
            </w:pPr>
            <w:r>
              <w:t>ClientInfo</w:t>
            </w:r>
          </w:p>
          <w:p w14:paraId="360D7819" w14:textId="3B29DAC3" w:rsidR="00AD796D" w:rsidRDefault="00166719" w:rsidP="00166719">
            <w:pPr>
              <w:keepNext/>
              <w:keepLines/>
            </w:pPr>
            <w:r>
              <w:t>TobaccoAndAlcohol</w:t>
            </w:r>
          </w:p>
        </w:tc>
      </w:tr>
      <w:tr w:rsidR="00AD796D" w14:paraId="6D7D183E" w14:textId="77777777" w:rsidTr="00FA29C8">
        <w:trPr>
          <w:cantSplit/>
        </w:trPr>
        <w:tc>
          <w:tcPr>
            <w:tcW w:w="2606" w:type="dxa"/>
          </w:tcPr>
          <w:p w14:paraId="4DD9431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2F0085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igarette use during pregnancy</w:t>
            </w:r>
          </w:p>
        </w:tc>
      </w:tr>
      <w:tr w:rsidR="00AD796D" w14:paraId="3414449C" w14:textId="77777777" w:rsidTr="00FA29C8">
        <w:trPr>
          <w:cantSplit/>
        </w:trPr>
        <w:tc>
          <w:tcPr>
            <w:tcW w:w="2606" w:type="dxa"/>
          </w:tcPr>
          <w:p w14:paraId="7318018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AFF6D6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D5CD316" w14:textId="77777777" w:rsidTr="00FA29C8">
        <w:trPr>
          <w:cantSplit/>
        </w:trPr>
        <w:tc>
          <w:tcPr>
            <w:tcW w:w="2606" w:type="dxa"/>
          </w:tcPr>
          <w:p w14:paraId="0898DFD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BCF829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1 - 41 cigarettes or more </w:t>
            </w:r>
          </w:p>
          <w:p w14:paraId="12D2762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2 - 21 to 40 cigarettes </w:t>
            </w:r>
          </w:p>
          <w:p w14:paraId="2F0BD47E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3 - 11 to 20 cigarettes </w:t>
            </w:r>
          </w:p>
          <w:p w14:paraId="73E3B831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4 - 6 to 10 cigarettes </w:t>
            </w:r>
          </w:p>
          <w:p w14:paraId="021E2884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5 - 1 to 5 cigarettes </w:t>
            </w:r>
          </w:p>
          <w:p w14:paraId="5A04F50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6 - Less than 1 cigarette </w:t>
            </w:r>
          </w:p>
          <w:p w14:paraId="0B397D7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7 - I don’t smoke</w:t>
            </w:r>
          </w:p>
          <w:p w14:paraId="378F203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08D48E1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’t know</w:t>
            </w:r>
          </w:p>
        </w:tc>
      </w:tr>
      <w:tr w:rsidR="00AD796D" w14:paraId="2448F279" w14:textId="77777777" w:rsidTr="00FA29C8">
        <w:trPr>
          <w:cantSplit/>
        </w:trPr>
        <w:tc>
          <w:tcPr>
            <w:tcW w:w="2606" w:type="dxa"/>
          </w:tcPr>
          <w:p w14:paraId="4D1AEA0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C91E69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727EFB6" w14:textId="77777777" w:rsidTr="00FA29C8">
        <w:trPr>
          <w:cantSplit/>
        </w:trPr>
        <w:tc>
          <w:tcPr>
            <w:tcW w:w="2606" w:type="dxa"/>
          </w:tcPr>
          <w:p w14:paraId="1D8AD2D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71C7557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274C6389" w14:textId="77777777" w:rsidTr="00FA29C8">
        <w:trPr>
          <w:cantSplit/>
        </w:trPr>
        <w:tc>
          <w:tcPr>
            <w:tcW w:w="2606" w:type="dxa"/>
          </w:tcPr>
          <w:p w14:paraId="2223D54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3BA25E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CurrentCigarettesPerDay&gt;1&lt;/CurrentCigarettesPerDay&gt;</w:t>
            </w:r>
          </w:p>
        </w:tc>
      </w:tr>
      <w:tr w:rsidR="00AD796D" w14:paraId="38664EDF" w14:textId="77777777" w:rsidTr="00FA29C8">
        <w:trPr>
          <w:cantSplit/>
        </w:trPr>
        <w:tc>
          <w:tcPr>
            <w:tcW w:w="2606" w:type="dxa"/>
          </w:tcPr>
          <w:p w14:paraId="3893521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6C1159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2E1ED091" w14:textId="77777777" w:rsidTr="00FA29C8">
        <w:trPr>
          <w:cantSplit/>
        </w:trPr>
        <w:tc>
          <w:tcPr>
            <w:tcW w:w="2606" w:type="dxa"/>
          </w:tcPr>
          <w:p w14:paraId="47EC950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A1D38F4" w14:textId="43A84E71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9C2E44">
              <w:rPr>
                <w:noProof/>
              </w:rPr>
              <w:t>‘</w:t>
            </w:r>
            <w:r w:rsidR="002B3DE7" w:rsidRPr="00867501">
              <w:rPr>
                <w:noProof/>
              </w:rPr>
              <w:t>CurrentCigarettesPerDay</w:t>
            </w:r>
            <w:r w:rsidR="009C2E44">
              <w:rPr>
                <w:noProof/>
              </w:rPr>
              <w:t>’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>is missing.</w:t>
            </w:r>
          </w:p>
        </w:tc>
      </w:tr>
    </w:tbl>
    <w:p w14:paraId="3E0AD1E5" w14:textId="77777777" w:rsidR="00AD796D" w:rsidRDefault="00AD796D" w:rsidP="00A4066A"/>
    <w:p w14:paraId="40230633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4" w:name="_Toc51849281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CurrentECigaretteFrequency</w:t>
      </w:r>
      <w:bookmarkEnd w:id="34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1F486380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AB19B5C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AA1E12E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61A43C44" w14:textId="77777777" w:rsidTr="00FA29C8">
        <w:trPr>
          <w:cantSplit/>
        </w:trPr>
        <w:tc>
          <w:tcPr>
            <w:tcW w:w="2606" w:type="dxa"/>
          </w:tcPr>
          <w:p w14:paraId="371DEB6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1DCE0A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2</w:t>
            </w:r>
          </w:p>
        </w:tc>
      </w:tr>
      <w:tr w:rsidR="00AD796D" w14:paraId="05DDDE88" w14:textId="77777777" w:rsidTr="00FA29C8">
        <w:trPr>
          <w:cantSplit/>
        </w:trPr>
        <w:tc>
          <w:tcPr>
            <w:tcW w:w="2606" w:type="dxa"/>
          </w:tcPr>
          <w:p w14:paraId="74A8DA5C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CCDFD93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5585B78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obaccoAndAlcohol</w:t>
            </w:r>
          </w:p>
        </w:tc>
      </w:tr>
      <w:tr w:rsidR="00AD796D" w14:paraId="049B0B12" w14:textId="77777777" w:rsidTr="00FA29C8">
        <w:trPr>
          <w:cantSplit/>
        </w:trPr>
        <w:tc>
          <w:tcPr>
            <w:tcW w:w="2606" w:type="dxa"/>
          </w:tcPr>
          <w:p w14:paraId="2BAEB4E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685E4C1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Ecigarrette frequency</w:t>
            </w:r>
          </w:p>
        </w:tc>
      </w:tr>
      <w:tr w:rsidR="00AD796D" w14:paraId="670407B7" w14:textId="77777777" w:rsidTr="00FA29C8">
        <w:trPr>
          <w:cantSplit/>
        </w:trPr>
        <w:tc>
          <w:tcPr>
            <w:tcW w:w="2606" w:type="dxa"/>
          </w:tcPr>
          <w:p w14:paraId="4B0461C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22881B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3A96FAE" w14:textId="77777777" w:rsidTr="00FA29C8">
        <w:trPr>
          <w:cantSplit/>
        </w:trPr>
        <w:tc>
          <w:tcPr>
            <w:tcW w:w="2606" w:type="dxa"/>
          </w:tcPr>
          <w:p w14:paraId="20A8DBF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090B4D1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More than once a day</w:t>
            </w:r>
          </w:p>
          <w:p w14:paraId="1199A50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Once a day</w:t>
            </w:r>
          </w:p>
          <w:p w14:paraId="4E5CDB6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2-6 days a week</w:t>
            </w:r>
          </w:p>
          <w:p w14:paraId="5B5AD54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1 day a week or less</w:t>
            </w:r>
          </w:p>
          <w:p w14:paraId="46B558E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Not at all</w:t>
            </w:r>
          </w:p>
          <w:p w14:paraId="3620EB77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27F601A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6ED36223" w14:textId="77777777" w:rsidTr="00FA29C8">
        <w:trPr>
          <w:cantSplit/>
        </w:trPr>
        <w:tc>
          <w:tcPr>
            <w:tcW w:w="2606" w:type="dxa"/>
          </w:tcPr>
          <w:p w14:paraId="362E392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653904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E4CC1A6" w14:textId="77777777" w:rsidTr="00FA29C8">
        <w:trPr>
          <w:cantSplit/>
        </w:trPr>
        <w:tc>
          <w:tcPr>
            <w:tcW w:w="2606" w:type="dxa"/>
          </w:tcPr>
          <w:p w14:paraId="3E68D13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62E6E5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1D4E6F34" w14:textId="77777777" w:rsidTr="00FA29C8">
        <w:trPr>
          <w:cantSplit/>
        </w:trPr>
        <w:tc>
          <w:tcPr>
            <w:tcW w:w="2606" w:type="dxa"/>
          </w:tcPr>
          <w:p w14:paraId="71ADCB4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35D4C8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CurrentECigaretteFrequency&gt;1&lt;/CurrentECigaretteFrequency&gt;</w:t>
            </w:r>
          </w:p>
        </w:tc>
      </w:tr>
      <w:tr w:rsidR="00AD796D" w14:paraId="3654030B" w14:textId="77777777" w:rsidTr="00FA29C8">
        <w:trPr>
          <w:cantSplit/>
        </w:trPr>
        <w:tc>
          <w:tcPr>
            <w:tcW w:w="2606" w:type="dxa"/>
          </w:tcPr>
          <w:p w14:paraId="650CD74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8ABEA9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576D76A3" w14:textId="77777777" w:rsidTr="00FA29C8">
        <w:trPr>
          <w:cantSplit/>
        </w:trPr>
        <w:tc>
          <w:tcPr>
            <w:tcW w:w="2606" w:type="dxa"/>
          </w:tcPr>
          <w:p w14:paraId="5005827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E6A849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7F7298E9" w14:textId="77777777" w:rsidR="00AD796D" w:rsidRDefault="00AD796D" w:rsidP="00A4066A"/>
    <w:p w14:paraId="6A611475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5" w:name="_Toc51849282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CurrentHookahFrequency</w:t>
      </w:r>
      <w:bookmarkEnd w:id="35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2731B4C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295AC969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AED931E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7B32E4AF" w14:textId="77777777" w:rsidTr="00FA29C8">
        <w:trPr>
          <w:cantSplit/>
        </w:trPr>
        <w:tc>
          <w:tcPr>
            <w:tcW w:w="2606" w:type="dxa"/>
          </w:tcPr>
          <w:p w14:paraId="38F1DA3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14D3D3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2</w:t>
            </w:r>
          </w:p>
        </w:tc>
      </w:tr>
      <w:tr w:rsidR="00AD796D" w14:paraId="2E060607" w14:textId="77777777" w:rsidTr="00FA29C8">
        <w:trPr>
          <w:cantSplit/>
        </w:trPr>
        <w:tc>
          <w:tcPr>
            <w:tcW w:w="2606" w:type="dxa"/>
          </w:tcPr>
          <w:p w14:paraId="6A7C0F1F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45D1AB7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72D69B0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obaccoAndAlcohol</w:t>
            </w:r>
          </w:p>
        </w:tc>
      </w:tr>
      <w:tr w:rsidR="00AD796D" w14:paraId="77A74041" w14:textId="77777777" w:rsidTr="00FA29C8">
        <w:trPr>
          <w:cantSplit/>
        </w:trPr>
        <w:tc>
          <w:tcPr>
            <w:tcW w:w="2606" w:type="dxa"/>
          </w:tcPr>
          <w:p w14:paraId="3822141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E6945C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Hookah frequency</w:t>
            </w:r>
          </w:p>
        </w:tc>
      </w:tr>
      <w:tr w:rsidR="00AD796D" w14:paraId="76E3C01A" w14:textId="77777777" w:rsidTr="00FA29C8">
        <w:trPr>
          <w:cantSplit/>
        </w:trPr>
        <w:tc>
          <w:tcPr>
            <w:tcW w:w="2606" w:type="dxa"/>
          </w:tcPr>
          <w:p w14:paraId="6658F0B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D17033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1D96EF13" w14:textId="77777777" w:rsidTr="00FA29C8">
        <w:trPr>
          <w:cantSplit/>
        </w:trPr>
        <w:tc>
          <w:tcPr>
            <w:tcW w:w="2606" w:type="dxa"/>
          </w:tcPr>
          <w:p w14:paraId="1A4DA55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022751AB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More than once a day</w:t>
            </w:r>
          </w:p>
          <w:p w14:paraId="3974CAA3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Once a day</w:t>
            </w:r>
          </w:p>
          <w:p w14:paraId="508EADED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2-6 days a week</w:t>
            </w:r>
          </w:p>
          <w:p w14:paraId="0CB33E5C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1 day a week or less</w:t>
            </w:r>
          </w:p>
          <w:p w14:paraId="536BFA0E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Not at all</w:t>
            </w:r>
          </w:p>
          <w:p w14:paraId="7064D27C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338F5AB0" w14:textId="66EBD25C" w:rsidR="00AD796D" w:rsidRDefault="00166719" w:rsidP="00166719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0C761769" w14:textId="77777777" w:rsidTr="00FA29C8">
        <w:trPr>
          <w:cantSplit/>
        </w:trPr>
        <w:tc>
          <w:tcPr>
            <w:tcW w:w="2606" w:type="dxa"/>
          </w:tcPr>
          <w:p w14:paraId="425E7D4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DF8CA4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6915C579" w14:textId="77777777" w:rsidTr="00FA29C8">
        <w:trPr>
          <w:cantSplit/>
        </w:trPr>
        <w:tc>
          <w:tcPr>
            <w:tcW w:w="2606" w:type="dxa"/>
          </w:tcPr>
          <w:p w14:paraId="296CE16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10FE01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2C61C1C4" w14:textId="77777777" w:rsidTr="00FA29C8">
        <w:trPr>
          <w:cantSplit/>
        </w:trPr>
        <w:tc>
          <w:tcPr>
            <w:tcW w:w="2606" w:type="dxa"/>
          </w:tcPr>
          <w:p w14:paraId="0345A65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20B73A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CurrentHookahFrequency&gt;1&lt;/CurrentHookahFrequency&gt;</w:t>
            </w:r>
          </w:p>
        </w:tc>
      </w:tr>
      <w:tr w:rsidR="00AD796D" w14:paraId="25753965" w14:textId="77777777" w:rsidTr="00FA29C8">
        <w:trPr>
          <w:cantSplit/>
        </w:trPr>
        <w:tc>
          <w:tcPr>
            <w:tcW w:w="2606" w:type="dxa"/>
          </w:tcPr>
          <w:p w14:paraId="3D5347B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EF3AE5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18E0C610" w14:textId="77777777" w:rsidTr="00FA29C8">
        <w:trPr>
          <w:cantSplit/>
        </w:trPr>
        <w:tc>
          <w:tcPr>
            <w:tcW w:w="2606" w:type="dxa"/>
          </w:tcPr>
          <w:p w14:paraId="1D27AB1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5DB4B3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61219CFE" w14:textId="77777777" w:rsidR="00AD796D" w:rsidRDefault="00AD796D" w:rsidP="00A4066A"/>
    <w:p w14:paraId="6190B5F5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6" w:name="_Toc51849283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CurrentChewingTobaccoFrequency</w:t>
      </w:r>
      <w:bookmarkEnd w:id="36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014FF4C8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7A16840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6291679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6E0F8A89" w14:textId="77777777" w:rsidTr="00FA29C8">
        <w:trPr>
          <w:cantSplit/>
        </w:trPr>
        <w:tc>
          <w:tcPr>
            <w:tcW w:w="2606" w:type="dxa"/>
          </w:tcPr>
          <w:p w14:paraId="736E417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7D1935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2</w:t>
            </w:r>
          </w:p>
        </w:tc>
      </w:tr>
      <w:tr w:rsidR="00AD796D" w14:paraId="69C9BFE6" w14:textId="77777777" w:rsidTr="00FA29C8">
        <w:trPr>
          <w:cantSplit/>
        </w:trPr>
        <w:tc>
          <w:tcPr>
            <w:tcW w:w="2606" w:type="dxa"/>
          </w:tcPr>
          <w:p w14:paraId="6542A09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48183772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413E1C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obaccoAndAlcohol</w:t>
            </w:r>
          </w:p>
        </w:tc>
      </w:tr>
      <w:tr w:rsidR="00AD796D" w14:paraId="6B77A424" w14:textId="77777777" w:rsidTr="00FA29C8">
        <w:trPr>
          <w:cantSplit/>
        </w:trPr>
        <w:tc>
          <w:tcPr>
            <w:tcW w:w="2606" w:type="dxa"/>
          </w:tcPr>
          <w:p w14:paraId="7BD3B94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4772FF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hewing frequency</w:t>
            </w:r>
          </w:p>
        </w:tc>
      </w:tr>
      <w:tr w:rsidR="00AD796D" w14:paraId="1FC32F60" w14:textId="77777777" w:rsidTr="00FA29C8">
        <w:trPr>
          <w:cantSplit/>
        </w:trPr>
        <w:tc>
          <w:tcPr>
            <w:tcW w:w="2606" w:type="dxa"/>
          </w:tcPr>
          <w:p w14:paraId="67E0E69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9FC512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4DF0CEC" w14:textId="77777777" w:rsidTr="00FA29C8">
        <w:trPr>
          <w:cantSplit/>
        </w:trPr>
        <w:tc>
          <w:tcPr>
            <w:tcW w:w="2606" w:type="dxa"/>
          </w:tcPr>
          <w:p w14:paraId="1DFD2B4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024CD0CE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More than once a day</w:t>
            </w:r>
          </w:p>
          <w:p w14:paraId="57F31F04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Once a day</w:t>
            </w:r>
          </w:p>
          <w:p w14:paraId="24F9AE6E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2-6 days a week</w:t>
            </w:r>
          </w:p>
          <w:p w14:paraId="19A57181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1 day a week or less</w:t>
            </w:r>
          </w:p>
          <w:p w14:paraId="7B001689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Not at all</w:t>
            </w:r>
          </w:p>
          <w:p w14:paraId="4D6D7A35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260EE7CB" w14:textId="7BF62794" w:rsidR="00AD796D" w:rsidRDefault="00166719" w:rsidP="00166719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5E3B3E03" w14:textId="77777777" w:rsidTr="00FA29C8">
        <w:trPr>
          <w:cantSplit/>
        </w:trPr>
        <w:tc>
          <w:tcPr>
            <w:tcW w:w="2606" w:type="dxa"/>
          </w:tcPr>
          <w:p w14:paraId="1BFF79B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2ED8CB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8715D60" w14:textId="77777777" w:rsidTr="00FA29C8">
        <w:trPr>
          <w:cantSplit/>
        </w:trPr>
        <w:tc>
          <w:tcPr>
            <w:tcW w:w="2606" w:type="dxa"/>
          </w:tcPr>
          <w:p w14:paraId="21C6DF8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579B06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7433EB9F" w14:textId="77777777" w:rsidTr="00FA29C8">
        <w:trPr>
          <w:cantSplit/>
        </w:trPr>
        <w:tc>
          <w:tcPr>
            <w:tcW w:w="2606" w:type="dxa"/>
          </w:tcPr>
          <w:p w14:paraId="0017EC5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0D19AF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CurrentChewingTobaccoFrequency&gt;1&lt;/CurrentChewingTobaccoFrequency&gt;</w:t>
            </w:r>
          </w:p>
        </w:tc>
      </w:tr>
      <w:tr w:rsidR="00AD796D" w14:paraId="77D5321C" w14:textId="77777777" w:rsidTr="00FA29C8">
        <w:trPr>
          <w:cantSplit/>
        </w:trPr>
        <w:tc>
          <w:tcPr>
            <w:tcW w:w="2606" w:type="dxa"/>
          </w:tcPr>
          <w:p w14:paraId="06E3291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3AB908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23EABF44" w14:textId="77777777" w:rsidTr="00FA29C8">
        <w:trPr>
          <w:cantSplit/>
        </w:trPr>
        <w:tc>
          <w:tcPr>
            <w:tcW w:w="2606" w:type="dxa"/>
          </w:tcPr>
          <w:p w14:paraId="48F0418D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40F8EE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5C197B2C" w14:textId="77777777" w:rsidR="00AD796D" w:rsidRDefault="00AD796D" w:rsidP="00A4066A"/>
    <w:p w14:paraId="589740E4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7" w:name="_Toc51849284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CurrentCigarFrequency</w:t>
      </w:r>
      <w:bookmarkEnd w:id="37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1844CE82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DA158F9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1DF22BE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1590EEF6" w14:textId="77777777" w:rsidTr="00FA29C8">
        <w:trPr>
          <w:cantSplit/>
        </w:trPr>
        <w:tc>
          <w:tcPr>
            <w:tcW w:w="2606" w:type="dxa"/>
          </w:tcPr>
          <w:p w14:paraId="22B311E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AC2284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2</w:t>
            </w:r>
          </w:p>
        </w:tc>
      </w:tr>
      <w:tr w:rsidR="00AD796D" w14:paraId="02EBB8E2" w14:textId="77777777" w:rsidTr="00FA29C8">
        <w:trPr>
          <w:cantSplit/>
        </w:trPr>
        <w:tc>
          <w:tcPr>
            <w:tcW w:w="2606" w:type="dxa"/>
          </w:tcPr>
          <w:p w14:paraId="742C16CD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5A73A29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21317F4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obaccoAndAlcohol</w:t>
            </w:r>
          </w:p>
        </w:tc>
      </w:tr>
      <w:tr w:rsidR="00AD796D" w14:paraId="66CC029C" w14:textId="77777777" w:rsidTr="00FA29C8">
        <w:trPr>
          <w:cantSplit/>
        </w:trPr>
        <w:tc>
          <w:tcPr>
            <w:tcW w:w="2606" w:type="dxa"/>
          </w:tcPr>
          <w:p w14:paraId="2820688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E56E63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igar frequency</w:t>
            </w:r>
          </w:p>
        </w:tc>
      </w:tr>
      <w:tr w:rsidR="00AD796D" w14:paraId="02F7BC5D" w14:textId="77777777" w:rsidTr="00FA29C8">
        <w:trPr>
          <w:cantSplit/>
        </w:trPr>
        <w:tc>
          <w:tcPr>
            <w:tcW w:w="2606" w:type="dxa"/>
          </w:tcPr>
          <w:p w14:paraId="3B8D011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B70018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EA453EF" w14:textId="77777777" w:rsidTr="00FA29C8">
        <w:trPr>
          <w:cantSplit/>
        </w:trPr>
        <w:tc>
          <w:tcPr>
            <w:tcW w:w="2606" w:type="dxa"/>
          </w:tcPr>
          <w:p w14:paraId="7501FC3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8F6058F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More than once a day</w:t>
            </w:r>
          </w:p>
          <w:p w14:paraId="71402932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Once a day</w:t>
            </w:r>
          </w:p>
          <w:p w14:paraId="457952BB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2-6 days a week</w:t>
            </w:r>
          </w:p>
          <w:p w14:paraId="5A67BB9B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1 day a week or less</w:t>
            </w:r>
          </w:p>
          <w:p w14:paraId="589503D2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Not at all</w:t>
            </w:r>
          </w:p>
          <w:p w14:paraId="67C0794F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74AE529D" w14:textId="5DFACCB9" w:rsidR="00AD796D" w:rsidRDefault="00166719" w:rsidP="00166719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45232AFB" w14:textId="77777777" w:rsidTr="00FA29C8">
        <w:trPr>
          <w:cantSplit/>
        </w:trPr>
        <w:tc>
          <w:tcPr>
            <w:tcW w:w="2606" w:type="dxa"/>
          </w:tcPr>
          <w:p w14:paraId="6134DE4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443F22B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3E2CFBE" w14:textId="77777777" w:rsidTr="00FA29C8">
        <w:trPr>
          <w:cantSplit/>
        </w:trPr>
        <w:tc>
          <w:tcPr>
            <w:tcW w:w="2606" w:type="dxa"/>
          </w:tcPr>
          <w:p w14:paraId="7134C5F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09C367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1B872E94" w14:textId="77777777" w:rsidTr="00FA29C8">
        <w:trPr>
          <w:cantSplit/>
        </w:trPr>
        <w:tc>
          <w:tcPr>
            <w:tcW w:w="2606" w:type="dxa"/>
          </w:tcPr>
          <w:p w14:paraId="3F489BA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F88BB5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CurrentCigarFrequency&gt;1&lt;/CurrentCigarFrequency&gt;</w:t>
            </w:r>
          </w:p>
        </w:tc>
      </w:tr>
      <w:tr w:rsidR="00AD796D" w14:paraId="1B423C61" w14:textId="77777777" w:rsidTr="00FA29C8">
        <w:trPr>
          <w:cantSplit/>
        </w:trPr>
        <w:tc>
          <w:tcPr>
            <w:tcW w:w="2606" w:type="dxa"/>
          </w:tcPr>
          <w:p w14:paraId="2C12ABEC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635A538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6A07A394" w14:textId="77777777" w:rsidTr="00FA29C8">
        <w:trPr>
          <w:cantSplit/>
        </w:trPr>
        <w:tc>
          <w:tcPr>
            <w:tcW w:w="2606" w:type="dxa"/>
          </w:tcPr>
          <w:p w14:paraId="571317C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283EC2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2E092645" w14:textId="77777777" w:rsidR="00AD796D" w:rsidRDefault="00AD796D" w:rsidP="00A4066A"/>
    <w:p w14:paraId="300DF29E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8" w:name="_Toc51849285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CurrentAlcoholFrequency</w:t>
      </w:r>
      <w:bookmarkEnd w:id="38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11ED14E1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2221712A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7FF22F5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18A5392" w14:textId="77777777" w:rsidTr="00FA29C8">
        <w:trPr>
          <w:cantSplit/>
        </w:trPr>
        <w:tc>
          <w:tcPr>
            <w:tcW w:w="2606" w:type="dxa"/>
          </w:tcPr>
          <w:p w14:paraId="4F46C99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9B0752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3</w:t>
            </w:r>
          </w:p>
        </w:tc>
      </w:tr>
      <w:tr w:rsidR="00AD796D" w14:paraId="70320AFC" w14:textId="77777777" w:rsidTr="00FA29C8">
        <w:trPr>
          <w:cantSplit/>
        </w:trPr>
        <w:tc>
          <w:tcPr>
            <w:tcW w:w="2606" w:type="dxa"/>
          </w:tcPr>
          <w:p w14:paraId="22B4E70D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1109D7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45768DF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obaccoAndAlcohol</w:t>
            </w:r>
          </w:p>
        </w:tc>
      </w:tr>
      <w:tr w:rsidR="00AD796D" w14:paraId="5980B1E0" w14:textId="77777777" w:rsidTr="00FA29C8">
        <w:trPr>
          <w:cantSplit/>
        </w:trPr>
        <w:tc>
          <w:tcPr>
            <w:tcW w:w="2606" w:type="dxa"/>
          </w:tcPr>
          <w:p w14:paraId="4ADC4AD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03056D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cohol frequency</w:t>
            </w:r>
          </w:p>
        </w:tc>
      </w:tr>
      <w:tr w:rsidR="00AD796D" w14:paraId="695F3B82" w14:textId="77777777" w:rsidTr="00FA29C8">
        <w:trPr>
          <w:cantSplit/>
        </w:trPr>
        <w:tc>
          <w:tcPr>
            <w:tcW w:w="2606" w:type="dxa"/>
          </w:tcPr>
          <w:p w14:paraId="3934BF8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7A5A95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5D47A92" w14:textId="77777777" w:rsidTr="00FA29C8">
        <w:trPr>
          <w:cantSplit/>
        </w:trPr>
        <w:tc>
          <w:tcPr>
            <w:tcW w:w="2606" w:type="dxa"/>
          </w:tcPr>
          <w:p w14:paraId="057AEB8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7AB6DB1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Nearly every day</w:t>
            </w:r>
          </w:p>
          <w:p w14:paraId="669C0799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Several times a week</w:t>
            </w:r>
          </w:p>
          <w:p w14:paraId="0ADC72C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Several times a month</w:t>
            </w:r>
          </w:p>
          <w:p w14:paraId="462C930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Less than once a month</w:t>
            </w:r>
          </w:p>
          <w:p w14:paraId="3711B070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Never</w:t>
            </w:r>
          </w:p>
          <w:p w14:paraId="3CAA8F4E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76487C4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5D0256CA" w14:textId="77777777" w:rsidTr="00FA29C8">
        <w:trPr>
          <w:cantSplit/>
        </w:trPr>
        <w:tc>
          <w:tcPr>
            <w:tcW w:w="2606" w:type="dxa"/>
          </w:tcPr>
          <w:p w14:paraId="536F17A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7EBD2C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413BFD5" w14:textId="77777777" w:rsidTr="00FA29C8">
        <w:trPr>
          <w:cantSplit/>
        </w:trPr>
        <w:tc>
          <w:tcPr>
            <w:tcW w:w="2606" w:type="dxa"/>
          </w:tcPr>
          <w:p w14:paraId="3DC8613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B457E8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0739F8D2" w14:textId="77777777" w:rsidTr="00FA29C8">
        <w:trPr>
          <w:cantSplit/>
        </w:trPr>
        <w:tc>
          <w:tcPr>
            <w:tcW w:w="2606" w:type="dxa"/>
          </w:tcPr>
          <w:p w14:paraId="44B3307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956EFC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CurrentAlcoholFrequency&gt;1&lt;/CurrentAlcoholFrequency&gt;</w:t>
            </w:r>
          </w:p>
        </w:tc>
      </w:tr>
      <w:tr w:rsidR="00AD796D" w14:paraId="32C2108F" w14:textId="77777777" w:rsidTr="00FA29C8">
        <w:trPr>
          <w:cantSplit/>
        </w:trPr>
        <w:tc>
          <w:tcPr>
            <w:tcW w:w="2606" w:type="dxa"/>
          </w:tcPr>
          <w:p w14:paraId="560B3AFF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7E3370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08090D68" w14:textId="77777777" w:rsidTr="00FA29C8">
        <w:trPr>
          <w:cantSplit/>
        </w:trPr>
        <w:tc>
          <w:tcPr>
            <w:tcW w:w="2606" w:type="dxa"/>
          </w:tcPr>
          <w:p w14:paraId="5A0206B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AC80F8B" w14:textId="70707A17" w:rsidR="00AD796D" w:rsidRDefault="00AD796D" w:rsidP="00F32D71">
            <w:pPr>
              <w:keepNext/>
              <w:keepLines/>
            </w:pPr>
            <w:r>
              <w:rPr>
                <w:noProof/>
              </w:rPr>
              <w:t>[If missing] Element '</w:t>
            </w:r>
            <w:r w:rsidR="009C2E44">
              <w:rPr>
                <w:noProof/>
              </w:rPr>
              <w:t>CurrentAlcoholFrequency</w:t>
            </w:r>
            <w:r>
              <w:rPr>
                <w:noProof/>
              </w:rPr>
              <w:t>' is missing.</w:t>
            </w:r>
          </w:p>
        </w:tc>
      </w:tr>
    </w:tbl>
    <w:p w14:paraId="5A9C307B" w14:textId="77777777" w:rsidR="00AD796D" w:rsidRDefault="00AD796D" w:rsidP="00A4066A"/>
    <w:p w14:paraId="34FCBC58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9" w:name="_Toc51849286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PostPregnancyFUDate</w:t>
      </w:r>
      <w:bookmarkEnd w:id="39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55EB808F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ED257C1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467D7482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592E3535" w14:textId="77777777" w:rsidTr="00FA29C8">
        <w:trPr>
          <w:cantSplit/>
        </w:trPr>
        <w:tc>
          <w:tcPr>
            <w:tcW w:w="2606" w:type="dxa"/>
          </w:tcPr>
          <w:p w14:paraId="46AFC5E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048854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1</w:t>
            </w:r>
          </w:p>
        </w:tc>
      </w:tr>
      <w:tr w:rsidR="00AD796D" w14:paraId="243CE71D" w14:textId="77777777" w:rsidTr="00FA29C8">
        <w:trPr>
          <w:cantSplit/>
        </w:trPr>
        <w:tc>
          <w:tcPr>
            <w:tcW w:w="2606" w:type="dxa"/>
          </w:tcPr>
          <w:p w14:paraId="5CBC1D7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7C3A863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81FBA5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7749DA6C" w14:textId="77777777" w:rsidTr="00FA29C8">
        <w:trPr>
          <w:cantSplit/>
        </w:trPr>
        <w:tc>
          <w:tcPr>
            <w:tcW w:w="2606" w:type="dxa"/>
          </w:tcPr>
          <w:p w14:paraId="4F7B03E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D51698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ost pregnancy follow up date</w:t>
            </w:r>
          </w:p>
        </w:tc>
      </w:tr>
      <w:tr w:rsidR="00AD796D" w14:paraId="0B57CAB1" w14:textId="77777777" w:rsidTr="00FA29C8">
        <w:trPr>
          <w:cantSplit/>
        </w:trPr>
        <w:tc>
          <w:tcPr>
            <w:tcW w:w="2606" w:type="dxa"/>
          </w:tcPr>
          <w:p w14:paraId="674D498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B0AE09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6400A8A" w14:textId="77777777" w:rsidTr="00FA29C8">
        <w:trPr>
          <w:cantSplit/>
        </w:trPr>
        <w:tc>
          <w:tcPr>
            <w:tcW w:w="2606" w:type="dxa"/>
          </w:tcPr>
          <w:p w14:paraId="4207B21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3C488C6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ate with a format of mm/dd/yyyy</w:t>
            </w:r>
          </w:p>
        </w:tc>
      </w:tr>
      <w:tr w:rsidR="00AD796D" w14:paraId="4419325B" w14:textId="77777777" w:rsidTr="00FA29C8">
        <w:trPr>
          <w:cantSplit/>
        </w:trPr>
        <w:tc>
          <w:tcPr>
            <w:tcW w:w="2606" w:type="dxa"/>
          </w:tcPr>
          <w:p w14:paraId="21E11AE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53D2411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7D962453" w14:textId="77777777" w:rsidTr="00FA29C8">
        <w:trPr>
          <w:cantSplit/>
        </w:trPr>
        <w:tc>
          <w:tcPr>
            <w:tcW w:w="2606" w:type="dxa"/>
          </w:tcPr>
          <w:p w14:paraId="15AD9CB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061A8D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55B0D4A8" w14:textId="77777777" w:rsidTr="00FA29C8">
        <w:trPr>
          <w:cantSplit/>
        </w:trPr>
        <w:tc>
          <w:tcPr>
            <w:tcW w:w="2606" w:type="dxa"/>
          </w:tcPr>
          <w:p w14:paraId="03FC928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0B8DB04B" w14:textId="1A1C8C24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PostPregnancyFUDate&gt;</w:t>
            </w:r>
            <w:r w:rsidR="00166719">
              <w:rPr>
                <w:noProof/>
              </w:rPr>
              <w:t>09/10/2020</w:t>
            </w:r>
            <w:r>
              <w:rPr>
                <w:noProof/>
              </w:rPr>
              <w:t>&lt;/PostPregnancyFUDate&gt;</w:t>
            </w:r>
          </w:p>
        </w:tc>
      </w:tr>
      <w:tr w:rsidR="00AD796D" w14:paraId="03AEB692" w14:textId="77777777" w:rsidTr="00FA29C8">
        <w:trPr>
          <w:cantSplit/>
        </w:trPr>
        <w:tc>
          <w:tcPr>
            <w:tcW w:w="2606" w:type="dxa"/>
          </w:tcPr>
          <w:p w14:paraId="7BDB1FB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05BFAB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04BF7173" w14:textId="77777777" w:rsidTr="00FA29C8">
        <w:trPr>
          <w:cantSplit/>
        </w:trPr>
        <w:tc>
          <w:tcPr>
            <w:tcW w:w="2606" w:type="dxa"/>
          </w:tcPr>
          <w:p w14:paraId="609EC25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591C856" w14:textId="2473E336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9C2E44">
              <w:rPr>
                <w:noProof/>
              </w:rPr>
              <w:t>‘</w:t>
            </w:r>
            <w:r w:rsidR="00D23EB0" w:rsidRPr="00867501">
              <w:rPr>
                <w:noProof/>
              </w:rPr>
              <w:t>PostPregnancyFUDate</w:t>
            </w:r>
            <w:r w:rsidR="009C2E44">
              <w:rPr>
                <w:noProof/>
              </w:rPr>
              <w:t>’</w:t>
            </w:r>
            <w:r w:rsidR="00D23EB0">
              <w:rPr>
                <w:noProof/>
              </w:rPr>
              <w:t xml:space="preserve"> </w:t>
            </w:r>
            <w:r>
              <w:rPr>
                <w:noProof/>
              </w:rPr>
              <w:t>is missing.</w:t>
            </w:r>
          </w:p>
        </w:tc>
      </w:tr>
    </w:tbl>
    <w:p w14:paraId="44C8AB52" w14:textId="77777777" w:rsidR="00AD796D" w:rsidRDefault="00AD796D" w:rsidP="00A4066A"/>
    <w:p w14:paraId="61614E77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0" w:name="_Toc51849287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PPUIDConfirmation</w:t>
      </w:r>
      <w:bookmarkEnd w:id="40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38EDD0DC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6D0C17B9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3F71503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18354294" w14:textId="77777777" w:rsidTr="00FA29C8">
        <w:trPr>
          <w:cantSplit/>
        </w:trPr>
        <w:tc>
          <w:tcPr>
            <w:tcW w:w="2606" w:type="dxa"/>
          </w:tcPr>
          <w:p w14:paraId="1672475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926952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1</w:t>
            </w:r>
          </w:p>
        </w:tc>
      </w:tr>
      <w:tr w:rsidR="00AD796D" w14:paraId="431F0DC4" w14:textId="77777777" w:rsidTr="00FA29C8">
        <w:trPr>
          <w:cantSplit/>
        </w:trPr>
        <w:tc>
          <w:tcPr>
            <w:tcW w:w="2606" w:type="dxa"/>
          </w:tcPr>
          <w:p w14:paraId="4E47E4D5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7229AA4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4593688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0C8FE513" w14:textId="77777777" w:rsidTr="00FA29C8">
        <w:trPr>
          <w:cantSplit/>
        </w:trPr>
        <w:tc>
          <w:tcPr>
            <w:tcW w:w="2606" w:type="dxa"/>
          </w:tcPr>
          <w:p w14:paraId="195FED8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028E96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imary Participant's Unique ID</w:t>
            </w:r>
          </w:p>
        </w:tc>
      </w:tr>
      <w:tr w:rsidR="00AD796D" w14:paraId="27716ECE" w14:textId="77777777" w:rsidTr="00FA29C8">
        <w:trPr>
          <w:cantSplit/>
        </w:trPr>
        <w:tc>
          <w:tcPr>
            <w:tcW w:w="2606" w:type="dxa"/>
          </w:tcPr>
          <w:p w14:paraId="0753C1A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338DC8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1CA8697A" w14:textId="77777777" w:rsidTr="00FA29C8">
        <w:trPr>
          <w:cantSplit/>
        </w:trPr>
        <w:tc>
          <w:tcPr>
            <w:tcW w:w="2606" w:type="dxa"/>
          </w:tcPr>
          <w:p w14:paraId="45B4920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3B53E5EC" w14:textId="432A5C9B" w:rsidR="00AD796D" w:rsidRDefault="002B3DE7" w:rsidP="00F32D71">
            <w:pPr>
              <w:keepNext/>
              <w:keepLines/>
            </w:pPr>
            <w:r>
              <w:rPr>
                <w:noProof/>
              </w:rPr>
              <w:t>Alphanumeric text string that allows a minimum of 9 characters and a maximum of 50 characters. PPUIDs should be in the format: 3 digit grantee org code + PP + a unique ID (at least 4 digits long).</w:t>
            </w:r>
          </w:p>
        </w:tc>
      </w:tr>
      <w:tr w:rsidR="00AD796D" w14:paraId="33E6E0E8" w14:textId="77777777" w:rsidTr="00FA29C8">
        <w:trPr>
          <w:cantSplit/>
        </w:trPr>
        <w:tc>
          <w:tcPr>
            <w:tcW w:w="2606" w:type="dxa"/>
          </w:tcPr>
          <w:p w14:paraId="03E31F8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B3D25F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A94B075" w14:textId="77777777" w:rsidTr="00FA29C8">
        <w:trPr>
          <w:cantSplit/>
        </w:trPr>
        <w:tc>
          <w:tcPr>
            <w:tcW w:w="2606" w:type="dxa"/>
          </w:tcPr>
          <w:p w14:paraId="3B4EEC2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DC5DBF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004F422A" w14:textId="77777777" w:rsidTr="00FA29C8">
        <w:trPr>
          <w:cantSplit/>
        </w:trPr>
        <w:tc>
          <w:tcPr>
            <w:tcW w:w="2606" w:type="dxa"/>
          </w:tcPr>
          <w:p w14:paraId="0542398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8A6567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PPUIDConfirmation&gt;100PP12345&lt;/PPUIDConfirmation&gt;</w:t>
            </w:r>
          </w:p>
        </w:tc>
      </w:tr>
      <w:tr w:rsidR="00AD796D" w14:paraId="23D25CD4" w14:textId="77777777" w:rsidTr="00FA29C8">
        <w:trPr>
          <w:cantSplit/>
        </w:trPr>
        <w:tc>
          <w:tcPr>
            <w:tcW w:w="2606" w:type="dxa"/>
          </w:tcPr>
          <w:p w14:paraId="7BA9E43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FA4796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73F1D59D" w14:textId="77777777" w:rsidTr="00FA29C8">
        <w:trPr>
          <w:cantSplit/>
        </w:trPr>
        <w:tc>
          <w:tcPr>
            <w:tcW w:w="2606" w:type="dxa"/>
          </w:tcPr>
          <w:p w14:paraId="584006E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B54EC16" w14:textId="2D4930D5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not blank and the </w:t>
            </w:r>
            <w:r w:rsidR="002B3DE7">
              <w:rPr>
                <w:noProof/>
              </w:rPr>
              <w:t>PPIUD</w:t>
            </w:r>
            <w:r>
              <w:rPr>
                <w:noProof/>
              </w:rPr>
              <w:t xml:space="preserve"> /= </w:t>
            </w:r>
            <w:r w:rsidR="002B3DE7" w:rsidRPr="00867501">
              <w:rPr>
                <w:noProof/>
              </w:rPr>
              <w:t>PPUIDConfirmation</w:t>
            </w:r>
            <w:r>
              <w:rPr>
                <w:noProof/>
              </w:rPr>
              <w:t>] The</w:t>
            </w:r>
            <w:r w:rsidR="00D23EB0">
              <w:rPr>
                <w:noProof/>
              </w:rPr>
              <w:t xml:space="preserve"> woman’s UID </w:t>
            </w:r>
            <w:r>
              <w:rPr>
                <w:noProof/>
              </w:rPr>
              <w:t>in the post-pregnancy follow-up is different than the primary participant ID.</w:t>
            </w:r>
          </w:p>
        </w:tc>
      </w:tr>
    </w:tbl>
    <w:p w14:paraId="628EB202" w14:textId="77777777" w:rsidR="00AD796D" w:rsidRDefault="00AD796D" w:rsidP="00A4066A"/>
    <w:p w14:paraId="174FDB95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1" w:name="_Toc51849288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InitialOutcomes</w:t>
      </w:r>
      <w:bookmarkEnd w:id="4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3E02A43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6DA7A956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41829A6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60538D1C" w14:textId="77777777" w:rsidTr="00FA29C8">
        <w:trPr>
          <w:cantSplit/>
        </w:trPr>
        <w:tc>
          <w:tcPr>
            <w:tcW w:w="2606" w:type="dxa"/>
          </w:tcPr>
          <w:p w14:paraId="0663975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5B0F27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1</w:t>
            </w:r>
          </w:p>
        </w:tc>
      </w:tr>
      <w:tr w:rsidR="00AD796D" w14:paraId="2EEDA3AD" w14:textId="77777777" w:rsidTr="00FA29C8">
        <w:trPr>
          <w:cantSplit/>
        </w:trPr>
        <w:tc>
          <w:tcPr>
            <w:tcW w:w="2606" w:type="dxa"/>
          </w:tcPr>
          <w:p w14:paraId="0059540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DF83BE5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371EAD5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1FEACBA4" w14:textId="77777777" w:rsidTr="00FA29C8">
        <w:trPr>
          <w:cantSplit/>
        </w:trPr>
        <w:tc>
          <w:tcPr>
            <w:tcW w:w="2606" w:type="dxa"/>
          </w:tcPr>
          <w:p w14:paraId="6DACE3F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CB326F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Initial pregnancy outcome</w:t>
            </w:r>
          </w:p>
        </w:tc>
      </w:tr>
      <w:tr w:rsidR="00AD796D" w14:paraId="10B8BC3D" w14:textId="77777777" w:rsidTr="00FA29C8">
        <w:trPr>
          <w:cantSplit/>
        </w:trPr>
        <w:tc>
          <w:tcPr>
            <w:tcW w:w="2606" w:type="dxa"/>
          </w:tcPr>
          <w:p w14:paraId="0D931A5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5F6715B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1CFC209D" w14:textId="77777777" w:rsidTr="00FA29C8">
        <w:trPr>
          <w:cantSplit/>
        </w:trPr>
        <w:tc>
          <w:tcPr>
            <w:tcW w:w="2606" w:type="dxa"/>
          </w:tcPr>
          <w:p w14:paraId="1A1A30D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9CFDF1F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Live birth</w:t>
            </w:r>
          </w:p>
          <w:p w14:paraId="36AFAB9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Ectopic or tubal pregnancy</w:t>
            </w:r>
          </w:p>
          <w:p w14:paraId="0C57698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Miscarriage</w:t>
            </w:r>
          </w:p>
          <w:p w14:paraId="1078EC97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Stillbirth or fetal death</w:t>
            </w:r>
          </w:p>
          <w:p w14:paraId="0A191056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Termination of pregnancy</w:t>
            </w:r>
          </w:p>
          <w:p w14:paraId="7E945E8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6 - Outcome unknown</w:t>
            </w:r>
          </w:p>
        </w:tc>
      </w:tr>
      <w:tr w:rsidR="00AD796D" w14:paraId="3B9AE996" w14:textId="77777777" w:rsidTr="00FA29C8">
        <w:trPr>
          <w:cantSplit/>
        </w:trPr>
        <w:tc>
          <w:tcPr>
            <w:tcW w:w="2606" w:type="dxa"/>
          </w:tcPr>
          <w:p w14:paraId="0F7BF55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17FB6F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AD796D" w14:paraId="2E8904CA" w14:textId="77777777" w:rsidTr="00FA29C8">
        <w:trPr>
          <w:cantSplit/>
        </w:trPr>
        <w:tc>
          <w:tcPr>
            <w:tcW w:w="2606" w:type="dxa"/>
          </w:tcPr>
          <w:p w14:paraId="410000C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82996C0" w14:textId="63B40180" w:rsidR="00AD796D" w:rsidRDefault="00AD796D" w:rsidP="00F32D71">
            <w:pPr>
              <w:keepNext/>
              <w:keepLines/>
            </w:pPr>
            <w:r>
              <w:rPr>
                <w:noProof/>
              </w:rPr>
              <w:t>0-</w:t>
            </w:r>
            <w:r w:rsidR="00475123">
              <w:rPr>
                <w:noProof/>
              </w:rPr>
              <w:t>6</w:t>
            </w:r>
            <w:r>
              <w:rPr>
                <w:noProof/>
              </w:rPr>
              <w:t xml:space="preserve"> per client</w:t>
            </w:r>
          </w:p>
        </w:tc>
      </w:tr>
      <w:tr w:rsidR="00AD796D" w14:paraId="2EE028DE" w14:textId="77777777" w:rsidTr="00FA29C8">
        <w:trPr>
          <w:cantSplit/>
        </w:trPr>
        <w:tc>
          <w:tcPr>
            <w:tcW w:w="2606" w:type="dxa"/>
          </w:tcPr>
          <w:p w14:paraId="5989865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0BF359A0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&lt;InitialOutcomesList&gt;</w:t>
            </w:r>
          </w:p>
          <w:p w14:paraId="11C21470" w14:textId="23366E60" w:rsidR="00AD796D" w:rsidRDefault="00475123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       </w:t>
            </w:r>
            <w:r w:rsidR="00AD796D">
              <w:rPr>
                <w:noProof/>
              </w:rPr>
              <w:t>&lt;InitialOutcomes&gt;3&lt;/InitialOutcomes&gt;</w:t>
            </w:r>
          </w:p>
          <w:p w14:paraId="5D96C0D6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ab/>
              <w:t xml:space="preserve"> &lt;InitialOutcomes&gt;5&lt;/InitialOutcomes&gt;</w:t>
            </w:r>
          </w:p>
          <w:p w14:paraId="7B70BBC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/InitialOutcomesList&gt;</w:t>
            </w:r>
          </w:p>
        </w:tc>
      </w:tr>
      <w:tr w:rsidR="00AD796D" w14:paraId="65BBE1D3" w14:textId="77777777" w:rsidTr="00FA29C8">
        <w:trPr>
          <w:cantSplit/>
        </w:trPr>
        <w:tc>
          <w:tcPr>
            <w:tcW w:w="2606" w:type="dxa"/>
          </w:tcPr>
          <w:p w14:paraId="688C9E65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5A5690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AD796D" w14:paraId="3AEE12B9" w14:textId="77777777" w:rsidTr="00FA29C8">
        <w:trPr>
          <w:cantSplit/>
        </w:trPr>
        <w:tc>
          <w:tcPr>
            <w:tcW w:w="2606" w:type="dxa"/>
          </w:tcPr>
          <w:p w14:paraId="73D34E3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C6C89C5" w14:textId="4D5DC17A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</w:t>
            </w:r>
            <w:r w:rsidR="00D23EB0" w:rsidRPr="00867501">
              <w:rPr>
                <w:noProof/>
              </w:rPr>
              <w:t>PostPregnancyFUDate</w:t>
            </w:r>
            <w:r w:rsidR="00D23EB0">
              <w:rPr>
                <w:noProof/>
              </w:rPr>
              <w:t xml:space="preserve"> </w:t>
            </w:r>
            <w:r>
              <w:rPr>
                <w:noProof/>
              </w:rPr>
              <w:t xml:space="preserve">is filled and </w:t>
            </w:r>
            <w:r w:rsidR="00D23EB0" w:rsidRPr="00867501">
              <w:rPr>
                <w:noProof/>
              </w:rPr>
              <w:t>InitialOutcomes</w:t>
            </w:r>
            <w:r w:rsidR="00D23EB0">
              <w:rPr>
                <w:noProof/>
              </w:rPr>
              <w:t xml:space="preserve"> </w:t>
            </w:r>
            <w:r>
              <w:rPr>
                <w:noProof/>
              </w:rPr>
              <w:t xml:space="preserve">is missing] Update includes </w:t>
            </w:r>
            <w:r w:rsidR="009C2E44">
              <w:rPr>
                <w:noProof/>
              </w:rPr>
              <w:t>‘</w:t>
            </w:r>
            <w:r w:rsidR="00D23EB0" w:rsidRPr="00867501">
              <w:rPr>
                <w:noProof/>
              </w:rPr>
              <w:t>PostPregnancyFUDate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 xml:space="preserve"> </w:t>
            </w:r>
            <w:r w:rsidR="00D23EB0">
              <w:rPr>
                <w:noProof/>
              </w:rPr>
              <w:t xml:space="preserve">but </w:t>
            </w:r>
            <w:r w:rsidR="009C2E44">
              <w:rPr>
                <w:noProof/>
              </w:rPr>
              <w:t>‘</w:t>
            </w:r>
            <w:r w:rsidR="00D23EB0" w:rsidRPr="00867501">
              <w:rPr>
                <w:noProof/>
              </w:rPr>
              <w:t>InitialOutcomes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 xml:space="preserve"> is missing.</w:t>
            </w:r>
          </w:p>
        </w:tc>
      </w:tr>
    </w:tbl>
    <w:p w14:paraId="745E4C55" w14:textId="77777777" w:rsidR="00AD796D" w:rsidRDefault="00AD796D" w:rsidP="00A4066A"/>
    <w:p w14:paraId="60A341C7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2" w:name="_Toc51849289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LiveBirthNumber</w:t>
      </w:r>
      <w:bookmarkEnd w:id="4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3D8FF21A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21F5485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6FA5B5E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5873FBAA" w14:textId="77777777" w:rsidTr="00FA29C8">
        <w:trPr>
          <w:cantSplit/>
        </w:trPr>
        <w:tc>
          <w:tcPr>
            <w:tcW w:w="2606" w:type="dxa"/>
          </w:tcPr>
          <w:p w14:paraId="564797D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398655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1</w:t>
            </w:r>
          </w:p>
        </w:tc>
      </w:tr>
      <w:tr w:rsidR="00AD796D" w14:paraId="6B6DBC21" w14:textId="77777777" w:rsidTr="00FA29C8">
        <w:trPr>
          <w:cantSplit/>
        </w:trPr>
        <w:tc>
          <w:tcPr>
            <w:tcW w:w="2606" w:type="dxa"/>
          </w:tcPr>
          <w:p w14:paraId="748A92C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32DDD53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1190648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0227E5CD" w14:textId="77777777" w:rsidTr="00FA29C8">
        <w:trPr>
          <w:cantSplit/>
        </w:trPr>
        <w:tc>
          <w:tcPr>
            <w:tcW w:w="2606" w:type="dxa"/>
          </w:tcPr>
          <w:p w14:paraId="6BD71F1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6D0C52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umber of live birth</w:t>
            </w:r>
          </w:p>
        </w:tc>
      </w:tr>
      <w:tr w:rsidR="00AD796D" w14:paraId="21207567" w14:textId="77777777" w:rsidTr="00FA29C8">
        <w:trPr>
          <w:cantSplit/>
        </w:trPr>
        <w:tc>
          <w:tcPr>
            <w:tcW w:w="2606" w:type="dxa"/>
          </w:tcPr>
          <w:p w14:paraId="4FA7964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6B3D137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A320B96" w14:textId="77777777" w:rsidTr="00FA29C8">
        <w:trPr>
          <w:cantSplit/>
        </w:trPr>
        <w:tc>
          <w:tcPr>
            <w:tcW w:w="2606" w:type="dxa"/>
          </w:tcPr>
          <w:p w14:paraId="7544BAA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8BA328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n integer value between 1-99</w:t>
            </w:r>
          </w:p>
        </w:tc>
      </w:tr>
      <w:tr w:rsidR="00AD796D" w14:paraId="60F1F00C" w14:textId="77777777" w:rsidTr="00FA29C8">
        <w:trPr>
          <w:cantSplit/>
        </w:trPr>
        <w:tc>
          <w:tcPr>
            <w:tcW w:w="2606" w:type="dxa"/>
          </w:tcPr>
          <w:p w14:paraId="7CF3547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DFBD39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5E2C27F" w14:textId="77777777" w:rsidTr="00FA29C8">
        <w:trPr>
          <w:cantSplit/>
        </w:trPr>
        <w:tc>
          <w:tcPr>
            <w:tcW w:w="2606" w:type="dxa"/>
          </w:tcPr>
          <w:p w14:paraId="3C92D72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855928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7D751C00" w14:textId="77777777" w:rsidTr="00FA29C8">
        <w:trPr>
          <w:cantSplit/>
        </w:trPr>
        <w:tc>
          <w:tcPr>
            <w:tcW w:w="2606" w:type="dxa"/>
          </w:tcPr>
          <w:p w14:paraId="574C553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66EA32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LiveBirthNumber&gt;1&lt;/LiveBirthNumber&gt;</w:t>
            </w:r>
          </w:p>
        </w:tc>
      </w:tr>
      <w:tr w:rsidR="00AD796D" w14:paraId="4C96ED9C" w14:textId="77777777" w:rsidTr="00FA29C8">
        <w:trPr>
          <w:cantSplit/>
        </w:trPr>
        <w:tc>
          <w:tcPr>
            <w:tcW w:w="2606" w:type="dxa"/>
          </w:tcPr>
          <w:p w14:paraId="10C0253D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66144B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7F2E7195" w14:textId="77777777" w:rsidTr="00FA29C8">
        <w:trPr>
          <w:cantSplit/>
        </w:trPr>
        <w:tc>
          <w:tcPr>
            <w:tcW w:w="2606" w:type="dxa"/>
          </w:tcPr>
          <w:p w14:paraId="5526698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DABB43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26CF8849" w14:textId="77777777" w:rsidR="00AD796D" w:rsidRDefault="00AD796D" w:rsidP="00A4066A"/>
    <w:p w14:paraId="02AC0F85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3" w:name="_Toc51849290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FetalDeathsNumber</w:t>
      </w:r>
      <w:bookmarkEnd w:id="43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3F18801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DDC213C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0F3ABF4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52DD9A8" w14:textId="77777777" w:rsidTr="00FA29C8">
        <w:trPr>
          <w:cantSplit/>
        </w:trPr>
        <w:tc>
          <w:tcPr>
            <w:tcW w:w="2606" w:type="dxa"/>
          </w:tcPr>
          <w:p w14:paraId="29F7B58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EFB991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1</w:t>
            </w:r>
          </w:p>
        </w:tc>
      </w:tr>
      <w:tr w:rsidR="00AD796D" w14:paraId="6338FA1B" w14:textId="77777777" w:rsidTr="00FA29C8">
        <w:trPr>
          <w:cantSplit/>
        </w:trPr>
        <w:tc>
          <w:tcPr>
            <w:tcW w:w="2606" w:type="dxa"/>
          </w:tcPr>
          <w:p w14:paraId="3B03DFF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EB4E493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1CB191F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7228F984" w14:textId="77777777" w:rsidTr="00FA29C8">
        <w:trPr>
          <w:cantSplit/>
        </w:trPr>
        <w:tc>
          <w:tcPr>
            <w:tcW w:w="2606" w:type="dxa"/>
          </w:tcPr>
          <w:p w14:paraId="1BDFCE0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3F0A64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umber of fetal deaths</w:t>
            </w:r>
          </w:p>
        </w:tc>
      </w:tr>
      <w:tr w:rsidR="00AD796D" w14:paraId="7E9DE694" w14:textId="77777777" w:rsidTr="00FA29C8">
        <w:trPr>
          <w:cantSplit/>
        </w:trPr>
        <w:tc>
          <w:tcPr>
            <w:tcW w:w="2606" w:type="dxa"/>
          </w:tcPr>
          <w:p w14:paraId="28F92E7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A78929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3184466" w14:textId="77777777" w:rsidTr="00FA29C8">
        <w:trPr>
          <w:cantSplit/>
        </w:trPr>
        <w:tc>
          <w:tcPr>
            <w:tcW w:w="2606" w:type="dxa"/>
          </w:tcPr>
          <w:p w14:paraId="0AA3AFA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4497800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n integer value between 1-99</w:t>
            </w:r>
          </w:p>
        </w:tc>
      </w:tr>
      <w:tr w:rsidR="00AD796D" w14:paraId="54A92B50" w14:textId="77777777" w:rsidTr="00FA29C8">
        <w:trPr>
          <w:cantSplit/>
        </w:trPr>
        <w:tc>
          <w:tcPr>
            <w:tcW w:w="2606" w:type="dxa"/>
          </w:tcPr>
          <w:p w14:paraId="5504B01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FE3E3D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AE5DFB9" w14:textId="77777777" w:rsidTr="00FA29C8">
        <w:trPr>
          <w:cantSplit/>
        </w:trPr>
        <w:tc>
          <w:tcPr>
            <w:tcW w:w="2606" w:type="dxa"/>
          </w:tcPr>
          <w:p w14:paraId="78EF855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7DB15F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39ED96AA" w14:textId="77777777" w:rsidTr="00FA29C8">
        <w:trPr>
          <w:cantSplit/>
        </w:trPr>
        <w:tc>
          <w:tcPr>
            <w:tcW w:w="2606" w:type="dxa"/>
          </w:tcPr>
          <w:p w14:paraId="6FC48AE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210CF4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FetalDeathsNumber&gt;1&lt;/FetalDeathsNumber&gt;</w:t>
            </w:r>
          </w:p>
        </w:tc>
      </w:tr>
      <w:tr w:rsidR="00AD796D" w14:paraId="1C7B0D42" w14:textId="77777777" w:rsidTr="00FA29C8">
        <w:trPr>
          <w:cantSplit/>
        </w:trPr>
        <w:tc>
          <w:tcPr>
            <w:tcW w:w="2606" w:type="dxa"/>
          </w:tcPr>
          <w:p w14:paraId="6AB9BB7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25AB26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5F031607" w14:textId="77777777" w:rsidTr="00FA29C8">
        <w:trPr>
          <w:cantSplit/>
        </w:trPr>
        <w:tc>
          <w:tcPr>
            <w:tcW w:w="2606" w:type="dxa"/>
          </w:tcPr>
          <w:p w14:paraId="37B86FEC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9AA8D7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4E8E0061" w14:textId="77777777" w:rsidR="00AD796D" w:rsidRDefault="00AD796D" w:rsidP="00A4066A"/>
    <w:p w14:paraId="38B1651A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4" w:name="_Toc51849291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TrackOutcomeMethodSpecification</w:t>
      </w:r>
      <w:bookmarkEnd w:id="44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79944076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8806473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409A46A0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A3FF91C" w14:textId="77777777" w:rsidTr="00FA29C8">
        <w:trPr>
          <w:cantSplit/>
        </w:trPr>
        <w:tc>
          <w:tcPr>
            <w:tcW w:w="2606" w:type="dxa"/>
          </w:tcPr>
          <w:p w14:paraId="4779F4FD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CB86D2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1</w:t>
            </w:r>
          </w:p>
        </w:tc>
      </w:tr>
      <w:tr w:rsidR="00AD796D" w14:paraId="5187D305" w14:textId="77777777" w:rsidTr="00FA29C8">
        <w:trPr>
          <w:cantSplit/>
        </w:trPr>
        <w:tc>
          <w:tcPr>
            <w:tcW w:w="2606" w:type="dxa"/>
          </w:tcPr>
          <w:p w14:paraId="43448AC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78BD0F3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9DBD50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516EA59E" w14:textId="77777777" w:rsidTr="00FA29C8">
        <w:trPr>
          <w:cantSplit/>
        </w:trPr>
        <w:tc>
          <w:tcPr>
            <w:tcW w:w="2606" w:type="dxa"/>
          </w:tcPr>
          <w:p w14:paraId="62B7351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97D929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Method to track outcome</w:t>
            </w:r>
          </w:p>
        </w:tc>
      </w:tr>
      <w:tr w:rsidR="00AD796D" w14:paraId="6129F0F1" w14:textId="77777777" w:rsidTr="00FA29C8">
        <w:trPr>
          <w:cantSplit/>
        </w:trPr>
        <w:tc>
          <w:tcPr>
            <w:tcW w:w="2606" w:type="dxa"/>
          </w:tcPr>
          <w:p w14:paraId="1CD47FA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F32210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C5DF137" w14:textId="77777777" w:rsidTr="00FA29C8">
        <w:trPr>
          <w:cantSplit/>
        </w:trPr>
        <w:tc>
          <w:tcPr>
            <w:tcW w:w="2606" w:type="dxa"/>
          </w:tcPr>
          <w:p w14:paraId="210D40D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47E4D0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AD796D" w14:paraId="713FB8C5" w14:textId="77777777" w:rsidTr="00FA29C8">
        <w:trPr>
          <w:cantSplit/>
        </w:trPr>
        <w:tc>
          <w:tcPr>
            <w:tcW w:w="2606" w:type="dxa"/>
          </w:tcPr>
          <w:p w14:paraId="4AFBA57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308BCC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79B4FD72" w14:textId="77777777" w:rsidTr="00FA29C8">
        <w:trPr>
          <w:cantSplit/>
        </w:trPr>
        <w:tc>
          <w:tcPr>
            <w:tcW w:w="2606" w:type="dxa"/>
          </w:tcPr>
          <w:p w14:paraId="34A0558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5FDEE8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064867EB" w14:textId="77777777" w:rsidTr="00FA29C8">
        <w:trPr>
          <w:cantSplit/>
        </w:trPr>
        <w:tc>
          <w:tcPr>
            <w:tcW w:w="2606" w:type="dxa"/>
          </w:tcPr>
          <w:p w14:paraId="2F6BEC0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A4AE53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TrackOutcomeMethodSpecification&gt;String&lt;/TrackOutcomeMethodSpecification&gt;</w:t>
            </w:r>
          </w:p>
        </w:tc>
      </w:tr>
      <w:tr w:rsidR="00AD796D" w14:paraId="2446BBDA" w14:textId="77777777" w:rsidTr="00FA29C8">
        <w:trPr>
          <w:cantSplit/>
        </w:trPr>
        <w:tc>
          <w:tcPr>
            <w:tcW w:w="2606" w:type="dxa"/>
          </w:tcPr>
          <w:p w14:paraId="22C75C4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52C6C6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37CA44DB" w14:textId="77777777" w:rsidTr="00FA29C8">
        <w:trPr>
          <w:cantSplit/>
        </w:trPr>
        <w:tc>
          <w:tcPr>
            <w:tcW w:w="2606" w:type="dxa"/>
          </w:tcPr>
          <w:p w14:paraId="48A1624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2440D9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1C8C4699" w14:textId="77777777" w:rsidR="00AD796D" w:rsidRDefault="00AD796D" w:rsidP="00A4066A"/>
    <w:p w14:paraId="4C7D0C83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5" w:name="_Toc51849292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EnrolledChildID</w:t>
      </w:r>
      <w:bookmarkEnd w:id="45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359C9813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455C884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9FA625F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19B7BAA" w14:textId="77777777" w:rsidTr="00FA29C8">
        <w:trPr>
          <w:cantSplit/>
        </w:trPr>
        <w:tc>
          <w:tcPr>
            <w:tcW w:w="2606" w:type="dxa"/>
          </w:tcPr>
          <w:p w14:paraId="5382E845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01570F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2</w:t>
            </w:r>
          </w:p>
        </w:tc>
      </w:tr>
      <w:tr w:rsidR="00AD796D" w14:paraId="315F8FB4" w14:textId="77777777" w:rsidTr="00FA29C8">
        <w:trPr>
          <w:cantSplit/>
        </w:trPr>
        <w:tc>
          <w:tcPr>
            <w:tcW w:w="2606" w:type="dxa"/>
          </w:tcPr>
          <w:p w14:paraId="34E3EA9F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6ACA2A4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47E82EF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03C067C4" w14:textId="77777777" w:rsidTr="00FA29C8">
        <w:trPr>
          <w:cantSplit/>
        </w:trPr>
        <w:tc>
          <w:tcPr>
            <w:tcW w:w="2606" w:type="dxa"/>
          </w:tcPr>
          <w:p w14:paraId="3A18C68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6385169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Enrolled Child UID</w:t>
            </w:r>
          </w:p>
        </w:tc>
      </w:tr>
      <w:tr w:rsidR="00AD796D" w14:paraId="3091D941" w14:textId="77777777" w:rsidTr="00FA29C8">
        <w:trPr>
          <w:cantSplit/>
        </w:trPr>
        <w:tc>
          <w:tcPr>
            <w:tcW w:w="2606" w:type="dxa"/>
          </w:tcPr>
          <w:p w14:paraId="0759739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DB33F5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FD7CEB8" w14:textId="77777777" w:rsidTr="00FA29C8">
        <w:trPr>
          <w:cantSplit/>
        </w:trPr>
        <w:tc>
          <w:tcPr>
            <w:tcW w:w="2606" w:type="dxa"/>
          </w:tcPr>
          <w:p w14:paraId="664854A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889E83F" w14:textId="77777777" w:rsidR="00AD796D" w:rsidRDefault="002B3DE7" w:rsidP="00F32D7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Alphanumeric text string that allows a minimum of 9 characters and a maximum of 50 characters. EnrolledChildIDs should be in the format: 3 digit grantee org code + EC + a unique ID (at least 4 digits long).</w:t>
            </w:r>
          </w:p>
          <w:p w14:paraId="7FE358EF" w14:textId="3D9FA010" w:rsidR="00661752" w:rsidRDefault="00661752" w:rsidP="00F32D71">
            <w:pPr>
              <w:keepNext/>
              <w:keepLines/>
            </w:pPr>
            <w:r>
              <w:rPr>
                <w:noProof/>
              </w:rPr>
              <w:t xml:space="preserve">NOTE: ChildUIDs are </w:t>
            </w:r>
            <w:r>
              <w:rPr>
                <w:b/>
                <w:bCs/>
                <w:noProof/>
                <w:u w:val="single"/>
              </w:rPr>
              <w:t>NOT</w:t>
            </w:r>
            <w:r>
              <w:rPr>
                <w:noProof/>
              </w:rPr>
              <w:t xml:space="preserve"> case-sensitive (for example, 123ECUID0001 and 123ecuid0001 would be considered the same client).</w:t>
            </w:r>
          </w:p>
        </w:tc>
      </w:tr>
      <w:tr w:rsidR="00AD796D" w14:paraId="6824DA09" w14:textId="77777777" w:rsidTr="00FA29C8">
        <w:trPr>
          <w:cantSplit/>
        </w:trPr>
        <w:tc>
          <w:tcPr>
            <w:tcW w:w="2606" w:type="dxa"/>
          </w:tcPr>
          <w:p w14:paraId="2522597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1CEDDE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AD796D" w14:paraId="226DA894" w14:textId="77777777" w:rsidTr="00FA29C8">
        <w:trPr>
          <w:cantSplit/>
        </w:trPr>
        <w:tc>
          <w:tcPr>
            <w:tcW w:w="2606" w:type="dxa"/>
          </w:tcPr>
          <w:p w14:paraId="68CD7EA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E80E8B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4 per client</w:t>
            </w:r>
          </w:p>
        </w:tc>
      </w:tr>
      <w:tr w:rsidR="00AD796D" w14:paraId="114A5DDC" w14:textId="77777777" w:rsidTr="00FA29C8">
        <w:trPr>
          <w:cantSplit/>
        </w:trPr>
        <w:tc>
          <w:tcPr>
            <w:tcW w:w="2606" w:type="dxa"/>
          </w:tcPr>
          <w:p w14:paraId="63E8EA4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970FF62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&lt;EnrolledChildIDList&gt;</w:t>
            </w:r>
          </w:p>
          <w:p w14:paraId="7F023F05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</w:t>
            </w:r>
            <w:r>
              <w:rPr>
                <w:noProof/>
              </w:rPr>
              <w:tab/>
              <w:t xml:space="preserve"> &lt;EnrolledChildID&gt;100EC123345&lt;/EnrolledChildID&gt;</w:t>
            </w:r>
          </w:p>
          <w:p w14:paraId="14389CB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ab/>
              <w:t>&lt;EnrolledChildID&gt;100EC78900&lt;/EnrolledChildID&gt;</w:t>
            </w:r>
          </w:p>
          <w:p w14:paraId="5AE1536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      &lt;/EnrolledChildIDList&gt;</w:t>
            </w:r>
          </w:p>
        </w:tc>
      </w:tr>
      <w:tr w:rsidR="00AD796D" w14:paraId="04FB6FDE" w14:textId="77777777" w:rsidTr="00FA29C8">
        <w:trPr>
          <w:cantSplit/>
        </w:trPr>
        <w:tc>
          <w:tcPr>
            <w:tcW w:w="2606" w:type="dxa"/>
          </w:tcPr>
          <w:p w14:paraId="6CFF6B8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DCE0DF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AD796D" w14:paraId="0386C87A" w14:textId="77777777" w:rsidTr="00FA29C8">
        <w:trPr>
          <w:cantSplit/>
        </w:trPr>
        <w:tc>
          <w:tcPr>
            <w:tcW w:w="2606" w:type="dxa"/>
          </w:tcPr>
          <w:p w14:paraId="3CFF39A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6541A6F" w14:textId="0CFD31BD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</w:t>
            </w:r>
            <w:r w:rsidR="002B3DE7">
              <w:rPr>
                <w:noProof/>
              </w:rPr>
              <w:t>“InitialOucome”</w:t>
            </w:r>
            <w:r>
              <w:rPr>
                <w:noProof/>
              </w:rPr>
              <w:t xml:space="preserve"> = </w:t>
            </w:r>
            <w:r w:rsidR="002B3DE7">
              <w:rPr>
                <w:noProof/>
              </w:rPr>
              <w:t>“</w:t>
            </w:r>
            <w:r>
              <w:rPr>
                <w:noProof/>
              </w:rPr>
              <w:t>live birth</w:t>
            </w:r>
            <w:r w:rsidR="002B3DE7">
              <w:rPr>
                <w:noProof/>
              </w:rPr>
              <w:t>”</w:t>
            </w:r>
            <w:r>
              <w:rPr>
                <w:noProof/>
              </w:rPr>
              <w:t xml:space="preserve">, and this field is missing] Update includes </w:t>
            </w:r>
            <w:r w:rsidR="009C2E44">
              <w:rPr>
                <w:noProof/>
              </w:rPr>
              <w:t>‘</w:t>
            </w:r>
            <w:r>
              <w:rPr>
                <w:noProof/>
              </w:rPr>
              <w:t>live birth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 xml:space="preserve"> but </w:t>
            </w:r>
            <w:r w:rsidR="009C2E44">
              <w:rPr>
                <w:noProof/>
              </w:rPr>
              <w:t>‘</w:t>
            </w:r>
            <w:r w:rsidR="00D23EB0">
              <w:rPr>
                <w:noProof/>
              </w:rPr>
              <w:t>EnrolledC</w:t>
            </w:r>
            <w:r>
              <w:rPr>
                <w:noProof/>
              </w:rPr>
              <w:t>hildID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 xml:space="preserve"> is missing. Please add </w:t>
            </w:r>
            <w:r w:rsidR="002B3DE7">
              <w:rPr>
                <w:noProof/>
              </w:rPr>
              <w:t>EnrolledChild</w:t>
            </w:r>
            <w:r>
              <w:rPr>
                <w:noProof/>
              </w:rPr>
              <w:t>ID</w:t>
            </w:r>
            <w:r w:rsidR="009C2E44">
              <w:rPr>
                <w:noProof/>
              </w:rPr>
              <w:t>(s)</w:t>
            </w:r>
            <w:r>
              <w:rPr>
                <w:noProof/>
              </w:rPr>
              <w:t xml:space="preserve"> and resubmit, or provide an explanation for not having enrolled child(ren).</w:t>
            </w:r>
          </w:p>
        </w:tc>
      </w:tr>
    </w:tbl>
    <w:p w14:paraId="0F967EDA" w14:textId="77777777" w:rsidR="00AD796D" w:rsidRDefault="00AD796D" w:rsidP="00A4066A"/>
    <w:p w14:paraId="1B8D1C6E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6" w:name="_Toc51849293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NeonatalDeath</w:t>
      </w:r>
      <w:bookmarkEnd w:id="46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038EDCA9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F887A63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1CBD3F4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484AE860" w14:textId="77777777" w:rsidTr="00FA29C8">
        <w:trPr>
          <w:cantSplit/>
        </w:trPr>
        <w:tc>
          <w:tcPr>
            <w:tcW w:w="2606" w:type="dxa"/>
          </w:tcPr>
          <w:p w14:paraId="1AB3E88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2EC8F8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3</w:t>
            </w:r>
          </w:p>
        </w:tc>
      </w:tr>
      <w:tr w:rsidR="00AD796D" w14:paraId="172090E8" w14:textId="77777777" w:rsidTr="00FA29C8">
        <w:trPr>
          <w:cantSplit/>
        </w:trPr>
        <w:tc>
          <w:tcPr>
            <w:tcW w:w="2606" w:type="dxa"/>
          </w:tcPr>
          <w:p w14:paraId="7CC1812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684BF43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4DAA3E3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3C56F8F9" w14:textId="77777777" w:rsidTr="00FA29C8">
        <w:trPr>
          <w:cantSplit/>
        </w:trPr>
        <w:tc>
          <w:tcPr>
            <w:tcW w:w="2606" w:type="dxa"/>
          </w:tcPr>
          <w:p w14:paraId="5763C31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940F72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eonatal death outcome</w:t>
            </w:r>
          </w:p>
        </w:tc>
      </w:tr>
      <w:tr w:rsidR="00AD796D" w14:paraId="0A86277C" w14:textId="77777777" w:rsidTr="00FA29C8">
        <w:trPr>
          <w:cantSplit/>
        </w:trPr>
        <w:tc>
          <w:tcPr>
            <w:tcW w:w="2606" w:type="dxa"/>
          </w:tcPr>
          <w:p w14:paraId="6F9A45D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C75493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7E542AEF" w14:textId="77777777" w:rsidTr="00FA29C8">
        <w:trPr>
          <w:cantSplit/>
        </w:trPr>
        <w:tc>
          <w:tcPr>
            <w:tcW w:w="2606" w:type="dxa"/>
          </w:tcPr>
          <w:p w14:paraId="57A5807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033EF6F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14:paraId="2195BE2C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08AD604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Unable to determine</w:t>
            </w:r>
          </w:p>
        </w:tc>
      </w:tr>
      <w:tr w:rsidR="00AD796D" w14:paraId="004ACB2A" w14:textId="77777777" w:rsidTr="00FA29C8">
        <w:trPr>
          <w:cantSplit/>
        </w:trPr>
        <w:tc>
          <w:tcPr>
            <w:tcW w:w="2606" w:type="dxa"/>
          </w:tcPr>
          <w:p w14:paraId="7DFFFF2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0ED07A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65DB819A" w14:textId="77777777" w:rsidTr="00FA29C8">
        <w:trPr>
          <w:cantSplit/>
        </w:trPr>
        <w:tc>
          <w:tcPr>
            <w:tcW w:w="2606" w:type="dxa"/>
          </w:tcPr>
          <w:p w14:paraId="5060C0A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ACBC1E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04DA0456" w14:textId="77777777" w:rsidTr="00FA29C8">
        <w:trPr>
          <w:cantSplit/>
        </w:trPr>
        <w:tc>
          <w:tcPr>
            <w:tcW w:w="2606" w:type="dxa"/>
          </w:tcPr>
          <w:p w14:paraId="3107EF5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1876139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NeonatalDeath&gt;1&lt;/NeonatalDeath&gt;</w:t>
            </w:r>
          </w:p>
        </w:tc>
      </w:tr>
      <w:tr w:rsidR="00AD796D" w14:paraId="5B0BD76E" w14:textId="77777777" w:rsidTr="00FA29C8">
        <w:trPr>
          <w:cantSplit/>
        </w:trPr>
        <w:tc>
          <w:tcPr>
            <w:tcW w:w="2606" w:type="dxa"/>
          </w:tcPr>
          <w:p w14:paraId="3AE51C7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28247D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22746A8D" w14:textId="77777777" w:rsidTr="00FA29C8">
        <w:trPr>
          <w:cantSplit/>
        </w:trPr>
        <w:tc>
          <w:tcPr>
            <w:tcW w:w="2606" w:type="dxa"/>
          </w:tcPr>
          <w:p w14:paraId="7054714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289905E" w14:textId="3E45FDDA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</w:t>
            </w:r>
            <w:r w:rsidR="002B3DE7">
              <w:rPr>
                <w:noProof/>
              </w:rPr>
              <w:t>“InitialOucome” = “live birth”</w:t>
            </w:r>
            <w:r>
              <w:rPr>
                <w:noProof/>
              </w:rPr>
              <w:t xml:space="preserve">, and this field is missing]  Update includes </w:t>
            </w:r>
            <w:r w:rsidR="009C2E44">
              <w:rPr>
                <w:noProof/>
              </w:rPr>
              <w:t>‘</w:t>
            </w:r>
            <w:r>
              <w:rPr>
                <w:noProof/>
              </w:rPr>
              <w:t>live birth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 xml:space="preserve"> but </w:t>
            </w:r>
            <w:r w:rsidR="009C2E44">
              <w:rPr>
                <w:noProof/>
              </w:rPr>
              <w:t>‘</w:t>
            </w:r>
            <w:r w:rsidR="00D23EB0" w:rsidRPr="00867501">
              <w:rPr>
                <w:noProof/>
              </w:rPr>
              <w:t>NeonatalDeath</w:t>
            </w:r>
            <w:r w:rsidR="009C2E44">
              <w:rPr>
                <w:noProof/>
              </w:rPr>
              <w:t>’</w:t>
            </w:r>
            <w:r w:rsidR="00D23EB0">
              <w:rPr>
                <w:noProof/>
              </w:rPr>
              <w:t xml:space="preserve"> </w:t>
            </w:r>
            <w:r>
              <w:rPr>
                <w:noProof/>
              </w:rPr>
              <w:t>is missing.</w:t>
            </w:r>
          </w:p>
        </w:tc>
      </w:tr>
    </w:tbl>
    <w:p w14:paraId="1159654A" w14:textId="77777777" w:rsidR="00AD796D" w:rsidRDefault="00AD796D" w:rsidP="00A4066A"/>
    <w:p w14:paraId="2D8F809B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7" w:name="_Toc51849294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NeonetalDeathNumber</w:t>
      </w:r>
      <w:bookmarkEnd w:id="47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360C72AB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545810A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6744875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44D5AF3F" w14:textId="77777777" w:rsidTr="00FA29C8">
        <w:trPr>
          <w:cantSplit/>
        </w:trPr>
        <w:tc>
          <w:tcPr>
            <w:tcW w:w="2606" w:type="dxa"/>
          </w:tcPr>
          <w:p w14:paraId="1697CC8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88D6E8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3</w:t>
            </w:r>
          </w:p>
        </w:tc>
      </w:tr>
      <w:tr w:rsidR="00AD796D" w14:paraId="444F3AED" w14:textId="77777777" w:rsidTr="00FA29C8">
        <w:trPr>
          <w:cantSplit/>
        </w:trPr>
        <w:tc>
          <w:tcPr>
            <w:tcW w:w="2606" w:type="dxa"/>
          </w:tcPr>
          <w:p w14:paraId="54B0CFF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E26120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358EDA0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17F7B2FE" w14:textId="77777777" w:rsidTr="00FA29C8">
        <w:trPr>
          <w:cantSplit/>
        </w:trPr>
        <w:tc>
          <w:tcPr>
            <w:tcW w:w="2606" w:type="dxa"/>
          </w:tcPr>
          <w:p w14:paraId="2E945DA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CD9BB6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umber of neonetal death</w:t>
            </w:r>
          </w:p>
        </w:tc>
      </w:tr>
      <w:tr w:rsidR="00AD796D" w14:paraId="02A41106" w14:textId="77777777" w:rsidTr="00FA29C8">
        <w:trPr>
          <w:cantSplit/>
        </w:trPr>
        <w:tc>
          <w:tcPr>
            <w:tcW w:w="2606" w:type="dxa"/>
          </w:tcPr>
          <w:p w14:paraId="149A79D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53FFB9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9BCBAC5" w14:textId="77777777" w:rsidTr="00FA29C8">
        <w:trPr>
          <w:cantSplit/>
        </w:trPr>
        <w:tc>
          <w:tcPr>
            <w:tcW w:w="2606" w:type="dxa"/>
          </w:tcPr>
          <w:p w14:paraId="6B2DD0F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7B79AD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n integer value between 1-99</w:t>
            </w:r>
          </w:p>
        </w:tc>
      </w:tr>
      <w:tr w:rsidR="00AD796D" w14:paraId="61C0CE13" w14:textId="77777777" w:rsidTr="00FA29C8">
        <w:trPr>
          <w:cantSplit/>
        </w:trPr>
        <w:tc>
          <w:tcPr>
            <w:tcW w:w="2606" w:type="dxa"/>
          </w:tcPr>
          <w:p w14:paraId="1855F10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40C951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14E583C2" w14:textId="77777777" w:rsidTr="00FA29C8">
        <w:trPr>
          <w:cantSplit/>
        </w:trPr>
        <w:tc>
          <w:tcPr>
            <w:tcW w:w="2606" w:type="dxa"/>
          </w:tcPr>
          <w:p w14:paraId="3CAEA19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27B07C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4B1ED9D7" w14:textId="77777777" w:rsidTr="00FA29C8">
        <w:trPr>
          <w:cantSplit/>
        </w:trPr>
        <w:tc>
          <w:tcPr>
            <w:tcW w:w="2606" w:type="dxa"/>
          </w:tcPr>
          <w:p w14:paraId="43FC5AA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432DB25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NeonetalDeathNumber&gt;1&lt;/NeonetalDeathNumber&gt;</w:t>
            </w:r>
          </w:p>
        </w:tc>
      </w:tr>
      <w:tr w:rsidR="00AD796D" w14:paraId="7FB718CB" w14:textId="77777777" w:rsidTr="00FA29C8">
        <w:trPr>
          <w:cantSplit/>
        </w:trPr>
        <w:tc>
          <w:tcPr>
            <w:tcW w:w="2606" w:type="dxa"/>
          </w:tcPr>
          <w:p w14:paraId="7997F61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5C8497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07C905E4" w14:textId="77777777" w:rsidTr="00FA29C8">
        <w:trPr>
          <w:cantSplit/>
        </w:trPr>
        <w:tc>
          <w:tcPr>
            <w:tcW w:w="2606" w:type="dxa"/>
          </w:tcPr>
          <w:p w14:paraId="2E3F174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56D28F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2FA1E022" w14:textId="77777777" w:rsidR="00AD796D" w:rsidRDefault="00AD796D" w:rsidP="00A4066A"/>
    <w:p w14:paraId="70203484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8" w:name="_Toc51849295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NeonatalDeathMethodSpecification</w:t>
      </w:r>
      <w:bookmarkEnd w:id="48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3761CE01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E8BA6B0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E8675CB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26ED2463" w14:textId="77777777" w:rsidTr="00FA29C8">
        <w:trPr>
          <w:cantSplit/>
        </w:trPr>
        <w:tc>
          <w:tcPr>
            <w:tcW w:w="2606" w:type="dxa"/>
          </w:tcPr>
          <w:p w14:paraId="3E28CD8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E60E99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3</w:t>
            </w:r>
          </w:p>
        </w:tc>
      </w:tr>
      <w:tr w:rsidR="00AD796D" w14:paraId="5F7A0147" w14:textId="77777777" w:rsidTr="00FA29C8">
        <w:trPr>
          <w:cantSplit/>
        </w:trPr>
        <w:tc>
          <w:tcPr>
            <w:tcW w:w="2606" w:type="dxa"/>
          </w:tcPr>
          <w:p w14:paraId="7299B31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D78845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37A221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7D81FC49" w14:textId="77777777" w:rsidTr="00FA29C8">
        <w:trPr>
          <w:cantSplit/>
        </w:trPr>
        <w:tc>
          <w:tcPr>
            <w:tcW w:w="2606" w:type="dxa"/>
          </w:tcPr>
          <w:p w14:paraId="668FDA7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7BD8AC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Method to track neonatal death</w:t>
            </w:r>
          </w:p>
        </w:tc>
      </w:tr>
      <w:tr w:rsidR="00AD796D" w14:paraId="206D8EFD" w14:textId="77777777" w:rsidTr="00FA29C8">
        <w:trPr>
          <w:cantSplit/>
        </w:trPr>
        <w:tc>
          <w:tcPr>
            <w:tcW w:w="2606" w:type="dxa"/>
          </w:tcPr>
          <w:p w14:paraId="7EB8705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4BB4C5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F2227A7" w14:textId="77777777" w:rsidTr="00FA29C8">
        <w:trPr>
          <w:cantSplit/>
        </w:trPr>
        <w:tc>
          <w:tcPr>
            <w:tcW w:w="2606" w:type="dxa"/>
          </w:tcPr>
          <w:p w14:paraId="2613356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49F4CB2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AD796D" w14:paraId="69F24A47" w14:textId="77777777" w:rsidTr="00FA29C8">
        <w:trPr>
          <w:cantSplit/>
        </w:trPr>
        <w:tc>
          <w:tcPr>
            <w:tcW w:w="2606" w:type="dxa"/>
          </w:tcPr>
          <w:p w14:paraId="6C580A0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0884CE7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6497AA3" w14:textId="77777777" w:rsidTr="00FA29C8">
        <w:trPr>
          <w:cantSplit/>
        </w:trPr>
        <w:tc>
          <w:tcPr>
            <w:tcW w:w="2606" w:type="dxa"/>
          </w:tcPr>
          <w:p w14:paraId="0F1880D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A13023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28393D89" w14:textId="77777777" w:rsidTr="00FA29C8">
        <w:trPr>
          <w:cantSplit/>
        </w:trPr>
        <w:tc>
          <w:tcPr>
            <w:tcW w:w="2606" w:type="dxa"/>
          </w:tcPr>
          <w:p w14:paraId="4BF2739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F49406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NeonatalDeathMethodSpecification&gt;String&lt;/NeonatalDeathMethodSpecification&gt;</w:t>
            </w:r>
          </w:p>
        </w:tc>
      </w:tr>
      <w:tr w:rsidR="00AD796D" w14:paraId="032341C0" w14:textId="77777777" w:rsidTr="00FA29C8">
        <w:trPr>
          <w:cantSplit/>
        </w:trPr>
        <w:tc>
          <w:tcPr>
            <w:tcW w:w="2606" w:type="dxa"/>
          </w:tcPr>
          <w:p w14:paraId="36FA837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439340A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352E1A65" w14:textId="77777777" w:rsidTr="00FA29C8">
        <w:trPr>
          <w:cantSplit/>
        </w:trPr>
        <w:tc>
          <w:tcPr>
            <w:tcW w:w="2606" w:type="dxa"/>
          </w:tcPr>
          <w:p w14:paraId="7A9E0D6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C74500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4929EAD5" w14:textId="77777777" w:rsidR="00AD796D" w:rsidRDefault="00AD796D" w:rsidP="00A4066A"/>
    <w:p w14:paraId="6822C831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9" w:name="_Toc51849296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MaternalDeath</w:t>
      </w:r>
      <w:bookmarkEnd w:id="49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0886F255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966DF56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A92B06C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793BBEB8" w14:textId="77777777" w:rsidTr="00FA29C8">
        <w:trPr>
          <w:cantSplit/>
        </w:trPr>
        <w:tc>
          <w:tcPr>
            <w:tcW w:w="2606" w:type="dxa"/>
          </w:tcPr>
          <w:p w14:paraId="3C0B6B3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D1CE9A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4</w:t>
            </w:r>
          </w:p>
        </w:tc>
      </w:tr>
      <w:tr w:rsidR="00AD796D" w14:paraId="532317C6" w14:textId="77777777" w:rsidTr="00FA29C8">
        <w:trPr>
          <w:cantSplit/>
        </w:trPr>
        <w:tc>
          <w:tcPr>
            <w:tcW w:w="2606" w:type="dxa"/>
          </w:tcPr>
          <w:p w14:paraId="0410950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B30FA1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70F71D1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6153DEDF" w14:textId="77777777" w:rsidTr="00FA29C8">
        <w:trPr>
          <w:cantSplit/>
        </w:trPr>
        <w:tc>
          <w:tcPr>
            <w:tcW w:w="2606" w:type="dxa"/>
          </w:tcPr>
          <w:p w14:paraId="0453F7D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4580F6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Maternal mortality</w:t>
            </w:r>
          </w:p>
        </w:tc>
      </w:tr>
      <w:tr w:rsidR="00AD796D" w14:paraId="5E023691" w14:textId="77777777" w:rsidTr="00FA29C8">
        <w:trPr>
          <w:cantSplit/>
        </w:trPr>
        <w:tc>
          <w:tcPr>
            <w:tcW w:w="2606" w:type="dxa"/>
          </w:tcPr>
          <w:p w14:paraId="699A05E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54E1302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3249088" w14:textId="77777777" w:rsidTr="00FA29C8">
        <w:trPr>
          <w:cantSplit/>
        </w:trPr>
        <w:tc>
          <w:tcPr>
            <w:tcW w:w="2606" w:type="dxa"/>
          </w:tcPr>
          <w:p w14:paraId="15F43B0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58A74E1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14:paraId="3BB2D20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56310F4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2 - Outcome unknown</w:t>
            </w:r>
          </w:p>
        </w:tc>
      </w:tr>
      <w:tr w:rsidR="00AD796D" w14:paraId="558A0F77" w14:textId="77777777" w:rsidTr="00FA29C8">
        <w:trPr>
          <w:cantSplit/>
        </w:trPr>
        <w:tc>
          <w:tcPr>
            <w:tcW w:w="2606" w:type="dxa"/>
          </w:tcPr>
          <w:p w14:paraId="1CC9748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7788C8B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589C575" w14:textId="77777777" w:rsidTr="00FA29C8">
        <w:trPr>
          <w:cantSplit/>
        </w:trPr>
        <w:tc>
          <w:tcPr>
            <w:tcW w:w="2606" w:type="dxa"/>
          </w:tcPr>
          <w:p w14:paraId="2C803E8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EEC2D1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5B08081D" w14:textId="77777777" w:rsidTr="00FA29C8">
        <w:trPr>
          <w:cantSplit/>
        </w:trPr>
        <w:tc>
          <w:tcPr>
            <w:tcW w:w="2606" w:type="dxa"/>
          </w:tcPr>
          <w:p w14:paraId="2169030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4A50D9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MaternalDeath&gt;1&lt;/MaternalDeath&gt;</w:t>
            </w:r>
          </w:p>
        </w:tc>
      </w:tr>
      <w:tr w:rsidR="00AD796D" w14:paraId="37867CEC" w14:textId="77777777" w:rsidTr="00FA29C8">
        <w:trPr>
          <w:cantSplit/>
        </w:trPr>
        <w:tc>
          <w:tcPr>
            <w:tcW w:w="2606" w:type="dxa"/>
          </w:tcPr>
          <w:p w14:paraId="5E2C36B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613B35A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AD796D" w14:paraId="23CDAA84" w14:textId="77777777" w:rsidTr="00FA29C8">
        <w:trPr>
          <w:cantSplit/>
        </w:trPr>
        <w:tc>
          <w:tcPr>
            <w:tcW w:w="2606" w:type="dxa"/>
          </w:tcPr>
          <w:p w14:paraId="3D732C1F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670788F" w14:textId="16368633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post pregnancy follow up date is filled and this field is missing] Update includes </w:t>
            </w:r>
            <w:r w:rsidR="009C2E44">
              <w:rPr>
                <w:noProof/>
              </w:rPr>
              <w:t>‘</w:t>
            </w:r>
            <w:r w:rsidR="00D23EB0">
              <w:rPr>
                <w:noProof/>
              </w:rPr>
              <w:t>PostPregnancyFUDate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 xml:space="preserve"> but </w:t>
            </w:r>
            <w:r w:rsidR="009C2E44">
              <w:rPr>
                <w:noProof/>
              </w:rPr>
              <w:t>‘</w:t>
            </w:r>
            <w:r w:rsidR="00D23EB0" w:rsidRPr="00867501">
              <w:rPr>
                <w:noProof/>
              </w:rPr>
              <w:t>MaternalDeath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 xml:space="preserve"> is missing.</w:t>
            </w:r>
          </w:p>
        </w:tc>
      </w:tr>
    </w:tbl>
    <w:p w14:paraId="14D74C38" w14:textId="77777777" w:rsidR="00AD796D" w:rsidRDefault="00AD796D" w:rsidP="00A4066A"/>
    <w:p w14:paraId="2293AA61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50" w:name="_Toc51849297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MaternalDeathMethodSpecification</w:t>
      </w:r>
      <w:bookmarkEnd w:id="50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56125527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5FC2142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494A889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E3DA44B" w14:textId="77777777" w:rsidTr="00FA29C8">
        <w:trPr>
          <w:cantSplit/>
        </w:trPr>
        <w:tc>
          <w:tcPr>
            <w:tcW w:w="2606" w:type="dxa"/>
          </w:tcPr>
          <w:p w14:paraId="18599AA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08EB83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4</w:t>
            </w:r>
          </w:p>
        </w:tc>
      </w:tr>
      <w:tr w:rsidR="00AD796D" w14:paraId="56529332" w14:textId="77777777" w:rsidTr="00FA29C8">
        <w:trPr>
          <w:cantSplit/>
        </w:trPr>
        <w:tc>
          <w:tcPr>
            <w:tcW w:w="2606" w:type="dxa"/>
          </w:tcPr>
          <w:p w14:paraId="5DD49F5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40F0F0F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76592E4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7D942F08" w14:textId="77777777" w:rsidTr="00FA29C8">
        <w:trPr>
          <w:cantSplit/>
        </w:trPr>
        <w:tc>
          <w:tcPr>
            <w:tcW w:w="2606" w:type="dxa"/>
          </w:tcPr>
          <w:p w14:paraId="38E5C0C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612257E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Method to track maternal mortality</w:t>
            </w:r>
          </w:p>
        </w:tc>
      </w:tr>
      <w:tr w:rsidR="00AD796D" w14:paraId="1F96CAB0" w14:textId="77777777" w:rsidTr="00FA29C8">
        <w:trPr>
          <w:cantSplit/>
        </w:trPr>
        <w:tc>
          <w:tcPr>
            <w:tcW w:w="2606" w:type="dxa"/>
          </w:tcPr>
          <w:p w14:paraId="38DD437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B72D65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EBF4733" w14:textId="77777777" w:rsidTr="00FA29C8">
        <w:trPr>
          <w:cantSplit/>
        </w:trPr>
        <w:tc>
          <w:tcPr>
            <w:tcW w:w="2606" w:type="dxa"/>
          </w:tcPr>
          <w:p w14:paraId="76EA830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DB25DA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AD796D" w14:paraId="5364112F" w14:textId="77777777" w:rsidTr="00FA29C8">
        <w:trPr>
          <w:cantSplit/>
        </w:trPr>
        <w:tc>
          <w:tcPr>
            <w:tcW w:w="2606" w:type="dxa"/>
          </w:tcPr>
          <w:p w14:paraId="6B1B5B9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394ED6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7C1BB80" w14:textId="77777777" w:rsidTr="00FA29C8">
        <w:trPr>
          <w:cantSplit/>
        </w:trPr>
        <w:tc>
          <w:tcPr>
            <w:tcW w:w="2606" w:type="dxa"/>
          </w:tcPr>
          <w:p w14:paraId="40F41B9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FD2DEF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2B98ED5A" w14:textId="77777777" w:rsidTr="00FA29C8">
        <w:trPr>
          <w:cantSplit/>
        </w:trPr>
        <w:tc>
          <w:tcPr>
            <w:tcW w:w="2606" w:type="dxa"/>
          </w:tcPr>
          <w:p w14:paraId="2E42CF7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41E5B1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MaternalDeathMethodSpecification&gt;String&lt;/MaternalDeathMethodSpecification&gt;</w:t>
            </w:r>
          </w:p>
        </w:tc>
      </w:tr>
      <w:tr w:rsidR="00AD796D" w14:paraId="1E9DCA53" w14:textId="77777777" w:rsidTr="00FA29C8">
        <w:trPr>
          <w:cantSplit/>
        </w:trPr>
        <w:tc>
          <w:tcPr>
            <w:tcW w:w="2606" w:type="dxa"/>
          </w:tcPr>
          <w:p w14:paraId="24D65C6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4EA4AD6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6C0B2DB1" w14:textId="77777777" w:rsidTr="00FA29C8">
        <w:trPr>
          <w:cantSplit/>
        </w:trPr>
        <w:tc>
          <w:tcPr>
            <w:tcW w:w="2606" w:type="dxa"/>
          </w:tcPr>
          <w:p w14:paraId="26678D9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6DAEF573" w14:textId="6633572E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</w:t>
            </w:r>
            <w:r w:rsidR="00D23EB0" w:rsidRPr="00867501">
              <w:rPr>
                <w:noProof/>
              </w:rPr>
              <w:t>MaternalDeath</w:t>
            </w:r>
            <w:r w:rsidR="00D23EB0">
              <w:rPr>
                <w:noProof/>
              </w:rPr>
              <w:t xml:space="preserve"> </w:t>
            </w:r>
            <w:r>
              <w:rPr>
                <w:noProof/>
              </w:rPr>
              <w:t xml:space="preserve">= </w:t>
            </w:r>
            <w:r w:rsidR="00D23EB0">
              <w:rPr>
                <w:noProof/>
              </w:rPr>
              <w:t>“</w:t>
            </w:r>
            <w:r>
              <w:rPr>
                <w:noProof/>
              </w:rPr>
              <w:t>Yes</w:t>
            </w:r>
            <w:r w:rsidR="00D23EB0">
              <w:rPr>
                <w:noProof/>
              </w:rPr>
              <w:t>”</w:t>
            </w:r>
            <w:r>
              <w:rPr>
                <w:noProof/>
              </w:rPr>
              <w:t xml:space="preserve"> and </w:t>
            </w:r>
            <w:r w:rsidR="00D23EB0" w:rsidRPr="00867501">
              <w:rPr>
                <w:noProof/>
              </w:rPr>
              <w:t>MaternalDeathMethodSpecification</w:t>
            </w:r>
            <w:r w:rsidR="00D23EB0">
              <w:rPr>
                <w:noProof/>
              </w:rPr>
              <w:t xml:space="preserve"> is</w:t>
            </w:r>
            <w:r>
              <w:rPr>
                <w:noProof/>
              </w:rPr>
              <w:t xml:space="preserve"> empty] Indicate the method to track maternal mortality</w:t>
            </w:r>
            <w:r w:rsidR="00D23EB0">
              <w:rPr>
                <w:noProof/>
              </w:rPr>
              <w:t>.</w:t>
            </w:r>
          </w:p>
        </w:tc>
      </w:tr>
    </w:tbl>
    <w:p w14:paraId="7CD83B32" w14:textId="77777777" w:rsidR="00AD796D" w:rsidRDefault="00AD796D" w:rsidP="00A4066A"/>
    <w:p w14:paraId="0E63E4E7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51" w:name="_Toc51849298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PregnancyOutcomesSources</w:t>
      </w:r>
      <w:bookmarkEnd w:id="5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23E9BB4F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29512F96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A9B53C7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AEB4AC9" w14:textId="77777777" w:rsidTr="00FA29C8">
        <w:trPr>
          <w:cantSplit/>
        </w:trPr>
        <w:tc>
          <w:tcPr>
            <w:tcW w:w="2606" w:type="dxa"/>
          </w:tcPr>
          <w:p w14:paraId="58C37A2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E31E35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5</w:t>
            </w:r>
          </w:p>
        </w:tc>
      </w:tr>
      <w:tr w:rsidR="00AD796D" w14:paraId="39CD2FA6" w14:textId="77777777" w:rsidTr="00FA29C8">
        <w:trPr>
          <w:cantSplit/>
        </w:trPr>
        <w:tc>
          <w:tcPr>
            <w:tcW w:w="2606" w:type="dxa"/>
          </w:tcPr>
          <w:p w14:paraId="6FA0D41D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7F6473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E17957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035B99D5" w14:textId="77777777" w:rsidTr="00FA29C8">
        <w:trPr>
          <w:cantSplit/>
        </w:trPr>
        <w:tc>
          <w:tcPr>
            <w:tcW w:w="2606" w:type="dxa"/>
          </w:tcPr>
          <w:p w14:paraId="0FA9C91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F949D1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Sources for recorded pregnancy outcomes</w:t>
            </w:r>
          </w:p>
        </w:tc>
      </w:tr>
      <w:tr w:rsidR="00AD796D" w14:paraId="0D10595B" w14:textId="77777777" w:rsidTr="00FA29C8">
        <w:trPr>
          <w:cantSplit/>
        </w:trPr>
        <w:tc>
          <w:tcPr>
            <w:tcW w:w="2606" w:type="dxa"/>
          </w:tcPr>
          <w:p w14:paraId="6C293A7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4B41ED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05D524B" w14:textId="77777777" w:rsidTr="00FA29C8">
        <w:trPr>
          <w:cantSplit/>
        </w:trPr>
        <w:tc>
          <w:tcPr>
            <w:tcW w:w="2606" w:type="dxa"/>
          </w:tcPr>
          <w:p w14:paraId="4740A87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68B9DBF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Hostpital records</w:t>
            </w:r>
          </w:p>
          <w:p w14:paraId="052F6AE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Vital records</w:t>
            </w:r>
          </w:p>
          <w:p w14:paraId="0725C4F7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Primary participant</w:t>
            </w:r>
          </w:p>
          <w:p w14:paraId="4F01FA6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Other family member</w:t>
            </w:r>
          </w:p>
          <w:p w14:paraId="19F0A7A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5 - Other source</w:t>
            </w:r>
          </w:p>
        </w:tc>
      </w:tr>
      <w:tr w:rsidR="00AD796D" w14:paraId="26FAAF15" w14:textId="77777777" w:rsidTr="00FA29C8">
        <w:trPr>
          <w:cantSplit/>
        </w:trPr>
        <w:tc>
          <w:tcPr>
            <w:tcW w:w="2606" w:type="dxa"/>
          </w:tcPr>
          <w:p w14:paraId="572AD4C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1326FE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AD796D" w14:paraId="3ECBA1CA" w14:textId="77777777" w:rsidTr="00FA29C8">
        <w:trPr>
          <w:cantSplit/>
        </w:trPr>
        <w:tc>
          <w:tcPr>
            <w:tcW w:w="2606" w:type="dxa"/>
          </w:tcPr>
          <w:p w14:paraId="7A1B6FC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99BF326" w14:textId="2343892D" w:rsidR="00AD796D" w:rsidRDefault="00AD796D" w:rsidP="00F32D71">
            <w:pPr>
              <w:keepNext/>
              <w:keepLines/>
            </w:pPr>
            <w:r>
              <w:rPr>
                <w:noProof/>
              </w:rPr>
              <w:t>0-</w:t>
            </w:r>
            <w:r w:rsidR="00475123">
              <w:rPr>
                <w:noProof/>
              </w:rPr>
              <w:t>5</w:t>
            </w:r>
            <w:r>
              <w:rPr>
                <w:noProof/>
              </w:rPr>
              <w:t xml:space="preserve"> per client</w:t>
            </w:r>
          </w:p>
        </w:tc>
      </w:tr>
      <w:tr w:rsidR="00AD796D" w14:paraId="5BC045A7" w14:textId="77777777" w:rsidTr="00FA29C8">
        <w:trPr>
          <w:cantSplit/>
        </w:trPr>
        <w:tc>
          <w:tcPr>
            <w:tcW w:w="2606" w:type="dxa"/>
          </w:tcPr>
          <w:p w14:paraId="250AA9F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52610B7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&lt;PregnancyOutcomesSourcesList&gt;</w:t>
            </w:r>
          </w:p>
          <w:p w14:paraId="405BFC9F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  &lt;PregnancyOutcomesSources&gt;4&lt;/PregnancyOutcomesSources&gt;</w:t>
            </w:r>
          </w:p>
          <w:p w14:paraId="23F725D2" w14:textId="038F1D8B" w:rsidR="00AD796D" w:rsidRDefault="00475123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  </w:t>
            </w:r>
            <w:r w:rsidR="00AD796D">
              <w:rPr>
                <w:noProof/>
              </w:rPr>
              <w:t>&lt;PregnancyOutcomesSources&gt;5&lt;/PregnancyOutcomesSources&gt;</w:t>
            </w:r>
          </w:p>
          <w:p w14:paraId="5B72BCC2" w14:textId="6AD3BA10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/PregnancyOutcomesSourcesList&gt;</w:t>
            </w:r>
          </w:p>
        </w:tc>
      </w:tr>
      <w:tr w:rsidR="00AD796D" w14:paraId="4EC06159" w14:textId="77777777" w:rsidTr="00FA29C8">
        <w:trPr>
          <w:cantSplit/>
        </w:trPr>
        <w:tc>
          <w:tcPr>
            <w:tcW w:w="2606" w:type="dxa"/>
          </w:tcPr>
          <w:p w14:paraId="7A3CF61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FB9320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352943DA" w14:textId="77777777" w:rsidTr="00FA29C8">
        <w:trPr>
          <w:cantSplit/>
        </w:trPr>
        <w:tc>
          <w:tcPr>
            <w:tcW w:w="2606" w:type="dxa"/>
          </w:tcPr>
          <w:p w14:paraId="45637F6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51A833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6D999248" w14:textId="77777777" w:rsidR="00AD796D" w:rsidRDefault="00AD796D" w:rsidP="00A4066A"/>
    <w:p w14:paraId="378DD901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52" w:name="_Toc51849299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PregnancyOutcomesOtherSourceSpecification</w:t>
      </w:r>
      <w:bookmarkEnd w:id="5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4C7017DC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7CAD726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BACBA34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107051B8" w14:textId="77777777" w:rsidTr="00FA29C8">
        <w:trPr>
          <w:cantSplit/>
        </w:trPr>
        <w:tc>
          <w:tcPr>
            <w:tcW w:w="2606" w:type="dxa"/>
          </w:tcPr>
          <w:p w14:paraId="03502AE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58A29B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5</w:t>
            </w:r>
          </w:p>
        </w:tc>
      </w:tr>
      <w:tr w:rsidR="00AD796D" w14:paraId="37D241AD" w14:textId="77777777" w:rsidTr="00FA29C8">
        <w:trPr>
          <w:cantSplit/>
        </w:trPr>
        <w:tc>
          <w:tcPr>
            <w:tcW w:w="2606" w:type="dxa"/>
          </w:tcPr>
          <w:p w14:paraId="3FFBB55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668BEF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B730D4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582AD950" w14:textId="77777777" w:rsidTr="00FA29C8">
        <w:trPr>
          <w:cantSplit/>
        </w:trPr>
        <w:tc>
          <w:tcPr>
            <w:tcW w:w="2606" w:type="dxa"/>
          </w:tcPr>
          <w:p w14:paraId="182E69A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47991E4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Other source  for recorded pregnancy outcomes</w:t>
            </w:r>
          </w:p>
        </w:tc>
      </w:tr>
      <w:tr w:rsidR="00AD796D" w14:paraId="63186788" w14:textId="77777777" w:rsidTr="00FA29C8">
        <w:trPr>
          <w:cantSplit/>
        </w:trPr>
        <w:tc>
          <w:tcPr>
            <w:tcW w:w="2606" w:type="dxa"/>
          </w:tcPr>
          <w:p w14:paraId="7EDFBE4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6892CEE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FD81624" w14:textId="77777777" w:rsidTr="00FA29C8">
        <w:trPr>
          <w:cantSplit/>
        </w:trPr>
        <w:tc>
          <w:tcPr>
            <w:tcW w:w="2606" w:type="dxa"/>
          </w:tcPr>
          <w:p w14:paraId="3A48B0A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1AE1E9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AD796D" w14:paraId="7A0C7579" w14:textId="77777777" w:rsidTr="00FA29C8">
        <w:trPr>
          <w:cantSplit/>
        </w:trPr>
        <w:tc>
          <w:tcPr>
            <w:tcW w:w="2606" w:type="dxa"/>
          </w:tcPr>
          <w:p w14:paraId="7FD63F0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593C516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FF6A018" w14:textId="77777777" w:rsidTr="00FA29C8">
        <w:trPr>
          <w:cantSplit/>
        </w:trPr>
        <w:tc>
          <w:tcPr>
            <w:tcW w:w="2606" w:type="dxa"/>
          </w:tcPr>
          <w:p w14:paraId="4B03899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1C2F9D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6774AD9A" w14:textId="77777777" w:rsidTr="00FA29C8">
        <w:trPr>
          <w:cantSplit/>
        </w:trPr>
        <w:tc>
          <w:tcPr>
            <w:tcW w:w="2606" w:type="dxa"/>
          </w:tcPr>
          <w:p w14:paraId="0368720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8EBC1B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PregnancyOutcomesOtherSourceSpecification&gt;String&lt;/PregnancyOutcomesOtherSourceSpecification&gt;</w:t>
            </w:r>
          </w:p>
        </w:tc>
      </w:tr>
      <w:tr w:rsidR="00AD796D" w14:paraId="7FA139FF" w14:textId="77777777" w:rsidTr="00FA29C8">
        <w:trPr>
          <w:cantSplit/>
        </w:trPr>
        <w:tc>
          <w:tcPr>
            <w:tcW w:w="2606" w:type="dxa"/>
          </w:tcPr>
          <w:p w14:paraId="0234D86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405E604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0427C047" w14:textId="77777777" w:rsidTr="00FA29C8">
        <w:trPr>
          <w:cantSplit/>
        </w:trPr>
        <w:tc>
          <w:tcPr>
            <w:tcW w:w="2606" w:type="dxa"/>
          </w:tcPr>
          <w:p w14:paraId="673ADC2D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81DA3F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47FB2683" w14:textId="7F8FE088" w:rsidR="00AD796D" w:rsidRDefault="00AD796D" w:rsidP="00A4066A"/>
    <w:p w14:paraId="39F7FE2A" w14:textId="46277E3F" w:rsidR="000522E2" w:rsidRPr="007B1C4E" w:rsidRDefault="000522E2" w:rsidP="000522E2">
      <w:pPr>
        <w:pStyle w:val="Heading2"/>
        <w:rPr>
          <w:color w:val="auto"/>
          <w:sz w:val="22"/>
          <w:szCs w:val="22"/>
        </w:rPr>
      </w:pPr>
      <w:bookmarkStart w:id="53" w:name="_Toc51849300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0522E2">
        <w:rPr>
          <w:noProof/>
        </w:rPr>
        <w:t>EnrolledChildId</w:t>
      </w:r>
      <w:r>
        <w:rPr>
          <w:noProof/>
        </w:rPr>
        <w:t>WarningComment</w:t>
      </w:r>
      <w:bookmarkEnd w:id="53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0522E2" w14:paraId="77AFEA17" w14:textId="77777777" w:rsidTr="00896260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9DE6F97" w14:textId="77777777" w:rsidR="000522E2" w:rsidRPr="00D82B47" w:rsidRDefault="000522E2" w:rsidP="00896260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56BE7FE" w14:textId="77777777" w:rsidR="000522E2" w:rsidRPr="00D82B47" w:rsidRDefault="000522E2" w:rsidP="00896260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0522E2" w14:paraId="297F85AF" w14:textId="77777777" w:rsidTr="00896260">
        <w:trPr>
          <w:cantSplit/>
        </w:trPr>
        <w:tc>
          <w:tcPr>
            <w:tcW w:w="2606" w:type="dxa"/>
          </w:tcPr>
          <w:p w14:paraId="32B466FF" w14:textId="77777777" w:rsidR="000522E2" w:rsidRDefault="000522E2" w:rsidP="00896260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DE01B2E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>NA</w:t>
            </w:r>
          </w:p>
        </w:tc>
      </w:tr>
      <w:tr w:rsidR="000522E2" w14:paraId="392B4210" w14:textId="77777777" w:rsidTr="00896260">
        <w:trPr>
          <w:cantSplit/>
        </w:trPr>
        <w:tc>
          <w:tcPr>
            <w:tcW w:w="2606" w:type="dxa"/>
          </w:tcPr>
          <w:p w14:paraId="1C38597A" w14:textId="77777777" w:rsidR="000522E2" w:rsidRDefault="000522E2" w:rsidP="00896260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8CD5B10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0522E2" w14:paraId="47089ACC" w14:textId="77777777" w:rsidTr="00896260">
        <w:trPr>
          <w:cantSplit/>
        </w:trPr>
        <w:tc>
          <w:tcPr>
            <w:tcW w:w="2606" w:type="dxa"/>
          </w:tcPr>
          <w:p w14:paraId="4B924411" w14:textId="77777777" w:rsidR="000522E2" w:rsidRPr="00C14409" w:rsidRDefault="000522E2" w:rsidP="00896260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454A1B5D" w14:textId="118B8FBD" w:rsidR="000522E2" w:rsidRDefault="000522E2" w:rsidP="00896260">
            <w:pPr>
              <w:keepNext/>
              <w:keepLines/>
            </w:pPr>
            <w:r>
              <w:rPr>
                <w:noProof/>
              </w:rPr>
              <w:t>Warning justification when a live birth is indicated but EnrolledChildId is not provided</w:t>
            </w:r>
          </w:p>
        </w:tc>
      </w:tr>
      <w:tr w:rsidR="000522E2" w14:paraId="1C1A4C9C" w14:textId="77777777" w:rsidTr="00896260">
        <w:trPr>
          <w:cantSplit/>
        </w:trPr>
        <w:tc>
          <w:tcPr>
            <w:tcW w:w="2606" w:type="dxa"/>
          </w:tcPr>
          <w:p w14:paraId="3027600C" w14:textId="77777777" w:rsidR="000522E2" w:rsidRPr="00C14409" w:rsidRDefault="000522E2" w:rsidP="00896260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19C8153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0522E2" w14:paraId="426C1E3E" w14:textId="77777777" w:rsidTr="00896260">
        <w:trPr>
          <w:cantSplit/>
        </w:trPr>
        <w:tc>
          <w:tcPr>
            <w:tcW w:w="2606" w:type="dxa"/>
          </w:tcPr>
          <w:p w14:paraId="37F9AF19" w14:textId="77777777" w:rsidR="000522E2" w:rsidRPr="00C14409" w:rsidRDefault="000522E2" w:rsidP="00896260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00BF354B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0522E2" w14:paraId="78D413B4" w14:textId="77777777" w:rsidTr="00896260">
        <w:trPr>
          <w:cantSplit/>
        </w:trPr>
        <w:tc>
          <w:tcPr>
            <w:tcW w:w="2606" w:type="dxa"/>
          </w:tcPr>
          <w:p w14:paraId="48D0F981" w14:textId="77777777" w:rsidR="000522E2" w:rsidRPr="00C14409" w:rsidRDefault="000522E2" w:rsidP="00896260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400AC06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0522E2" w14:paraId="46F4C2AF" w14:textId="77777777" w:rsidTr="00896260">
        <w:trPr>
          <w:cantSplit/>
        </w:trPr>
        <w:tc>
          <w:tcPr>
            <w:tcW w:w="2606" w:type="dxa"/>
          </w:tcPr>
          <w:p w14:paraId="7B04E310" w14:textId="77777777" w:rsidR="000522E2" w:rsidRPr="00C14409" w:rsidRDefault="000522E2" w:rsidP="00896260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587D4A0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0522E2" w14:paraId="6D9A71D6" w14:textId="77777777" w:rsidTr="00896260">
        <w:trPr>
          <w:cantSplit/>
        </w:trPr>
        <w:tc>
          <w:tcPr>
            <w:tcW w:w="2606" w:type="dxa"/>
          </w:tcPr>
          <w:p w14:paraId="36DD9522" w14:textId="77777777" w:rsidR="000522E2" w:rsidRPr="00C14409" w:rsidRDefault="000522E2" w:rsidP="00896260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DAEFFDB" w14:textId="50438DE1" w:rsidR="000522E2" w:rsidRDefault="000522E2" w:rsidP="00896260">
            <w:pPr>
              <w:keepNext/>
              <w:keepLines/>
            </w:pPr>
            <w:r>
              <w:rPr>
                <w:noProof/>
              </w:rPr>
              <w:t>&lt;</w:t>
            </w:r>
            <w:r w:rsidRPr="000522E2">
              <w:rPr>
                <w:noProof/>
              </w:rPr>
              <w:t>EnrolledChildId</w:t>
            </w:r>
            <w:r w:rsidRPr="001D607A">
              <w:rPr>
                <w:noProof/>
              </w:rPr>
              <w:t>WarningComment</w:t>
            </w:r>
            <w:r>
              <w:rPr>
                <w:noProof/>
              </w:rPr>
              <w:t>&gt;String&lt;/</w:t>
            </w:r>
            <w:r>
              <w:t xml:space="preserve"> </w:t>
            </w:r>
            <w:r w:rsidRPr="000522E2">
              <w:rPr>
                <w:noProof/>
              </w:rPr>
              <w:t>EnrolledChildId</w:t>
            </w:r>
            <w:r>
              <w:t xml:space="preserve"> </w:t>
            </w:r>
            <w:r w:rsidRPr="001D607A">
              <w:rPr>
                <w:noProof/>
              </w:rPr>
              <w:t>WarningComment</w:t>
            </w:r>
            <w:r>
              <w:rPr>
                <w:noProof/>
              </w:rPr>
              <w:t>&gt;</w:t>
            </w:r>
          </w:p>
        </w:tc>
      </w:tr>
      <w:tr w:rsidR="000522E2" w14:paraId="05858360" w14:textId="77777777" w:rsidTr="00896260">
        <w:trPr>
          <w:cantSplit/>
        </w:trPr>
        <w:tc>
          <w:tcPr>
            <w:tcW w:w="2606" w:type="dxa"/>
          </w:tcPr>
          <w:p w14:paraId="590E138E" w14:textId="77777777" w:rsidR="000522E2" w:rsidRDefault="000522E2" w:rsidP="00896260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C110F52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0522E2" w14:paraId="328D70A3" w14:textId="77777777" w:rsidTr="00896260">
        <w:trPr>
          <w:cantSplit/>
        </w:trPr>
        <w:tc>
          <w:tcPr>
            <w:tcW w:w="2606" w:type="dxa"/>
          </w:tcPr>
          <w:p w14:paraId="6E0DB165" w14:textId="77777777" w:rsidR="000522E2" w:rsidRDefault="000522E2" w:rsidP="00896260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E5B6063" w14:textId="45B0F4EF" w:rsidR="000522E2" w:rsidRDefault="000522E2" w:rsidP="00896260">
            <w:pPr>
              <w:keepNext/>
              <w:keepLines/>
            </w:pPr>
            <w:r>
              <w:rPr>
                <w:noProof/>
              </w:rPr>
              <w:t xml:space="preserve">See element </w:t>
            </w:r>
            <w:r w:rsidRPr="000522E2">
              <w:rPr>
                <w:noProof/>
              </w:rPr>
              <w:t>EnrolledChildId</w:t>
            </w:r>
          </w:p>
        </w:tc>
      </w:tr>
    </w:tbl>
    <w:p w14:paraId="4DA5C7C1" w14:textId="77777777" w:rsidR="000522E2" w:rsidRDefault="000522E2" w:rsidP="00A4066A"/>
    <w:sectPr w:rsidR="000522E2" w:rsidSect="00D23EB0">
      <w:footerReference w:type="default" r:id="rId15"/>
      <w:pgSz w:w="12240" w:h="15840"/>
      <w:pgMar w:top="1440" w:right="1440" w:bottom="1440" w:left="1440" w:header="288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DF3F26" w14:textId="77777777" w:rsidR="00E10D7A" w:rsidRDefault="00E10D7A">
      <w:pPr>
        <w:spacing w:after="0" w:line="240" w:lineRule="auto"/>
      </w:pPr>
      <w:r>
        <w:separator/>
      </w:r>
    </w:p>
  </w:endnote>
  <w:endnote w:type="continuationSeparator" w:id="0">
    <w:p w14:paraId="4D465F79" w14:textId="77777777" w:rsidR="00E10D7A" w:rsidRDefault="00E10D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7F5B19" w14:textId="6B3A21FA" w:rsidR="002B3DE7" w:rsidRDefault="002B3DE7">
    <w:pPr>
      <w:pStyle w:val="Footer"/>
      <w:jc w:val="center"/>
    </w:pPr>
  </w:p>
  <w:p w14:paraId="0A99AC9B" w14:textId="77777777" w:rsidR="002B3DE7" w:rsidRDefault="002B3D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36372A" w14:textId="77777777" w:rsidR="002B3DE7" w:rsidRDefault="002B3DE7" w:rsidP="009F2E66">
    <w:pPr>
      <w:pStyle w:val="Footer"/>
    </w:pPr>
  </w:p>
  <w:p w14:paraId="36EF21BF" w14:textId="77777777" w:rsidR="002B3DE7" w:rsidRPr="00DC6776" w:rsidRDefault="002B3DE7" w:rsidP="009F2E66">
    <w:pPr>
      <w:pStyle w:val="Footer"/>
      <w:ind w:right="360"/>
      <w:rPr>
        <w:rFonts w:ascii="Arial" w:hAnsi="Arial" w:cs="Arial"/>
        <w:i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745301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5AD0C8" w14:textId="77777777" w:rsidR="00D23EB0" w:rsidRDefault="00D23EB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C084379" w14:textId="77777777" w:rsidR="00D23EB0" w:rsidRDefault="00D23E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68D1B7" w14:textId="77777777" w:rsidR="00E10D7A" w:rsidRDefault="00E10D7A">
      <w:pPr>
        <w:spacing w:after="0" w:line="240" w:lineRule="auto"/>
      </w:pPr>
      <w:r>
        <w:separator/>
      </w:r>
    </w:p>
  </w:footnote>
  <w:footnote w:type="continuationSeparator" w:id="0">
    <w:p w14:paraId="0B73539C" w14:textId="77777777" w:rsidR="00E10D7A" w:rsidRDefault="00E10D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FE3A8C" w14:textId="77777777" w:rsidR="002B3DE7" w:rsidRDefault="002B3DE7" w:rsidP="009F2E66">
    <w:pPr>
      <w:pStyle w:val="Default"/>
    </w:pPr>
    <w:r>
      <w:rPr>
        <w:noProof/>
      </w:rPr>
      <w:drawing>
        <wp:inline distT="0" distB="0" distL="0" distR="0" wp14:anchorId="251AAD76" wp14:editId="0B7D3CB2">
          <wp:extent cx="1362075" cy="600075"/>
          <wp:effectExtent l="0" t="0" r="9525" b="0"/>
          <wp:docPr id="7" name="Picture 4" descr="Log of DSFederal In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SFederallogo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362075" cy="6000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2D18FD1A" w14:textId="77777777" w:rsidR="002B3DE7" w:rsidRPr="00B34DAB" w:rsidRDefault="002B3DE7" w:rsidP="009F2E66">
    <w:pPr>
      <w:pStyle w:val="Header"/>
      <w:spacing w:after="0" w:line="240" w:lineRule="auto"/>
      <w:jc w:val="right"/>
      <w:rPr>
        <w:sz w:val="23"/>
        <w:szCs w:val="23"/>
      </w:rPr>
    </w:pPr>
    <w:r>
      <w:t xml:space="preserve"> </w:t>
    </w:r>
    <w:r>
      <w:rPr>
        <w:sz w:val="23"/>
        <w:szCs w:val="23"/>
      </w:rPr>
      <w:t>Healthy Start Monitoring and Evaluation Data System</w:t>
    </w:r>
    <w:r>
      <w:rPr>
        <w:sz w:val="23"/>
        <w:szCs w:val="23"/>
      </w:rPr>
      <w:br/>
      <w:t>Data Dictionary and Implementation Guide</w:t>
    </w:r>
  </w:p>
  <w:p w14:paraId="32B2AC08" w14:textId="77777777" w:rsidR="002B3DE7" w:rsidRDefault="002B3DE7" w:rsidP="009F2E66">
    <w:pPr>
      <w:pStyle w:val="Header"/>
      <w:rPr>
        <w:rFonts w:ascii="Arial" w:hAnsi="Arial" w:cs="Arial"/>
        <w:i/>
      </w:rPr>
    </w:pPr>
  </w:p>
  <w:p w14:paraId="0B7E83BB" w14:textId="77777777" w:rsidR="002B3DE7" w:rsidRDefault="002B3DE7" w:rsidP="009F2E6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1">
    <w:nsid w:val="4362571F"/>
    <w:multiLevelType w:val="hybridMultilevel"/>
    <w:tmpl w:val="F4EEE6D6"/>
    <w:lvl w:ilvl="0" w:tplc="067C27CA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1">
    <w:nsid w:val="630B661E"/>
    <w:multiLevelType w:val="hybridMultilevel"/>
    <w:tmpl w:val="490A7054"/>
    <w:lvl w:ilvl="0" w:tplc="A118C86A">
      <w:start w:val="1"/>
      <w:numFmt w:val="decimal"/>
      <w:pStyle w:val="Heading1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1">
    <w:nsid w:val="7ACD59B3"/>
    <w:multiLevelType w:val="hybridMultilevel"/>
    <w:tmpl w:val="0B784C1E"/>
    <w:lvl w:ilvl="0" w:tplc="22F0B55C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sz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  <w:lvlOverride w:ilvl="0">
      <w:startOverride w:val="1"/>
    </w:lvlOverride>
  </w:num>
  <w:num w:numId="3">
    <w:abstractNumId w:val="1"/>
  </w:num>
  <w:num w:numId="4">
    <w:abstractNumId w:val="2"/>
  </w:num>
  <w:num w:numId="5">
    <w:abstractNumId w:val="0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NDE2MTYwMDczMLNQ0lEKTi0uzszPAykwqwUAKBsVvCwAAAA="/>
  </w:docVars>
  <w:rsids>
    <w:rsidRoot w:val="00D34C30"/>
    <w:rsid w:val="000333F1"/>
    <w:rsid w:val="00044070"/>
    <w:rsid w:val="00045D85"/>
    <w:rsid w:val="000522E2"/>
    <w:rsid w:val="0005793A"/>
    <w:rsid w:val="00067CBD"/>
    <w:rsid w:val="00071A21"/>
    <w:rsid w:val="000812FC"/>
    <w:rsid w:val="00094C02"/>
    <w:rsid w:val="00096230"/>
    <w:rsid w:val="0009630D"/>
    <w:rsid w:val="000A0762"/>
    <w:rsid w:val="000B6E08"/>
    <w:rsid w:val="00117247"/>
    <w:rsid w:val="001226AD"/>
    <w:rsid w:val="001260FA"/>
    <w:rsid w:val="00166719"/>
    <w:rsid w:val="00166A67"/>
    <w:rsid w:val="001674BA"/>
    <w:rsid w:val="001754DA"/>
    <w:rsid w:val="00186CED"/>
    <w:rsid w:val="0019033E"/>
    <w:rsid w:val="001C344F"/>
    <w:rsid w:val="001D142F"/>
    <w:rsid w:val="001F09E7"/>
    <w:rsid w:val="001F68D9"/>
    <w:rsid w:val="00214085"/>
    <w:rsid w:val="00217FCA"/>
    <w:rsid w:val="00230CDE"/>
    <w:rsid w:val="00243ADB"/>
    <w:rsid w:val="00243F68"/>
    <w:rsid w:val="00253855"/>
    <w:rsid w:val="002677C4"/>
    <w:rsid w:val="00272B37"/>
    <w:rsid w:val="00292FF0"/>
    <w:rsid w:val="002B3DE7"/>
    <w:rsid w:val="002D28CC"/>
    <w:rsid w:val="002F5317"/>
    <w:rsid w:val="002F6E31"/>
    <w:rsid w:val="0030056F"/>
    <w:rsid w:val="003154A6"/>
    <w:rsid w:val="0032442A"/>
    <w:rsid w:val="00327DBD"/>
    <w:rsid w:val="00332EDA"/>
    <w:rsid w:val="00334C74"/>
    <w:rsid w:val="00336950"/>
    <w:rsid w:val="00347227"/>
    <w:rsid w:val="003739B4"/>
    <w:rsid w:val="0037543B"/>
    <w:rsid w:val="003769DB"/>
    <w:rsid w:val="003A4CB1"/>
    <w:rsid w:val="003B53C2"/>
    <w:rsid w:val="003C181E"/>
    <w:rsid w:val="003D2D97"/>
    <w:rsid w:val="003E5E82"/>
    <w:rsid w:val="003F4A8D"/>
    <w:rsid w:val="003F7743"/>
    <w:rsid w:val="00423D18"/>
    <w:rsid w:val="004463CA"/>
    <w:rsid w:val="004556C7"/>
    <w:rsid w:val="004647BE"/>
    <w:rsid w:val="00475123"/>
    <w:rsid w:val="004761CB"/>
    <w:rsid w:val="004A568A"/>
    <w:rsid w:val="004B4392"/>
    <w:rsid w:val="004D02CB"/>
    <w:rsid w:val="004D2B1A"/>
    <w:rsid w:val="004D51BA"/>
    <w:rsid w:val="004F7623"/>
    <w:rsid w:val="00502733"/>
    <w:rsid w:val="00502D6B"/>
    <w:rsid w:val="00516B3F"/>
    <w:rsid w:val="00517684"/>
    <w:rsid w:val="00526356"/>
    <w:rsid w:val="005436B3"/>
    <w:rsid w:val="00554958"/>
    <w:rsid w:val="005733D7"/>
    <w:rsid w:val="005820FA"/>
    <w:rsid w:val="0059303C"/>
    <w:rsid w:val="005939A9"/>
    <w:rsid w:val="00595A86"/>
    <w:rsid w:val="00595CEF"/>
    <w:rsid w:val="005C3888"/>
    <w:rsid w:val="005C6CB5"/>
    <w:rsid w:val="005E600D"/>
    <w:rsid w:val="005F36D6"/>
    <w:rsid w:val="005F3909"/>
    <w:rsid w:val="00615DB7"/>
    <w:rsid w:val="00654C0B"/>
    <w:rsid w:val="00661752"/>
    <w:rsid w:val="0066642F"/>
    <w:rsid w:val="00666ABB"/>
    <w:rsid w:val="006A1C97"/>
    <w:rsid w:val="006B1EC2"/>
    <w:rsid w:val="006C3493"/>
    <w:rsid w:val="006F27CD"/>
    <w:rsid w:val="006F56F3"/>
    <w:rsid w:val="006F5AE6"/>
    <w:rsid w:val="00711584"/>
    <w:rsid w:val="007216CA"/>
    <w:rsid w:val="00724083"/>
    <w:rsid w:val="0073268B"/>
    <w:rsid w:val="00745659"/>
    <w:rsid w:val="00746F39"/>
    <w:rsid w:val="007556C3"/>
    <w:rsid w:val="0078278E"/>
    <w:rsid w:val="0078601A"/>
    <w:rsid w:val="007B15F4"/>
    <w:rsid w:val="007F6D54"/>
    <w:rsid w:val="00801CE5"/>
    <w:rsid w:val="008163FE"/>
    <w:rsid w:val="00830B7B"/>
    <w:rsid w:val="008473DC"/>
    <w:rsid w:val="0085714B"/>
    <w:rsid w:val="00876021"/>
    <w:rsid w:val="00884BCE"/>
    <w:rsid w:val="00890857"/>
    <w:rsid w:val="008A0FE6"/>
    <w:rsid w:val="008A73EB"/>
    <w:rsid w:val="008B3848"/>
    <w:rsid w:val="008B74B0"/>
    <w:rsid w:val="008F0612"/>
    <w:rsid w:val="0090009F"/>
    <w:rsid w:val="00916ADB"/>
    <w:rsid w:val="00931F97"/>
    <w:rsid w:val="00936F88"/>
    <w:rsid w:val="00940C85"/>
    <w:rsid w:val="009611F0"/>
    <w:rsid w:val="00972998"/>
    <w:rsid w:val="009B78D8"/>
    <w:rsid w:val="009C2E44"/>
    <w:rsid w:val="009C3512"/>
    <w:rsid w:val="009F04C2"/>
    <w:rsid w:val="009F2E66"/>
    <w:rsid w:val="009F51D1"/>
    <w:rsid w:val="00A16378"/>
    <w:rsid w:val="00A30E39"/>
    <w:rsid w:val="00A4066A"/>
    <w:rsid w:val="00A45CE8"/>
    <w:rsid w:val="00A479A0"/>
    <w:rsid w:val="00A518E7"/>
    <w:rsid w:val="00A53629"/>
    <w:rsid w:val="00A66BE3"/>
    <w:rsid w:val="00A748DE"/>
    <w:rsid w:val="00AA7ADB"/>
    <w:rsid w:val="00AB0D2F"/>
    <w:rsid w:val="00AC425D"/>
    <w:rsid w:val="00AD4E9E"/>
    <w:rsid w:val="00AD796D"/>
    <w:rsid w:val="00AE62A8"/>
    <w:rsid w:val="00AF7087"/>
    <w:rsid w:val="00B169C4"/>
    <w:rsid w:val="00B1782B"/>
    <w:rsid w:val="00B408F6"/>
    <w:rsid w:val="00B53915"/>
    <w:rsid w:val="00B7701F"/>
    <w:rsid w:val="00B847C5"/>
    <w:rsid w:val="00B8532D"/>
    <w:rsid w:val="00BB3904"/>
    <w:rsid w:val="00BB4C2A"/>
    <w:rsid w:val="00BD4F4A"/>
    <w:rsid w:val="00BE3D26"/>
    <w:rsid w:val="00BE4BD6"/>
    <w:rsid w:val="00BE73DB"/>
    <w:rsid w:val="00BF0A72"/>
    <w:rsid w:val="00C131DC"/>
    <w:rsid w:val="00C13616"/>
    <w:rsid w:val="00C14409"/>
    <w:rsid w:val="00C34A93"/>
    <w:rsid w:val="00C379A5"/>
    <w:rsid w:val="00C524FF"/>
    <w:rsid w:val="00C74897"/>
    <w:rsid w:val="00C94957"/>
    <w:rsid w:val="00CA0BCE"/>
    <w:rsid w:val="00CD57E5"/>
    <w:rsid w:val="00D23E18"/>
    <w:rsid w:val="00D23EB0"/>
    <w:rsid w:val="00D255D6"/>
    <w:rsid w:val="00D33BF4"/>
    <w:rsid w:val="00D34C30"/>
    <w:rsid w:val="00D54A47"/>
    <w:rsid w:val="00D7248B"/>
    <w:rsid w:val="00D82B47"/>
    <w:rsid w:val="00D85AFC"/>
    <w:rsid w:val="00D95112"/>
    <w:rsid w:val="00DC1966"/>
    <w:rsid w:val="00DC1BFB"/>
    <w:rsid w:val="00DD4C1A"/>
    <w:rsid w:val="00DD75EC"/>
    <w:rsid w:val="00E03E04"/>
    <w:rsid w:val="00E10A56"/>
    <w:rsid w:val="00E10D7A"/>
    <w:rsid w:val="00E24A9E"/>
    <w:rsid w:val="00E60985"/>
    <w:rsid w:val="00E635D6"/>
    <w:rsid w:val="00E63C92"/>
    <w:rsid w:val="00E66496"/>
    <w:rsid w:val="00E72E56"/>
    <w:rsid w:val="00E74756"/>
    <w:rsid w:val="00E7739F"/>
    <w:rsid w:val="00E8366B"/>
    <w:rsid w:val="00E91EC4"/>
    <w:rsid w:val="00E93835"/>
    <w:rsid w:val="00E960C2"/>
    <w:rsid w:val="00EB0686"/>
    <w:rsid w:val="00EB3D47"/>
    <w:rsid w:val="00EB3EB1"/>
    <w:rsid w:val="00F07AB7"/>
    <w:rsid w:val="00F11BA1"/>
    <w:rsid w:val="00F27874"/>
    <w:rsid w:val="00F32D71"/>
    <w:rsid w:val="00F43B22"/>
    <w:rsid w:val="00F456E8"/>
    <w:rsid w:val="00F4722C"/>
    <w:rsid w:val="00F51E6F"/>
    <w:rsid w:val="00F529E5"/>
    <w:rsid w:val="00F62B28"/>
    <w:rsid w:val="00F72CDA"/>
    <w:rsid w:val="00FA29C8"/>
    <w:rsid w:val="00FB4576"/>
    <w:rsid w:val="00FC30D2"/>
    <w:rsid w:val="00FC3CF1"/>
    <w:rsid w:val="00FE38B4"/>
    <w:rsid w:val="00FF6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938F01"/>
  <w15:docId w15:val="{58CDA864-9A55-4160-B085-58AD3BB08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6BE3"/>
  </w:style>
  <w:style w:type="paragraph" w:styleId="Heading1">
    <w:name w:val="heading 1"/>
    <w:basedOn w:val="Normal"/>
    <w:next w:val="Normal"/>
    <w:link w:val="Heading1Char"/>
    <w:uiPriority w:val="9"/>
    <w:qFormat/>
    <w:rsid w:val="00931F97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1440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D57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C1440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31F9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31F97"/>
    <w:pPr>
      <w:tabs>
        <w:tab w:val="center" w:pos="4680"/>
        <w:tab w:val="right" w:pos="9360"/>
      </w:tabs>
      <w:spacing w:after="200" w:line="276" w:lineRule="auto"/>
    </w:pPr>
    <w:rPr>
      <w:rFonts w:ascii="Calibri" w:eastAsia="Times New Roman" w:hAnsi="Calibri" w:cs="Times New Roman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931F97"/>
    <w:rPr>
      <w:rFonts w:ascii="Calibri" w:eastAsia="Times New Roman" w:hAnsi="Calibri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31F97"/>
    <w:pPr>
      <w:tabs>
        <w:tab w:val="center" w:pos="4680"/>
        <w:tab w:val="right" w:pos="9360"/>
      </w:tabs>
      <w:spacing w:after="200" w:line="276" w:lineRule="auto"/>
    </w:pPr>
    <w:rPr>
      <w:rFonts w:ascii="Calibri" w:eastAsia="Times New Roman" w:hAnsi="Calibri" w:cs="Times New Roman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931F97"/>
    <w:rPr>
      <w:rFonts w:ascii="Calibri" w:eastAsia="Times New Roman" w:hAnsi="Calibri" w:cs="Times New Roman"/>
      <w:lang w:eastAsia="en-US"/>
    </w:rPr>
  </w:style>
  <w:style w:type="character" w:styleId="PageNumber">
    <w:name w:val="page number"/>
    <w:rsid w:val="00931F97"/>
  </w:style>
  <w:style w:type="paragraph" w:customStyle="1" w:styleId="Default">
    <w:name w:val="Default"/>
    <w:rsid w:val="00931F97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931F97"/>
    <w:pPr>
      <w:outlineLvl w:val="9"/>
    </w:pPr>
    <w:rPr>
      <w:rFonts w:ascii="Arial" w:hAnsi="Arial" w:cs="Arial"/>
      <w:b/>
      <w:color w:val="auto"/>
    </w:rPr>
  </w:style>
  <w:style w:type="paragraph" w:styleId="TOC1">
    <w:name w:val="toc 1"/>
    <w:basedOn w:val="Normal"/>
    <w:next w:val="Normal"/>
    <w:autoRedefine/>
    <w:uiPriority w:val="39"/>
    <w:unhideWhenUsed/>
    <w:rsid w:val="004D2B1A"/>
    <w:pPr>
      <w:tabs>
        <w:tab w:val="left" w:pos="440"/>
        <w:tab w:val="right" w:leader="dot" w:pos="9350"/>
      </w:tabs>
      <w:spacing w:after="0" w:line="240" w:lineRule="auto"/>
    </w:pPr>
    <w:rPr>
      <w:rFonts w:ascii="Calibri" w:eastAsia="Times New Roman" w:hAnsi="Calibri" w:cs="Times New Roman"/>
      <w:lang w:eastAsia="en-US"/>
    </w:rPr>
  </w:style>
  <w:style w:type="character" w:styleId="Hyperlink">
    <w:name w:val="Hyperlink"/>
    <w:basedOn w:val="DefaultParagraphFont"/>
    <w:uiPriority w:val="99"/>
    <w:unhideWhenUsed/>
    <w:rsid w:val="00931F97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D2B1A"/>
    <w:pPr>
      <w:tabs>
        <w:tab w:val="right" w:leader="dot" w:pos="9350"/>
      </w:tabs>
      <w:spacing w:after="0" w:line="276" w:lineRule="auto"/>
      <w:ind w:left="220"/>
    </w:pPr>
    <w:rPr>
      <w:rFonts w:ascii="Calibri" w:eastAsia="Times New Roman" w:hAnsi="Calibri" w:cs="Times New Roman"/>
      <w:lang w:eastAsia="en-US"/>
    </w:rPr>
  </w:style>
  <w:style w:type="paragraph" w:styleId="ListParagraph">
    <w:name w:val="List Paragraph"/>
    <w:basedOn w:val="Normal"/>
    <w:uiPriority w:val="34"/>
    <w:qFormat/>
    <w:rsid w:val="0078601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54C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4C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4C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4C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4C0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4C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C0B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8532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8532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B8532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681A7B956F80498FC68C41FB9EC110" ma:contentTypeVersion="12" ma:contentTypeDescription="Create a new document." ma:contentTypeScope="" ma:versionID="4cdd3751a0d2969bcd045f34cb539345">
  <xsd:schema xmlns:xsd="http://www.w3.org/2001/XMLSchema" xmlns:xs="http://www.w3.org/2001/XMLSchema" xmlns:p="http://schemas.microsoft.com/office/2006/metadata/properties" xmlns:ns3="e2b59a0d-0d63-4761-b237-fa676944bcc0" xmlns:ns4="528970f6-5eb6-4360-886c-6f47fe619ccd" targetNamespace="http://schemas.microsoft.com/office/2006/metadata/properties" ma:root="true" ma:fieldsID="3461382db0433ea44ec0b066b6d759ac" ns3:_="" ns4:_="">
    <xsd:import namespace="e2b59a0d-0d63-4761-b237-fa676944bcc0"/>
    <xsd:import namespace="528970f6-5eb6-4360-886c-6f47fe619cc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b59a0d-0d63-4761-b237-fa676944bc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8970f6-5eb6-4360-886c-6f47fe619cc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9788EA-43DE-47A4-B32A-2F894DDC74A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DA09E32-D6D0-409C-A7FE-19A92CA73AE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CB1479C-5F2D-4CC0-AEE4-8944CB9BD73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C56E7D6-12BE-45BD-B318-51CAA6F0AA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b59a0d-0d63-4761-b237-fa676944bcc0"/>
    <ds:schemaRef ds:uri="528970f6-5eb6-4360-886c-6f47fe619c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9</Pages>
  <Words>5146</Words>
  <Characters>29337</Characters>
  <Application>Microsoft Office Word</Application>
  <DocSecurity>0</DocSecurity>
  <Lines>244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lementation Guide 1 Demographic</vt:lpstr>
    </vt:vector>
  </TitlesOfParts>
  <Company/>
  <LinksUpToDate>false</LinksUpToDate>
  <CharactersWithSpaces>34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lementation Guide 1 Demographic</dc:title>
  <dc:subject/>
  <dc:creator>Echo Wang;HRSA</dc:creator>
  <cp:keywords/>
  <dc:description/>
  <cp:lastModifiedBy>Jessica Chen</cp:lastModifiedBy>
  <cp:revision>5</cp:revision>
  <cp:lastPrinted>2016-12-29T20:59:00Z</cp:lastPrinted>
  <dcterms:created xsi:type="dcterms:W3CDTF">2020-11-08T18:21:00Z</dcterms:created>
  <dcterms:modified xsi:type="dcterms:W3CDTF">2020-11-12T0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681A7B956F80498FC68C41FB9EC110</vt:lpwstr>
  </property>
</Properties>
</file>